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6CD39" w14:textId="77777777" w:rsidR="009E1B59" w:rsidRPr="004B36AA" w:rsidRDefault="009E1B59" w:rsidP="009E1B59">
      <w:pPr>
        <w:jc w:val="center"/>
        <w:rPr>
          <w:rFonts w:ascii="Cambria" w:hAnsi="Cambria"/>
        </w:rPr>
      </w:pPr>
    </w:p>
    <w:p w14:paraId="6726CD3A" w14:textId="77777777" w:rsidR="00CD5F10" w:rsidRDefault="00C83215" w:rsidP="00CD5F10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32"/>
        </w:rPr>
        <w:t>AULA PRÁTICA 2</w:t>
      </w:r>
      <w:r w:rsidR="00CD5F10" w:rsidRPr="00CD5F10">
        <w:rPr>
          <w:rFonts w:ascii="Cambria" w:hAnsi="Cambria"/>
          <w:b/>
          <w:sz w:val="28"/>
        </w:rPr>
        <w:t xml:space="preserve"> </w:t>
      </w:r>
    </w:p>
    <w:p w14:paraId="6726CD3B" w14:textId="77777777" w:rsidR="00CF255C" w:rsidRDefault="00CF255C" w:rsidP="00CD5F10">
      <w:pPr>
        <w:jc w:val="center"/>
        <w:rPr>
          <w:rFonts w:ascii="Cambria" w:hAnsi="Cambria"/>
          <w:b/>
          <w:sz w:val="28"/>
        </w:rPr>
      </w:pPr>
    </w:p>
    <w:p w14:paraId="6726CD3C" w14:textId="77777777" w:rsidR="00CD5F10" w:rsidRDefault="00CD5F10" w:rsidP="00CD5F10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HÉLICES EM PROTEÍNAS</w:t>
      </w:r>
    </w:p>
    <w:p w14:paraId="6726CD3D" w14:textId="77777777" w:rsidR="00CF255C" w:rsidRDefault="00CF255C" w:rsidP="00CF255C">
      <w:pPr>
        <w:rPr>
          <w:rFonts w:ascii="Cambria" w:hAnsi="Cambria"/>
          <w:b/>
          <w:sz w:val="28"/>
        </w:rPr>
      </w:pPr>
    </w:p>
    <w:p w14:paraId="6726CD3E" w14:textId="77777777" w:rsidR="00CF255C" w:rsidRDefault="00CF255C" w:rsidP="00CF255C">
      <w:pPr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Orientações:</w:t>
      </w:r>
    </w:p>
    <w:p w14:paraId="6726CD3F" w14:textId="77777777" w:rsidR="00CF255C" w:rsidRPr="004B36AA" w:rsidRDefault="00CF255C" w:rsidP="00CF255C">
      <w:pPr>
        <w:rPr>
          <w:rFonts w:ascii="Cambria" w:hAnsi="Cambria"/>
          <w:b/>
          <w:sz w:val="28"/>
        </w:rPr>
      </w:pPr>
    </w:p>
    <w:p w14:paraId="6726CD40" w14:textId="77777777" w:rsidR="00CF255C" w:rsidRPr="00CF255C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</w:rPr>
      </w:pPr>
      <w:r w:rsidRPr="00CF255C">
        <w:rPr>
          <w:rFonts w:ascii="Cambria" w:hAnsi="Cambria" w:cs="Times New Roman"/>
          <w:sz w:val="24"/>
          <w:szCs w:val="24"/>
        </w:rPr>
        <w:t xml:space="preserve">Nos exercícios </w:t>
      </w:r>
      <w:r w:rsidR="00CF255C" w:rsidRPr="00CF255C">
        <w:rPr>
          <w:rFonts w:ascii="Cambria" w:hAnsi="Cambria" w:cs="Times New Roman"/>
          <w:sz w:val="24"/>
          <w:szCs w:val="24"/>
        </w:rPr>
        <w:t>desta aula</w:t>
      </w:r>
      <w:r w:rsidRPr="00CF255C">
        <w:rPr>
          <w:rFonts w:ascii="Cambria" w:hAnsi="Cambria" w:cs="Times New Roman"/>
          <w:sz w:val="24"/>
          <w:szCs w:val="24"/>
        </w:rPr>
        <w:t xml:space="preserve"> vocês utilizarão modelos atômicos de aminoácidos para estudar estruturas de hélices em proteínas. </w:t>
      </w:r>
    </w:p>
    <w:p w14:paraId="6726CD41" w14:textId="77777777" w:rsidR="00CF255C" w:rsidRPr="00CF255C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</w:rPr>
      </w:pPr>
      <w:r w:rsidRPr="00CF255C">
        <w:rPr>
          <w:rFonts w:ascii="Cambria" w:hAnsi="Cambria" w:cs="Times New Roman"/>
          <w:sz w:val="24"/>
          <w:szCs w:val="24"/>
        </w:rPr>
        <w:t xml:space="preserve">As perguntas devem ser respondidas neste mesmo documento. </w:t>
      </w:r>
    </w:p>
    <w:p w14:paraId="6726CD42" w14:textId="77777777" w:rsidR="00CF255C" w:rsidRPr="00CF255C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</w:rPr>
      </w:pPr>
      <w:r w:rsidRPr="00CF255C">
        <w:rPr>
          <w:rFonts w:ascii="Cambria" w:hAnsi="Cambria" w:cs="Times New Roman"/>
          <w:sz w:val="24"/>
          <w:szCs w:val="24"/>
        </w:rPr>
        <w:t xml:space="preserve">Cada grupo </w:t>
      </w:r>
      <w:r w:rsidR="00CF255C" w:rsidRPr="00CF255C">
        <w:rPr>
          <w:rFonts w:ascii="Cambria" w:hAnsi="Cambria" w:cs="Times New Roman"/>
          <w:sz w:val="24"/>
          <w:szCs w:val="24"/>
        </w:rPr>
        <w:t>receberá uma caixa com peças suficientes (i.e., C=O; NH; H; cadeia lateral) para montar 40 resíduos de aminoácidos</w:t>
      </w:r>
      <w:r w:rsidRPr="00CF255C">
        <w:rPr>
          <w:rFonts w:ascii="Cambria" w:hAnsi="Cambria" w:cs="Times New Roman"/>
          <w:sz w:val="24"/>
          <w:szCs w:val="24"/>
        </w:rPr>
        <w:t xml:space="preserve">. </w:t>
      </w:r>
    </w:p>
    <w:p w14:paraId="6726CD43" w14:textId="77777777" w:rsidR="00CF255C" w:rsidRPr="00CF255C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</w:rPr>
      </w:pPr>
      <w:r w:rsidRPr="00CF255C">
        <w:rPr>
          <w:rFonts w:ascii="Cambria" w:hAnsi="Cambria" w:cs="Times New Roman"/>
          <w:sz w:val="24"/>
          <w:szCs w:val="24"/>
        </w:rPr>
        <w:t xml:space="preserve">Ao final da aula enviem um arquivo .pdf com as respostas via e-mail para: </w:t>
      </w:r>
      <w:hyperlink r:id="rId8" w:history="1">
        <w:r w:rsidRPr="00CF255C">
          <w:rPr>
            <w:rFonts w:ascii="Cambria" w:hAnsi="Cambria" w:cs="Times New Roman"/>
            <w:color w:val="0000FF"/>
            <w:sz w:val="24"/>
            <w:szCs w:val="24"/>
            <w:u w:val="single"/>
          </w:rPr>
          <w:t>rvcguido@usp.br</w:t>
        </w:r>
      </w:hyperlink>
    </w:p>
    <w:p w14:paraId="6726CD44" w14:textId="00F13413" w:rsidR="00CF255C" w:rsidRPr="00CF255C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</w:rPr>
      </w:pPr>
      <w:r w:rsidRPr="00CF255C">
        <w:rPr>
          <w:rFonts w:ascii="Cambria" w:hAnsi="Cambria" w:cs="Times New Roman"/>
          <w:sz w:val="24"/>
          <w:szCs w:val="24"/>
        </w:rPr>
        <w:t xml:space="preserve">Nomeie o arquivo com as respostas da seguinte maneira: </w:t>
      </w:r>
      <w:r w:rsidR="00CF255C" w:rsidRPr="00CF255C">
        <w:rPr>
          <w:rFonts w:ascii="Cambria" w:hAnsi="Cambria" w:cs="Times New Roman"/>
          <w:b/>
          <w:sz w:val="24"/>
          <w:szCs w:val="24"/>
        </w:rPr>
        <w:t>BME20</w:t>
      </w:r>
      <w:r w:rsidR="0077152B">
        <w:rPr>
          <w:rFonts w:ascii="Cambria" w:hAnsi="Cambria" w:cs="Times New Roman"/>
          <w:b/>
          <w:sz w:val="24"/>
          <w:szCs w:val="24"/>
        </w:rPr>
        <w:t>23</w:t>
      </w:r>
      <w:r w:rsidR="00CF255C" w:rsidRPr="00CF255C">
        <w:rPr>
          <w:rFonts w:ascii="Cambria" w:hAnsi="Cambria" w:cs="Times New Roman"/>
          <w:b/>
          <w:sz w:val="24"/>
          <w:szCs w:val="24"/>
        </w:rPr>
        <w:t>_P2</w:t>
      </w:r>
      <w:r w:rsidRPr="00CF255C">
        <w:rPr>
          <w:rFonts w:ascii="Cambria" w:hAnsi="Cambria" w:cs="Times New Roman"/>
          <w:b/>
          <w:sz w:val="24"/>
          <w:szCs w:val="24"/>
        </w:rPr>
        <w:t>_GX.doc</w:t>
      </w:r>
      <w:r w:rsidR="00CF255C" w:rsidRPr="00CF255C">
        <w:rPr>
          <w:rFonts w:ascii="Cambria" w:hAnsi="Cambria" w:cs="Times New Roman"/>
          <w:b/>
          <w:sz w:val="24"/>
          <w:szCs w:val="24"/>
        </w:rPr>
        <w:t>x</w:t>
      </w:r>
      <w:r w:rsidRPr="00CF255C">
        <w:rPr>
          <w:rFonts w:ascii="Cambria" w:hAnsi="Cambria" w:cs="Times New Roman"/>
          <w:b/>
          <w:sz w:val="24"/>
          <w:szCs w:val="24"/>
        </w:rPr>
        <w:t xml:space="preserve"> </w:t>
      </w:r>
      <w:r w:rsidRPr="00CF255C">
        <w:rPr>
          <w:rFonts w:ascii="Cambria" w:hAnsi="Cambria" w:cs="Times New Roman"/>
          <w:sz w:val="24"/>
          <w:szCs w:val="24"/>
        </w:rPr>
        <w:t>(substituta o “X” pelo no. do grupo, ou seja, 1, 2, 3, ...)</w:t>
      </w:r>
    </w:p>
    <w:p w14:paraId="6726CD45" w14:textId="77777777" w:rsidR="00CF255C" w:rsidRDefault="00CF255C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br w:type="page"/>
      </w:r>
    </w:p>
    <w:p w14:paraId="6726CD46" w14:textId="77777777" w:rsidR="00F24245" w:rsidRPr="00CD5F10" w:rsidRDefault="00F24245" w:rsidP="00CD5F10">
      <w:pPr>
        <w:jc w:val="both"/>
        <w:rPr>
          <w:rFonts w:ascii="Cambria" w:hAnsi="Cambria" w:cs="Times New Roman"/>
          <w:sz w:val="24"/>
          <w:szCs w:val="24"/>
        </w:rPr>
      </w:pPr>
    </w:p>
    <w:p w14:paraId="6726CD47" w14:textId="77777777" w:rsidR="00F24245" w:rsidRDefault="00A42C8E" w:rsidP="00F24245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EF2C09">
        <w:rPr>
          <w:rFonts w:ascii="Cambria" w:hAnsi="Cambria"/>
          <w:b/>
          <w:sz w:val="32"/>
        </w:rPr>
        <w:t>α-hélice</w:t>
      </w:r>
      <w:r w:rsidRPr="00A42C8E">
        <w:rPr>
          <w:rFonts w:ascii="Cambria" w:hAnsi="Cambria" w:cs="Times New Roman"/>
          <w:sz w:val="24"/>
          <w:szCs w:val="24"/>
        </w:rPr>
        <w:t xml:space="preserve"> é uma estrutura secundária cuja conformação em espiral posiciona o grupo C=O do resíduo n da cadeia polipeptídica em geometria favorável para receber ligação de hidrogênio do grupo NH do resíduo localizado quatro posições a frente (n + 4) na cadeia polipeptídica</w:t>
      </w:r>
      <w:r w:rsidR="00A22304">
        <w:rPr>
          <w:rFonts w:ascii="Cambria" w:hAnsi="Cambria" w:cs="Times New Roman"/>
          <w:sz w:val="24"/>
          <w:szCs w:val="24"/>
        </w:rPr>
        <w:t xml:space="preserve"> (Figura 1)</w:t>
      </w:r>
      <w:r w:rsidRPr="00A42C8E">
        <w:rPr>
          <w:rFonts w:ascii="Cambria" w:hAnsi="Cambria" w:cs="Times New Roman"/>
          <w:sz w:val="24"/>
          <w:szCs w:val="24"/>
        </w:rPr>
        <w:t>.</w:t>
      </w:r>
    </w:p>
    <w:p w14:paraId="6726CD48" w14:textId="77777777" w:rsidR="00A42C8E" w:rsidRPr="004B36AA" w:rsidRDefault="00A42C8E" w:rsidP="00F24245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</w:p>
    <w:p w14:paraId="6726CD49" w14:textId="77777777" w:rsidR="00F24245" w:rsidRPr="004B36AA" w:rsidRDefault="000F56CC" w:rsidP="00F24245">
      <w:pPr>
        <w:jc w:val="center"/>
        <w:rPr>
          <w:rFonts w:ascii="Cambria" w:hAnsi="Cambria" w:cs="Times New Roman"/>
          <w:sz w:val="24"/>
          <w:szCs w:val="24"/>
        </w:rPr>
      </w:pPr>
      <w:r w:rsidRPr="000F56CC">
        <w:rPr>
          <w:rFonts w:ascii="Cambria" w:hAnsi="Cambria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6726CDC4" wp14:editId="6726CDC5">
                <wp:extent cx="6949046" cy="2228850"/>
                <wp:effectExtent l="0" t="0" r="4445" b="0"/>
                <wp:docPr id="29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49046" cy="2228850"/>
                          <a:chOff x="0" y="0"/>
                          <a:chExt cx="6949046" cy="2413126"/>
                        </a:xfrm>
                      </wpg:grpSpPr>
                      <pic:pic xmlns:pic="http://schemas.openxmlformats.org/drawingml/2006/picture">
                        <pic:nvPicPr>
                          <pic:cNvPr id="30" name="Imagem 5" descr="alfa_helices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6156957" cy="23042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Retângulo 18"/>
                        <wps:cNvSpPr/>
                        <wps:spPr>
                          <a:xfrm>
                            <a:off x="2430197" y="1837062"/>
                            <a:ext cx="2630047" cy="26348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2" name="Retângulo 18"/>
                        <wps:cNvSpPr/>
                        <wps:spPr>
                          <a:xfrm>
                            <a:off x="5436878" y="2135570"/>
                            <a:ext cx="1512168" cy="2775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6FBF08" id="Group 26" o:spid="_x0000_s1026" style="width:547.15pt;height:175.5pt;mso-position-horizontal-relative:char;mso-position-vertical-relative:line" coordsize="69490,241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5" o:spid="_x0000_s1027" type="#_x0000_t75" alt="alfa_helices.png" style="position:absolute;width:61569;height:230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39eBm/AAAA2wAAAA8AAABkcnMvZG93bnJldi54bWxET8luwjAQvSPxD9Yg9QYOpSwKGIQqKuDG&#10;9gGjeIgD8TiKDUn79fUBiePT2xer1pbiSbUvHCsYDhIQxJnTBecKLuef/gyED8gaS8ek4Jc8rJbd&#10;zgJT7Ro+0vMUchFD2KeowIRQpVL6zJBFP3AVceSurrYYIqxzqWtsYrgt5WeSTKTFgmODwYq+DWX3&#10;08Mq2G80H/LdbazP12n59We2ctNslfrotes5iEBteItf7p1WMIrr45f4A+TyH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9/XgZvwAAANsAAAAPAAAAAAAAAAAAAAAAAJ8CAABk&#10;cnMvZG93bnJldi54bWxQSwUGAAAAAAQABAD3AAAAiwMAAAAA&#10;">
                  <v:imagedata r:id="rId10" o:title="alfa_helices"/>
                  <v:path arrowok="t"/>
                </v:shape>
                <v:rect id="Retângulo 18" o:spid="_x0000_s1028" style="position:absolute;left:24301;top:18370;width:26301;height:26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HbmcQA&#10;AADbAAAADwAAAGRycy9kb3ducmV2LnhtbESPQWsCMRSE74X+h/AEL6VmbaCU1Si2UPDiQSulx8fm&#10;uQluXpZNurv6641Q6HGYmW+Y5Xr0jeipiy6whvmsAEFcBeO41nD8+nx+AxETssEmMGm4UIT16vFh&#10;iaUJA++pP6RaZAjHEjXYlNpSylhZ8hhnoSXO3il0HlOWXS1Nh0OG+0a+FMWr9Og4L1hs6cNSdT78&#10;eg27i1Lb/kmdh6NTtbvKn/dvG7SeTsbNAkSiMf2H/9pbo0HN4f4l/wC5u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x25nEAAAA2wAAAA8AAAAAAAAAAAAAAAAAmAIAAGRycy9k&#10;b3ducmV2LnhtbFBLBQYAAAAABAAEAPUAAACJAwAAAAA=&#10;" fillcolor="white [3212]" stroked="f" strokeweight="1pt"/>
                <v:rect id="Retângulo 18" o:spid="_x0000_s1029" style="position:absolute;left:54368;top:21355;width:15122;height:27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NF7sQA&#10;AADbAAAADwAAAGRycy9kb3ducmV2LnhtbESPQWsCMRSE74X+h/AKvZSarYFSVqO0BcGLB62UHh+b&#10;5ya4eVk2cXftrzeC4HGYmW+Y+XL0jeipiy6whrdJAYK4CsZxrWH/s3r9ABETssEmMGk4U4Tl4vFh&#10;jqUJA2+p36VaZAjHEjXYlNpSylhZ8hgnoSXO3iF0HlOWXS1Nh0OG+0ZOi+JdenScFyy29G2pOu5O&#10;XsPmrNS6f1HHYe9U7f7l39evDVo/P42fMxCJxnQP39pro0FN4fol/wC5u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XjRe7EAAAA2wAAAA8AAAAAAAAAAAAAAAAAmAIAAGRycy9k&#10;b3ducmV2LnhtbFBLBQYAAAAABAAEAPUAAACJAwAAAAA=&#10;" fillcolor="white [3212]" stroked="f" strokeweight="1pt"/>
                <w10:anchorlock/>
              </v:group>
            </w:pict>
          </mc:Fallback>
        </mc:AlternateContent>
      </w:r>
    </w:p>
    <w:p w14:paraId="6726CD4A" w14:textId="77777777" w:rsidR="00F24245" w:rsidRPr="004B36AA" w:rsidRDefault="00F24245" w:rsidP="004B36AA">
      <w:pPr>
        <w:rPr>
          <w:rFonts w:ascii="Cambria" w:hAnsi="Cambria" w:cs="Times New Roman"/>
          <w:bCs/>
          <w:iCs/>
          <w:sz w:val="24"/>
          <w:szCs w:val="24"/>
        </w:rPr>
      </w:pPr>
      <w:r w:rsidRPr="004B36AA">
        <w:rPr>
          <w:rFonts w:ascii="Cambria" w:hAnsi="Cambria" w:cs="Times New Roman"/>
          <w:b/>
          <w:bCs/>
          <w:iCs/>
          <w:sz w:val="24"/>
          <w:szCs w:val="24"/>
        </w:rPr>
        <w:t xml:space="preserve">Figura 1. </w:t>
      </w:r>
      <w:r w:rsidR="00A42C8E">
        <w:rPr>
          <w:rFonts w:ascii="Cambria" w:hAnsi="Cambria" w:cs="Times New Roman"/>
          <w:bCs/>
          <w:iCs/>
          <w:sz w:val="24"/>
          <w:szCs w:val="24"/>
        </w:rPr>
        <w:t>Padrão de ligação de hidrogênio em α-hélice</w:t>
      </w:r>
      <w:r w:rsidRPr="004B36AA">
        <w:rPr>
          <w:rFonts w:ascii="Cambria" w:hAnsi="Cambria" w:cs="Times New Roman"/>
          <w:bCs/>
          <w:iCs/>
          <w:sz w:val="24"/>
          <w:szCs w:val="24"/>
        </w:rPr>
        <w:t>.</w:t>
      </w:r>
    </w:p>
    <w:p w14:paraId="6726CD4B" w14:textId="77777777" w:rsidR="009149CE" w:rsidRDefault="009149CE" w:rsidP="00355A9A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</w:p>
    <w:p w14:paraId="6726CD4C" w14:textId="77777777" w:rsidR="00355A9A" w:rsidRPr="004B36AA" w:rsidRDefault="00355A9A" w:rsidP="00355A9A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  <w:sectPr w:rsidR="00355A9A" w:rsidRPr="004B36AA" w:rsidSect="004B36AA">
          <w:headerReference w:type="default" r:id="rId11"/>
          <w:footerReference w:type="default" r:id="rId12"/>
          <w:type w:val="continuous"/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</w:p>
    <w:p w14:paraId="6726CD4D" w14:textId="77777777" w:rsidR="00A22C85" w:rsidRDefault="00891183" w:rsidP="00355A9A">
      <w:pPr>
        <w:spacing w:line="240" w:lineRule="auto"/>
        <w:rPr>
          <w:rFonts w:ascii="Cambria" w:hAnsi="Cambria"/>
          <w:b/>
          <w:sz w:val="24"/>
        </w:rPr>
      </w:pPr>
      <w:r w:rsidRPr="00891183">
        <w:rPr>
          <w:rFonts w:ascii="Cambria" w:hAnsi="Cambria"/>
          <w:b/>
          <w:sz w:val="24"/>
        </w:rPr>
        <w:t>Exercício 1</w:t>
      </w:r>
    </w:p>
    <w:p w14:paraId="6726CD4E" w14:textId="77777777" w:rsidR="00891183" w:rsidRDefault="00891183" w:rsidP="00355A9A">
      <w:pPr>
        <w:spacing w:line="240" w:lineRule="auto"/>
        <w:rPr>
          <w:rFonts w:ascii="Cambria" w:hAnsi="Cambria"/>
          <w:b/>
          <w:sz w:val="24"/>
        </w:rPr>
      </w:pPr>
    </w:p>
    <w:p w14:paraId="6726CD4F" w14:textId="77777777" w:rsidR="00891183" w:rsidRDefault="00355A9A" w:rsidP="00BA45E6">
      <w:pPr>
        <w:jc w:val="both"/>
        <w:rPr>
          <w:rFonts w:ascii="Cambria" w:hAnsi="Cambria" w:cs="Times New Roman"/>
          <w:bCs/>
          <w:iCs/>
          <w:sz w:val="24"/>
          <w:szCs w:val="24"/>
        </w:rPr>
      </w:pPr>
      <w:r>
        <w:rPr>
          <w:rFonts w:ascii="Cambria" w:hAnsi="Cambria"/>
          <w:noProof/>
          <w:sz w:val="24"/>
          <w:lang w:eastAsia="pt-BR"/>
        </w:rPr>
        <w:drawing>
          <wp:anchor distT="0" distB="0" distL="114300" distR="114300" simplePos="0" relativeHeight="251658240" behindDoc="0" locked="0" layoutInCell="1" allowOverlap="1" wp14:anchorId="6726CDC6" wp14:editId="6726CDC7">
            <wp:simplePos x="0" y="0"/>
            <wp:positionH relativeFrom="column">
              <wp:posOffset>2843530</wp:posOffset>
            </wp:positionH>
            <wp:positionV relativeFrom="paragraph">
              <wp:posOffset>434975</wp:posOffset>
            </wp:positionV>
            <wp:extent cx="3832225" cy="2359660"/>
            <wp:effectExtent l="0" t="0" r="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_2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47" b="17152"/>
                    <a:stretch/>
                  </pic:blipFill>
                  <pic:spPr bwMode="auto">
                    <a:xfrm>
                      <a:off x="0" y="0"/>
                      <a:ext cx="3832225" cy="2359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1183" w:rsidRPr="00891183">
        <w:rPr>
          <w:rFonts w:ascii="Cambria" w:hAnsi="Cambria"/>
          <w:sz w:val="24"/>
        </w:rPr>
        <w:t>U</w:t>
      </w:r>
      <w:r w:rsidR="00891183">
        <w:rPr>
          <w:rFonts w:ascii="Cambria" w:hAnsi="Cambria"/>
          <w:sz w:val="24"/>
        </w:rPr>
        <w:t>ti</w:t>
      </w:r>
      <w:r w:rsidR="00891183" w:rsidRPr="00891183">
        <w:rPr>
          <w:rFonts w:ascii="Cambria" w:hAnsi="Cambria"/>
          <w:sz w:val="24"/>
        </w:rPr>
        <w:t xml:space="preserve">lizar os </w:t>
      </w:r>
      <w:r w:rsidR="00891183">
        <w:rPr>
          <w:rFonts w:ascii="Cambria" w:hAnsi="Cambria"/>
          <w:sz w:val="24"/>
        </w:rPr>
        <w:t>modelos atômicos de aminoácido</w:t>
      </w:r>
      <w:r w:rsidR="00BA45E6">
        <w:rPr>
          <w:rFonts w:ascii="Cambria" w:hAnsi="Cambria"/>
          <w:sz w:val="24"/>
        </w:rPr>
        <w:t>s</w:t>
      </w:r>
      <w:r w:rsidR="00891183">
        <w:rPr>
          <w:rFonts w:ascii="Cambria" w:hAnsi="Cambria"/>
          <w:sz w:val="24"/>
        </w:rPr>
        <w:t xml:space="preserve"> para montar uma </w:t>
      </w:r>
      <w:r w:rsidR="00891183">
        <w:rPr>
          <w:rFonts w:ascii="Cambria" w:hAnsi="Cambria" w:cs="Times New Roman"/>
          <w:bCs/>
          <w:iCs/>
          <w:sz w:val="24"/>
          <w:szCs w:val="24"/>
        </w:rPr>
        <w:t>α-hélice com 12 resíduos</w:t>
      </w:r>
      <w:r w:rsidR="005F4997">
        <w:rPr>
          <w:rFonts w:ascii="Cambria" w:hAnsi="Cambria" w:cs="Times New Roman"/>
          <w:bCs/>
          <w:iCs/>
          <w:sz w:val="24"/>
          <w:szCs w:val="24"/>
        </w:rPr>
        <w:t xml:space="preserve"> </w:t>
      </w:r>
      <w:r w:rsidR="00BA45E6">
        <w:rPr>
          <w:rFonts w:ascii="Cambria" w:hAnsi="Cambria" w:cs="Times New Roman"/>
          <w:bCs/>
          <w:iCs/>
          <w:sz w:val="24"/>
          <w:szCs w:val="24"/>
        </w:rPr>
        <w:t>de acordo com</w:t>
      </w:r>
      <w:r w:rsidR="005F4997">
        <w:rPr>
          <w:rFonts w:ascii="Cambria" w:hAnsi="Cambria" w:cs="Times New Roman"/>
          <w:bCs/>
          <w:iCs/>
          <w:sz w:val="24"/>
          <w:szCs w:val="24"/>
        </w:rPr>
        <w:t xml:space="preserve"> a </w:t>
      </w:r>
      <w:r w:rsidR="00A708CF">
        <w:rPr>
          <w:rFonts w:ascii="Cambria" w:hAnsi="Cambria" w:cs="Times New Roman"/>
          <w:bCs/>
          <w:iCs/>
          <w:sz w:val="24"/>
          <w:szCs w:val="24"/>
        </w:rPr>
        <w:t xml:space="preserve">estrutura primária </w:t>
      </w:r>
      <w:r w:rsidR="005F4997">
        <w:rPr>
          <w:rFonts w:ascii="Cambria" w:hAnsi="Cambria" w:cs="Times New Roman"/>
          <w:bCs/>
          <w:iCs/>
          <w:sz w:val="24"/>
          <w:szCs w:val="24"/>
        </w:rPr>
        <w:t>(Figura 2)</w:t>
      </w:r>
      <w:r w:rsidR="00891183">
        <w:rPr>
          <w:rFonts w:ascii="Cambria" w:hAnsi="Cambria" w:cs="Times New Roman"/>
          <w:bCs/>
          <w:iCs/>
          <w:sz w:val="24"/>
          <w:szCs w:val="24"/>
        </w:rPr>
        <w:t>.</w:t>
      </w:r>
      <w:r w:rsidR="001F1CA9" w:rsidRPr="001F1CA9">
        <w:rPr>
          <w:rFonts w:ascii="Cambria" w:hAnsi="Cambria" w:cs="Times New Roman"/>
          <w:b/>
          <w:bCs/>
          <w:iCs/>
          <w:sz w:val="24"/>
          <w:szCs w:val="24"/>
        </w:rPr>
        <w:t xml:space="preserve"> </w:t>
      </w:r>
    </w:p>
    <w:p w14:paraId="6726CD50" w14:textId="77777777" w:rsidR="00355A9A" w:rsidRDefault="00A708CF" w:rsidP="00A708CF">
      <w:pPr>
        <w:rPr>
          <w:rFonts w:ascii="Cambria" w:hAnsi="Cambria" w:cs="Times New Roman"/>
          <w:b/>
          <w:bCs/>
          <w:iCs/>
          <w:sz w:val="24"/>
          <w:szCs w:val="24"/>
        </w:rPr>
      </w:pPr>
      <w:r>
        <w:rPr>
          <w:rFonts w:ascii="Cambria" w:hAnsi="Cambria" w:cs="Times New Roman"/>
          <w:b/>
          <w:bCs/>
          <w:iCs/>
          <w:sz w:val="24"/>
          <w:szCs w:val="24"/>
        </w:rPr>
        <w:t>Estrutura Primária:</w:t>
      </w:r>
    </w:p>
    <w:p w14:paraId="6726CD51" w14:textId="77777777" w:rsidR="00355A9A" w:rsidRPr="007959F4" w:rsidRDefault="00D33EC6" w:rsidP="000F3129">
      <w:pPr>
        <w:rPr>
          <w:rFonts w:ascii="Cambria" w:hAnsi="Cambria" w:cs="Times New Roman"/>
          <w:bCs/>
          <w:iCs/>
          <w:color w:val="00B050"/>
          <w:sz w:val="36"/>
          <w:szCs w:val="24"/>
        </w:rPr>
      </w:pPr>
      <w:r>
        <w:rPr>
          <w:rFonts w:ascii="Cambria" w:hAnsi="Cambria" w:cs="Times New Roman"/>
          <w:b/>
          <w:bCs/>
          <w:iCs/>
          <w:color w:val="00B050"/>
          <w:sz w:val="36"/>
          <w:szCs w:val="24"/>
        </w:rPr>
        <w:t>9-</w:t>
      </w:r>
      <w:r w:rsidR="00355A9A" w:rsidRPr="007959F4">
        <w:rPr>
          <w:rFonts w:ascii="Cambria" w:hAnsi="Cambria" w:cs="Times New Roman"/>
          <w:b/>
          <w:bCs/>
          <w:iCs/>
          <w:color w:val="00B050"/>
          <w:sz w:val="36"/>
          <w:szCs w:val="24"/>
        </w:rPr>
        <w:t>GKEISAQIRARL</w:t>
      </w:r>
      <w:r>
        <w:rPr>
          <w:rFonts w:ascii="Cambria" w:hAnsi="Cambria" w:cs="Times New Roman"/>
          <w:b/>
          <w:bCs/>
          <w:iCs/>
          <w:color w:val="00B050"/>
          <w:sz w:val="36"/>
          <w:szCs w:val="24"/>
        </w:rPr>
        <w:t>-20</w:t>
      </w:r>
    </w:p>
    <w:p w14:paraId="6726CD52" w14:textId="77777777" w:rsidR="005F4997" w:rsidRDefault="001F1CA9" w:rsidP="00355A9A">
      <w:pPr>
        <w:jc w:val="center"/>
        <w:rPr>
          <w:rFonts w:ascii="Cambria" w:hAnsi="Cambria"/>
          <w:sz w:val="24"/>
        </w:rPr>
      </w:pPr>
      <w:r w:rsidRPr="008C4A6E">
        <w:rPr>
          <w:rFonts w:ascii="Cambria" w:hAnsi="Cambria" w:cs="Times New Roman"/>
          <w:b/>
          <w:bCs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26CDC8" wp14:editId="6726CDC9">
                <wp:simplePos x="0" y="0"/>
                <wp:positionH relativeFrom="column">
                  <wp:posOffset>0</wp:posOffset>
                </wp:positionH>
                <wp:positionV relativeFrom="paragraph">
                  <wp:posOffset>98901</wp:posOffset>
                </wp:positionV>
                <wp:extent cx="2707481" cy="1938992"/>
                <wp:effectExtent l="0" t="0" r="0" b="0"/>
                <wp:wrapNone/>
                <wp:docPr id="26" name="CaixaDe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7481" cy="193899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26CE00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Características</w:t>
                            </w:r>
                            <w:r w:rsid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="000F3129" w:rsidRPr="000F3129">
                              <w:rPr>
                                <w:rFonts w:asciiTheme="minorHAnsi" w:hAnsi="Calibri" w:cstheme="minorBidi"/>
                                <w:b/>
                                <w:bCs/>
                                <w:iCs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α-hélice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br/>
                              <w:t>Ligação de H = n –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n+4</w:t>
                            </w:r>
                          </w:p>
                          <w:p w14:paraId="6726CE01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Período = 3,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6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aa/volta</w:t>
                            </w:r>
                          </w:p>
                          <w:p w14:paraId="6726CE02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Φ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= -47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</w:p>
                          <w:p w14:paraId="6726CE03" w14:textId="77777777" w:rsidR="001F1CA9" w:rsidRPr="008C4A6E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Ψ = -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57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  <w:r w:rsidRPr="008C4A6E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38B458B" id="_x0000_t202" coordsize="21600,21600" o:spt="202" path="m,l,21600r21600,l21600,xe">
                <v:stroke joinstyle="miter"/>
                <v:path gradientshapeok="t" o:connecttype="rect"/>
              </v:shapetype>
              <v:shape id="CaixaDeTexto 21" o:spid="_x0000_s1026" type="#_x0000_t202" style="position:absolute;left:0;text-align:left;margin-left:0;margin-top:7.8pt;width:213.2pt;height:152.7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" filled="f" stroked="f">
                <v:textbox style="mso-fit-shape-to-text:t">
                  <w:txbxContent>
                    <w:p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>Características</w:t>
                      </w:r>
                      <w:r w:rsid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="000F3129" w:rsidRPr="000F3129">
                        <w:rPr>
                          <w:rFonts w:asciiTheme="minorHAnsi" w:hAnsi="Calibri" w:cstheme="minorBidi"/>
                          <w:b/>
                          <w:bCs/>
                          <w:iCs/>
                          <w:color w:val="000000" w:themeColor="text1"/>
                          <w:kern w:val="24"/>
                          <w:sz w:val="36"/>
                          <w:szCs w:val="48"/>
                        </w:rPr>
                        <w:t>α-hélice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br/>
                        <w:t>Ligação de H = n –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n+4</w:t>
                      </w:r>
                    </w:p>
                    <w:p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Período = 3,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6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aa/volta</w:t>
                      </w:r>
                    </w:p>
                    <w:p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Φ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= -47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</w:p>
                    <w:p w:rsidR="001F1CA9" w:rsidRPr="008C4A6E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Ψ = -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57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  <w:r w:rsidRPr="008C4A6E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6726CD53" w14:textId="77777777" w:rsidR="008E18C5" w:rsidRDefault="008E18C5" w:rsidP="00355A9A">
      <w:pPr>
        <w:jc w:val="center"/>
        <w:rPr>
          <w:rFonts w:ascii="Cambria" w:hAnsi="Cambria"/>
          <w:sz w:val="24"/>
        </w:rPr>
      </w:pPr>
    </w:p>
    <w:p w14:paraId="6726CD54" w14:textId="77777777" w:rsidR="001F1CA9" w:rsidRDefault="001F1CA9" w:rsidP="00355A9A">
      <w:pPr>
        <w:jc w:val="center"/>
        <w:rPr>
          <w:rFonts w:ascii="Cambria" w:hAnsi="Cambria"/>
          <w:sz w:val="24"/>
        </w:rPr>
      </w:pPr>
    </w:p>
    <w:p w14:paraId="6726CD55" w14:textId="77777777" w:rsidR="001F1CA9" w:rsidRDefault="001F1CA9" w:rsidP="00355A9A">
      <w:pPr>
        <w:jc w:val="center"/>
        <w:rPr>
          <w:rFonts w:ascii="Cambria" w:hAnsi="Cambria"/>
          <w:sz w:val="24"/>
        </w:rPr>
      </w:pPr>
    </w:p>
    <w:p w14:paraId="6726CD56" w14:textId="77777777" w:rsidR="008E18C5" w:rsidRDefault="008E18C5" w:rsidP="00355A9A">
      <w:pPr>
        <w:jc w:val="center"/>
        <w:rPr>
          <w:rFonts w:ascii="Cambria" w:hAnsi="Cambria"/>
          <w:sz w:val="24"/>
        </w:rPr>
      </w:pPr>
    </w:p>
    <w:p w14:paraId="6726CD57" w14:textId="77777777" w:rsidR="008C4A6E" w:rsidRDefault="008C4A6E" w:rsidP="008C4A6E">
      <w:pPr>
        <w:jc w:val="right"/>
        <w:rPr>
          <w:rFonts w:ascii="Cambria" w:hAnsi="Cambria"/>
          <w:b/>
          <w:sz w:val="24"/>
        </w:rPr>
      </w:pPr>
    </w:p>
    <w:p w14:paraId="6726CD58" w14:textId="77777777" w:rsidR="008E18C5" w:rsidRDefault="008C4A6E" w:rsidP="008C4A6E">
      <w:pPr>
        <w:jc w:val="right"/>
        <w:rPr>
          <w:rFonts w:ascii="Cambria" w:hAnsi="Cambria" w:cs="Times New Roman"/>
          <w:bCs/>
          <w:iCs/>
          <w:sz w:val="24"/>
          <w:szCs w:val="24"/>
        </w:rPr>
      </w:pPr>
      <w:r w:rsidRPr="008C4A6E">
        <w:rPr>
          <w:rFonts w:ascii="Cambria" w:hAnsi="Cambria"/>
          <w:b/>
          <w:sz w:val="24"/>
        </w:rPr>
        <w:t>Figura 2</w:t>
      </w:r>
      <w:r>
        <w:rPr>
          <w:rFonts w:ascii="Cambria" w:hAnsi="Cambria"/>
          <w:sz w:val="24"/>
        </w:rPr>
        <w:t xml:space="preserve">. Exemplo de </w:t>
      </w:r>
      <w:r>
        <w:rPr>
          <w:rFonts w:ascii="Cambria" w:hAnsi="Cambria" w:cs="Times New Roman"/>
          <w:bCs/>
          <w:iCs/>
          <w:sz w:val="24"/>
          <w:szCs w:val="24"/>
        </w:rPr>
        <w:t>α-hélice.</w:t>
      </w:r>
    </w:p>
    <w:p w14:paraId="6726CD59" w14:textId="77777777" w:rsidR="00F4402C" w:rsidRDefault="00F4402C">
      <w:pPr>
        <w:rPr>
          <w:rFonts w:ascii="Cambria" w:hAnsi="Cambria" w:cs="Times New Roman"/>
          <w:bCs/>
          <w:iCs/>
          <w:sz w:val="24"/>
          <w:szCs w:val="24"/>
        </w:rPr>
      </w:pPr>
      <w:r>
        <w:rPr>
          <w:rFonts w:ascii="Cambria" w:hAnsi="Cambria" w:cs="Times New Roman"/>
          <w:bCs/>
          <w:iCs/>
          <w:sz w:val="24"/>
          <w:szCs w:val="24"/>
        </w:rPr>
        <w:br w:type="page"/>
      </w:r>
    </w:p>
    <w:p w14:paraId="6726CD5A" w14:textId="77777777" w:rsidR="00F4402C" w:rsidRDefault="00F4402C" w:rsidP="008C4A6E">
      <w:pPr>
        <w:jc w:val="right"/>
        <w:rPr>
          <w:rFonts w:ascii="Cambria" w:hAnsi="Cambri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442F8D" w14:paraId="6726CD5D" w14:textId="77777777" w:rsidTr="00442F8D">
        <w:tc>
          <w:tcPr>
            <w:tcW w:w="5228" w:type="dxa"/>
          </w:tcPr>
          <w:p w14:paraId="6726CD5B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b/>
                <w:sz w:val="32"/>
              </w:rPr>
              <w:t>EXEMPLO</w:t>
            </w:r>
          </w:p>
        </w:tc>
        <w:tc>
          <w:tcPr>
            <w:tcW w:w="5229" w:type="dxa"/>
          </w:tcPr>
          <w:p w14:paraId="6726CD5C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 w:rsidRPr="00442F8D">
              <w:rPr>
                <w:rFonts w:ascii="Cambria" w:hAnsi="Cambria"/>
                <w:b/>
                <w:sz w:val="32"/>
              </w:rPr>
              <w:t>α-HÉLICE</w:t>
            </w:r>
          </w:p>
        </w:tc>
      </w:tr>
      <w:tr w:rsidR="00442F8D" w14:paraId="6726CD60" w14:textId="77777777" w:rsidTr="00442F8D">
        <w:tc>
          <w:tcPr>
            <w:tcW w:w="5228" w:type="dxa"/>
          </w:tcPr>
          <w:p w14:paraId="6726CD5E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noProof/>
                <w:sz w:val="24"/>
                <w:lang w:eastAsia="pt-BR"/>
              </w:rPr>
              <w:drawing>
                <wp:inline distT="0" distB="0" distL="0" distR="0" wp14:anchorId="6726CDCA" wp14:editId="358932A8">
                  <wp:extent cx="2923306" cy="18000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_2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47" b="17152"/>
                          <a:stretch/>
                        </pic:blipFill>
                        <pic:spPr bwMode="auto">
                          <a:xfrm>
                            <a:off x="0" y="0"/>
                            <a:ext cx="2923306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5F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</w:p>
        </w:tc>
      </w:tr>
      <w:tr w:rsidR="00442F8D" w14:paraId="6726CD63" w14:textId="77777777" w:rsidTr="00442F8D">
        <w:tc>
          <w:tcPr>
            <w:tcW w:w="5228" w:type="dxa"/>
          </w:tcPr>
          <w:p w14:paraId="6726CD61" w14:textId="77777777" w:rsidR="00442F8D" w:rsidRDefault="009F4046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b/>
                <w:noProof/>
                <w:sz w:val="32"/>
                <w:lang w:eastAsia="pt-BR"/>
              </w:rPr>
              <w:drawing>
                <wp:inline distT="0" distB="0" distL="0" distR="0" wp14:anchorId="6726CDCC" wp14:editId="6726CDCD">
                  <wp:extent cx="2945601" cy="1800000"/>
                  <wp:effectExtent l="0" t="0" r="762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alfa_helice_360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254" b="15852"/>
                          <a:stretch/>
                        </pic:blipFill>
                        <pic:spPr bwMode="auto">
                          <a:xfrm>
                            <a:off x="0" y="0"/>
                            <a:ext cx="2945601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62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</w:p>
        </w:tc>
      </w:tr>
      <w:tr w:rsidR="00442F8D" w14:paraId="6726CD66" w14:textId="77777777" w:rsidTr="00442F8D">
        <w:tc>
          <w:tcPr>
            <w:tcW w:w="5228" w:type="dxa"/>
          </w:tcPr>
          <w:p w14:paraId="6726CD64" w14:textId="77777777" w:rsidR="00442F8D" w:rsidRDefault="0010245B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b/>
                <w:noProof/>
                <w:sz w:val="32"/>
                <w:lang w:eastAsia="pt-BR"/>
              </w:rPr>
              <w:drawing>
                <wp:inline distT="0" distB="0" distL="0" distR="0" wp14:anchorId="6726CDCE" wp14:editId="6726CDCF">
                  <wp:extent cx="1457432" cy="18000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84" r="20122" b="5414"/>
                          <a:stretch/>
                        </pic:blipFill>
                        <pic:spPr bwMode="auto">
                          <a:xfrm>
                            <a:off x="0" y="0"/>
                            <a:ext cx="1457432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65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</w:p>
        </w:tc>
      </w:tr>
      <w:tr w:rsidR="00442F8D" w14:paraId="6726CD69" w14:textId="77777777" w:rsidTr="00442F8D">
        <w:tc>
          <w:tcPr>
            <w:tcW w:w="5228" w:type="dxa"/>
          </w:tcPr>
          <w:p w14:paraId="6726CD67" w14:textId="77777777" w:rsidR="00442F8D" w:rsidRDefault="009F4046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b/>
                <w:noProof/>
                <w:sz w:val="32"/>
                <w:lang w:eastAsia="pt-BR"/>
              </w:rPr>
              <w:drawing>
                <wp:inline distT="0" distB="0" distL="0" distR="0" wp14:anchorId="6726CDD0" wp14:editId="5B99C78C">
                  <wp:extent cx="1691836" cy="1800000"/>
                  <wp:effectExtent l="0" t="0" r="381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alfa_helice_90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541" r="14620" b="14157"/>
                          <a:stretch/>
                        </pic:blipFill>
                        <pic:spPr bwMode="auto">
                          <a:xfrm>
                            <a:off x="0" y="0"/>
                            <a:ext cx="1691836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68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</w:p>
        </w:tc>
      </w:tr>
    </w:tbl>
    <w:p w14:paraId="6726CD6A" w14:textId="77777777" w:rsidR="00442F8D" w:rsidRDefault="00442F8D">
      <w:pPr>
        <w:rPr>
          <w:rFonts w:ascii="Cambria" w:hAnsi="Cambria"/>
          <w:b/>
          <w:sz w:val="32"/>
        </w:rPr>
      </w:pPr>
      <w:r>
        <w:rPr>
          <w:rFonts w:ascii="Cambria" w:hAnsi="Cambria"/>
          <w:b/>
          <w:sz w:val="32"/>
        </w:rPr>
        <w:br w:type="page"/>
      </w:r>
    </w:p>
    <w:p w14:paraId="6726CD6B" w14:textId="77777777" w:rsidR="008C4A6E" w:rsidRPr="00A95AF7" w:rsidRDefault="00A95AF7" w:rsidP="00BA45E6">
      <w:pPr>
        <w:tabs>
          <w:tab w:val="left" w:pos="2261"/>
        </w:tabs>
        <w:jc w:val="both"/>
        <w:rPr>
          <w:rFonts w:ascii="Cambria" w:hAnsi="Cambria"/>
          <w:sz w:val="24"/>
        </w:rPr>
      </w:pPr>
      <w:r w:rsidRPr="00EF2C09">
        <w:rPr>
          <w:rFonts w:ascii="Cambria" w:hAnsi="Cambria"/>
          <w:b/>
          <w:sz w:val="32"/>
        </w:rPr>
        <w:lastRenderedPageBreak/>
        <w:t>Hélice 3</w:t>
      </w:r>
      <w:r w:rsidRPr="009F4046">
        <w:rPr>
          <w:rFonts w:ascii="Cambria" w:hAnsi="Cambria"/>
          <w:b/>
          <w:sz w:val="32"/>
          <w:vertAlign w:val="subscript"/>
        </w:rPr>
        <w:t>10</w:t>
      </w:r>
      <w:r>
        <w:rPr>
          <w:rFonts w:ascii="Cambria" w:hAnsi="Cambria"/>
          <w:sz w:val="24"/>
        </w:rPr>
        <w:t xml:space="preserve"> </w:t>
      </w:r>
      <w:r w:rsidRPr="00A95AF7">
        <w:rPr>
          <w:rFonts w:ascii="Cambria" w:hAnsi="Cambria"/>
          <w:sz w:val="24"/>
        </w:rPr>
        <w:t xml:space="preserve">é uma estrutura secundária cuja conformação em espiral posiciona o grupo C=O do resíduo n da cadeia polipeptídica em geometria favorável para receber ligação de hidrogênio do grupo NH do resíduo localizado </w:t>
      </w:r>
      <w:r>
        <w:rPr>
          <w:rFonts w:ascii="Cambria" w:hAnsi="Cambria"/>
          <w:sz w:val="24"/>
        </w:rPr>
        <w:t>três</w:t>
      </w:r>
      <w:r w:rsidRPr="00A95AF7">
        <w:rPr>
          <w:rFonts w:ascii="Cambria" w:hAnsi="Cambria"/>
          <w:sz w:val="24"/>
        </w:rPr>
        <w:t xml:space="preserve"> posições a frente (n + </w:t>
      </w:r>
      <w:r>
        <w:rPr>
          <w:rFonts w:ascii="Cambria" w:hAnsi="Cambria"/>
          <w:sz w:val="24"/>
        </w:rPr>
        <w:t>3</w:t>
      </w:r>
      <w:r w:rsidRPr="00A95AF7">
        <w:rPr>
          <w:rFonts w:ascii="Cambria" w:hAnsi="Cambria"/>
          <w:sz w:val="24"/>
        </w:rPr>
        <w:t xml:space="preserve">) na cadeia polipeptídica (Figura </w:t>
      </w:r>
      <w:r>
        <w:rPr>
          <w:rFonts w:ascii="Cambria" w:hAnsi="Cambria"/>
          <w:sz w:val="24"/>
        </w:rPr>
        <w:t>3</w:t>
      </w:r>
      <w:r w:rsidRPr="00A95AF7">
        <w:rPr>
          <w:rFonts w:ascii="Cambria" w:hAnsi="Cambria"/>
          <w:sz w:val="24"/>
        </w:rPr>
        <w:t>).</w:t>
      </w:r>
    </w:p>
    <w:p w14:paraId="6726CD6C" w14:textId="77777777" w:rsidR="008C4A6E" w:rsidRDefault="008C4A6E" w:rsidP="008E18C5">
      <w:pPr>
        <w:tabs>
          <w:tab w:val="left" w:pos="2261"/>
        </w:tabs>
        <w:rPr>
          <w:rFonts w:ascii="Cambria" w:hAnsi="Cambria"/>
          <w:b/>
          <w:sz w:val="24"/>
        </w:rPr>
      </w:pPr>
    </w:p>
    <w:p w14:paraId="6726CD6D" w14:textId="77777777" w:rsidR="00A95AF7" w:rsidRDefault="00A95AF7" w:rsidP="00A95AF7">
      <w:pPr>
        <w:tabs>
          <w:tab w:val="left" w:pos="2261"/>
        </w:tabs>
        <w:ind w:left="993"/>
        <w:rPr>
          <w:rFonts w:ascii="Cambria" w:hAnsi="Cambria"/>
          <w:b/>
          <w:sz w:val="24"/>
        </w:rPr>
      </w:pPr>
      <w:r w:rsidRPr="00A95AF7">
        <w:rPr>
          <w:rFonts w:ascii="Cambria" w:hAnsi="Cambria"/>
          <w:b/>
          <w:noProof/>
          <w:sz w:val="24"/>
        </w:rPr>
        <mc:AlternateContent>
          <mc:Choice Requires="wpg">
            <w:drawing>
              <wp:inline distT="0" distB="0" distL="0" distR="0" wp14:anchorId="6726CDD2" wp14:editId="6726CDD3">
                <wp:extent cx="4856271" cy="2376264"/>
                <wp:effectExtent l="0" t="0" r="1905" b="5080"/>
                <wp:docPr id="33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6271" cy="2376264"/>
                          <a:chOff x="0" y="0"/>
                          <a:chExt cx="4856271" cy="2376264"/>
                        </a:xfrm>
                      </wpg:grpSpPr>
                      <pic:pic xmlns:pic="http://schemas.openxmlformats.org/drawingml/2006/picture">
                        <pic:nvPicPr>
                          <pic:cNvPr id="34" name="Imagem 3" descr="3-10_helices.png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6271" cy="237626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Retângulo 13"/>
                        <wps:cNvSpPr/>
                        <wps:spPr>
                          <a:xfrm>
                            <a:off x="2518395" y="1872208"/>
                            <a:ext cx="930528" cy="33838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1CE5FA" id="Group 7" o:spid="_x0000_s1026" style="width:382.4pt;height:187.1pt;mso-position-horizontal-relative:char;mso-position-vertical-relative:line" coordsize="48562,237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">
                <v:shape id="Imagem 3" o:spid="_x0000_s1027" type="#_x0000_t75" alt="3-10_helices.png" style="position:absolute;width:48562;height:237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yMrgDDAAAA2wAAAA8AAABkcnMvZG93bnJldi54bWxEj0FrwkAUhO+F/oflFXqrG62UEF1FCgUp&#10;ejAqeHxkn9mQ7NuQ3Wjqr3cFocdhZr5h5svBNuJCna8cKxiPEhDEhdMVlwoO+5+PFIQPyBobx6Tg&#10;jzwsF68vc8y0u/KOLnkoRYSwz1CBCaHNpPSFIYt+5Fri6J1dZzFE2ZVSd3iNcNvISZJ8SYsVxwWD&#10;LX0bKuq8twqS7W3T18H85rdN0x+JTlVaO6Xe34bVDESgIfyHn+21VvA5hceX+APk4g4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IyuAMMAAADbAAAADwAAAAAAAAAAAAAAAACf&#10;AgAAZHJzL2Rvd25yZXYueG1sUEsFBgAAAAAEAAQA9wAAAI8DAAAAAA==&#10;">
                  <v:imagedata r:id="rId18" o:title="3-10_helices"/>
                  <v:path arrowok="t"/>
                </v:shape>
                <v:rect id="Retângulo 13" o:spid="_x0000_s1028" style="position:absolute;left:25183;top:18722;width:9306;height:338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rdmsUA&#10;AADbAAAADwAAAGRycy9kb3ducmV2LnhtbESPzWrDMBCE74W8g9hALyWRW9EQnCihLRRy6SE/lB4X&#10;a2OJWCtjqbbTp68KgR6HmfmGWW9H34ieuugCa3icFyCIq2Ac1xpOx/fZEkRMyAabwKThShG2m8nd&#10;GksTBt5Tf0i1yBCOJWqwKbWllLGy5DHOQ0ucvXPoPKYsu1qaDocM9418KoqF9Og4L1hs6c1SdTl8&#10;ew0fV6V2/YO6DCenavcjv14/bdD6fjq+rEAkGtN/+NbeGQ3qGf6+5B8gN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Ct2axQAAANsAAAAPAAAAAAAAAAAAAAAAAJgCAABkcnMv&#10;ZG93bnJldi54bWxQSwUGAAAAAAQABAD1AAAAigMAAAAA&#10;" fillcolor="white [3212]" stroked="f" strokeweight="1pt"/>
                <w10:anchorlock/>
              </v:group>
            </w:pict>
          </mc:Fallback>
        </mc:AlternateContent>
      </w:r>
    </w:p>
    <w:p w14:paraId="6726CD6E" w14:textId="77777777" w:rsidR="00A95AF7" w:rsidRPr="00A95AF7" w:rsidRDefault="00A95AF7" w:rsidP="00A95AF7">
      <w:pPr>
        <w:tabs>
          <w:tab w:val="left" w:pos="2261"/>
        </w:tabs>
        <w:rPr>
          <w:rFonts w:ascii="Cambria" w:hAnsi="Cambria"/>
          <w:bCs/>
          <w:iCs/>
          <w:sz w:val="24"/>
        </w:rPr>
      </w:pPr>
      <w:r>
        <w:rPr>
          <w:rFonts w:ascii="Cambria" w:hAnsi="Cambria"/>
          <w:b/>
          <w:bCs/>
          <w:iCs/>
          <w:sz w:val="24"/>
        </w:rPr>
        <w:t>Figura 3</w:t>
      </w:r>
      <w:r w:rsidRPr="00A95AF7">
        <w:rPr>
          <w:rFonts w:ascii="Cambria" w:hAnsi="Cambria"/>
          <w:b/>
          <w:bCs/>
          <w:iCs/>
          <w:sz w:val="24"/>
        </w:rPr>
        <w:t xml:space="preserve">. </w:t>
      </w:r>
      <w:r w:rsidRPr="00A95AF7">
        <w:rPr>
          <w:rFonts w:ascii="Cambria" w:hAnsi="Cambria"/>
          <w:bCs/>
          <w:iCs/>
          <w:sz w:val="24"/>
        </w:rPr>
        <w:t>Padrão de ligação de hidrogênio em hélice</w:t>
      </w:r>
      <w:r>
        <w:rPr>
          <w:rFonts w:ascii="Cambria" w:hAnsi="Cambria"/>
          <w:bCs/>
          <w:iCs/>
          <w:sz w:val="24"/>
        </w:rPr>
        <w:t xml:space="preserve"> 3</w:t>
      </w:r>
      <w:r w:rsidRPr="00A95AF7">
        <w:rPr>
          <w:rFonts w:ascii="Cambria" w:hAnsi="Cambria"/>
          <w:bCs/>
          <w:iCs/>
          <w:sz w:val="24"/>
          <w:vertAlign w:val="subscript"/>
        </w:rPr>
        <w:t>10</w:t>
      </w:r>
      <w:r w:rsidRPr="00A95AF7">
        <w:rPr>
          <w:rFonts w:ascii="Cambria" w:hAnsi="Cambria"/>
          <w:bCs/>
          <w:iCs/>
          <w:sz w:val="24"/>
        </w:rPr>
        <w:t>.</w:t>
      </w:r>
    </w:p>
    <w:p w14:paraId="6726CD6F" w14:textId="77777777" w:rsidR="00A95AF7" w:rsidRDefault="00A95AF7" w:rsidP="008E18C5">
      <w:pPr>
        <w:tabs>
          <w:tab w:val="left" w:pos="2261"/>
        </w:tabs>
        <w:rPr>
          <w:rFonts w:ascii="Cambria" w:hAnsi="Cambria"/>
          <w:b/>
          <w:sz w:val="24"/>
        </w:rPr>
      </w:pPr>
    </w:p>
    <w:p w14:paraId="6726CD70" w14:textId="77777777" w:rsidR="008E18C5" w:rsidRPr="008E18C5" w:rsidRDefault="008E18C5" w:rsidP="008E18C5">
      <w:pPr>
        <w:tabs>
          <w:tab w:val="left" w:pos="2261"/>
        </w:tabs>
        <w:rPr>
          <w:rFonts w:ascii="Cambria" w:hAnsi="Cambria"/>
          <w:b/>
          <w:sz w:val="24"/>
        </w:rPr>
      </w:pPr>
      <w:r w:rsidRPr="008E18C5">
        <w:rPr>
          <w:rFonts w:ascii="Cambria" w:hAnsi="Cambria"/>
          <w:b/>
          <w:sz w:val="24"/>
        </w:rPr>
        <w:t xml:space="preserve">Exercício </w:t>
      </w:r>
      <w:r>
        <w:rPr>
          <w:rFonts w:ascii="Cambria" w:hAnsi="Cambria"/>
          <w:b/>
          <w:sz w:val="24"/>
        </w:rPr>
        <w:t>2</w:t>
      </w:r>
    </w:p>
    <w:p w14:paraId="6726CD71" w14:textId="77777777" w:rsidR="008E18C5" w:rsidRPr="008E18C5" w:rsidRDefault="008E18C5" w:rsidP="008E18C5">
      <w:pPr>
        <w:tabs>
          <w:tab w:val="left" w:pos="2261"/>
        </w:tabs>
        <w:rPr>
          <w:rFonts w:ascii="Cambria" w:hAnsi="Cambria"/>
          <w:b/>
          <w:sz w:val="24"/>
        </w:rPr>
      </w:pPr>
    </w:p>
    <w:p w14:paraId="6726CD72" w14:textId="77777777" w:rsidR="008E18C5" w:rsidRDefault="008C4A6E" w:rsidP="00BA45E6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>
        <w:rPr>
          <w:rFonts w:ascii="Cambria" w:hAnsi="Cambria"/>
          <w:bCs/>
          <w:iCs/>
          <w:noProof/>
          <w:sz w:val="24"/>
          <w:lang w:eastAsia="pt-BR"/>
        </w:rPr>
        <w:drawing>
          <wp:anchor distT="0" distB="0" distL="114300" distR="114300" simplePos="0" relativeHeight="251659264" behindDoc="0" locked="0" layoutInCell="1" allowOverlap="1" wp14:anchorId="6726CDD4" wp14:editId="6726CDD5">
            <wp:simplePos x="0" y="0"/>
            <wp:positionH relativeFrom="column">
              <wp:posOffset>3038475</wp:posOffset>
            </wp:positionH>
            <wp:positionV relativeFrom="paragraph">
              <wp:posOffset>419735</wp:posOffset>
            </wp:positionV>
            <wp:extent cx="3742055" cy="233299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ura_3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86" b="15119"/>
                    <a:stretch/>
                  </pic:blipFill>
                  <pic:spPr bwMode="auto">
                    <a:xfrm>
                      <a:off x="0" y="0"/>
                      <a:ext cx="3742055" cy="2332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18C5" w:rsidRPr="008E18C5">
        <w:rPr>
          <w:rFonts w:ascii="Cambria" w:hAnsi="Cambria"/>
          <w:sz w:val="24"/>
        </w:rPr>
        <w:t>Utilizar os modelos atômicos de aminoácido</w:t>
      </w:r>
      <w:r w:rsidR="00A708CF">
        <w:rPr>
          <w:rFonts w:ascii="Cambria" w:hAnsi="Cambria"/>
          <w:sz w:val="24"/>
        </w:rPr>
        <w:t>s</w:t>
      </w:r>
      <w:r w:rsidR="008E18C5" w:rsidRPr="008E18C5">
        <w:rPr>
          <w:rFonts w:ascii="Cambria" w:hAnsi="Cambria"/>
          <w:sz w:val="24"/>
        </w:rPr>
        <w:t xml:space="preserve"> para montar uma </w:t>
      </w:r>
      <w:r w:rsidR="008E18C5" w:rsidRPr="008E18C5">
        <w:rPr>
          <w:rFonts w:ascii="Cambria" w:hAnsi="Cambria"/>
          <w:bCs/>
          <w:iCs/>
          <w:sz w:val="24"/>
        </w:rPr>
        <w:t>hélice</w:t>
      </w:r>
      <w:r w:rsidR="008E18C5">
        <w:rPr>
          <w:rFonts w:ascii="Cambria" w:hAnsi="Cambria"/>
          <w:bCs/>
          <w:iCs/>
          <w:sz w:val="24"/>
        </w:rPr>
        <w:t xml:space="preserve"> 3</w:t>
      </w:r>
      <w:r w:rsidR="008E18C5" w:rsidRPr="008E18C5">
        <w:rPr>
          <w:rFonts w:ascii="Cambria" w:hAnsi="Cambria"/>
          <w:bCs/>
          <w:iCs/>
          <w:sz w:val="24"/>
          <w:vertAlign w:val="subscript"/>
        </w:rPr>
        <w:t>10</w:t>
      </w:r>
      <w:r w:rsidR="008E18C5" w:rsidRPr="008E18C5">
        <w:rPr>
          <w:rFonts w:ascii="Cambria" w:hAnsi="Cambria"/>
          <w:bCs/>
          <w:iCs/>
          <w:sz w:val="24"/>
        </w:rPr>
        <w:t xml:space="preserve"> com </w:t>
      </w:r>
      <w:r w:rsidR="00AC52D8">
        <w:rPr>
          <w:rFonts w:ascii="Cambria" w:hAnsi="Cambria"/>
          <w:bCs/>
          <w:iCs/>
          <w:sz w:val="24"/>
        </w:rPr>
        <w:t>10</w:t>
      </w:r>
      <w:r w:rsidR="008E18C5" w:rsidRPr="008E18C5">
        <w:rPr>
          <w:rFonts w:ascii="Cambria" w:hAnsi="Cambria"/>
          <w:bCs/>
          <w:iCs/>
          <w:sz w:val="24"/>
        </w:rPr>
        <w:t xml:space="preserve"> resíduos </w:t>
      </w:r>
      <w:r w:rsidR="00A708CF" w:rsidRPr="00A708CF">
        <w:rPr>
          <w:rFonts w:ascii="Cambria" w:hAnsi="Cambria"/>
          <w:bCs/>
          <w:iCs/>
          <w:sz w:val="24"/>
        </w:rPr>
        <w:t>de acordo com a estrutura primária</w:t>
      </w:r>
      <w:r w:rsidR="008E18C5" w:rsidRPr="008E18C5">
        <w:rPr>
          <w:rFonts w:ascii="Cambria" w:hAnsi="Cambria"/>
          <w:bCs/>
          <w:iCs/>
          <w:sz w:val="24"/>
        </w:rPr>
        <w:t xml:space="preserve"> (</w:t>
      </w:r>
      <w:r>
        <w:rPr>
          <w:rFonts w:ascii="Cambria" w:hAnsi="Cambria"/>
          <w:bCs/>
          <w:iCs/>
          <w:sz w:val="24"/>
        </w:rPr>
        <w:t xml:space="preserve">Figura </w:t>
      </w:r>
      <w:r w:rsidR="00A95AF7">
        <w:rPr>
          <w:rFonts w:ascii="Cambria" w:hAnsi="Cambria"/>
          <w:bCs/>
          <w:iCs/>
          <w:sz w:val="24"/>
        </w:rPr>
        <w:t>4</w:t>
      </w:r>
      <w:r w:rsidR="008E18C5" w:rsidRPr="008E18C5">
        <w:rPr>
          <w:rFonts w:ascii="Cambria" w:hAnsi="Cambria"/>
          <w:bCs/>
          <w:iCs/>
          <w:sz w:val="24"/>
        </w:rPr>
        <w:t>)</w:t>
      </w:r>
    </w:p>
    <w:p w14:paraId="6726CD73" w14:textId="77777777" w:rsidR="008C4A6E" w:rsidRDefault="00A708CF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  <w:r w:rsidRPr="00A708CF">
        <w:rPr>
          <w:rFonts w:ascii="Cambria" w:hAnsi="Cambria"/>
          <w:b/>
          <w:bCs/>
          <w:iCs/>
          <w:sz w:val="24"/>
        </w:rPr>
        <w:t>Estrutura Primária:</w:t>
      </w:r>
    </w:p>
    <w:p w14:paraId="6726CD74" w14:textId="77777777" w:rsidR="008C4A6E" w:rsidRPr="007959F4" w:rsidRDefault="00153B09" w:rsidP="000F3129">
      <w:pPr>
        <w:rPr>
          <w:rFonts w:ascii="Cambria" w:hAnsi="Cambria"/>
          <w:bCs/>
          <w:iCs/>
          <w:color w:val="C00000"/>
          <w:sz w:val="24"/>
        </w:rPr>
      </w:pPr>
      <w:r>
        <w:rPr>
          <w:rFonts w:ascii="Cambria" w:hAnsi="Cambria" w:cs="Times New Roman"/>
          <w:b/>
          <w:bCs/>
          <w:iCs/>
          <w:color w:val="C00000"/>
          <w:sz w:val="36"/>
          <w:szCs w:val="24"/>
        </w:rPr>
        <w:t>515-</w:t>
      </w:r>
      <w:r w:rsidR="008C4A6E" w:rsidRPr="007959F4">
        <w:rPr>
          <w:rFonts w:ascii="Cambria" w:hAnsi="Cambria" w:cs="Times New Roman"/>
          <w:b/>
          <w:bCs/>
          <w:iCs/>
          <w:color w:val="C00000"/>
          <w:sz w:val="36"/>
          <w:szCs w:val="24"/>
        </w:rPr>
        <w:t>LDQLRKLLSY</w:t>
      </w:r>
      <w:r>
        <w:rPr>
          <w:rFonts w:ascii="Cambria" w:hAnsi="Cambria" w:cs="Times New Roman"/>
          <w:b/>
          <w:bCs/>
          <w:iCs/>
          <w:color w:val="C00000"/>
          <w:sz w:val="36"/>
          <w:szCs w:val="24"/>
        </w:rPr>
        <w:t>-524</w:t>
      </w:r>
    </w:p>
    <w:p w14:paraId="6726CD75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  <w:r w:rsidRPr="008C4A6E">
        <w:rPr>
          <w:rFonts w:ascii="Cambria" w:hAnsi="Cambria" w:cs="Times New Roman"/>
          <w:b/>
          <w:bCs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26CDD6" wp14:editId="6726CDD7">
                <wp:simplePos x="0" y="0"/>
                <wp:positionH relativeFrom="column">
                  <wp:posOffset>7144</wp:posOffset>
                </wp:positionH>
                <wp:positionV relativeFrom="paragraph">
                  <wp:posOffset>18415</wp:posOffset>
                </wp:positionV>
                <wp:extent cx="2707481" cy="1938992"/>
                <wp:effectExtent l="0" t="0" r="0" b="0"/>
                <wp:wrapNone/>
                <wp:docPr id="5" name="CaixaDe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7481" cy="193899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26CE04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Características</w:t>
                            </w:r>
                            <w:r w:rsid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="000F3129" w:rsidRPr="000F3129">
                              <w:rPr>
                                <w:rFonts w:asciiTheme="minorHAnsi" w:hAnsi="Calibri" w:cstheme="minorBidi"/>
                                <w:b/>
                                <w:bCs/>
                                <w:iCs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hélice 3</w:t>
                            </w:r>
                            <w:r w:rsidR="000F3129" w:rsidRPr="000F3129">
                              <w:rPr>
                                <w:rFonts w:asciiTheme="minorHAnsi" w:hAnsi="Calibri" w:cstheme="minorBidi"/>
                                <w:b/>
                                <w:bCs/>
                                <w:iCs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bscript"/>
                              </w:rPr>
                              <w:t>10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br/>
                              <w:t>Ligação de H = n – n+3</w:t>
                            </w:r>
                          </w:p>
                          <w:p w14:paraId="6726CE05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Período = 3,0 aa/volta</w:t>
                            </w:r>
                          </w:p>
                          <w:p w14:paraId="6726CE06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Φ = -49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</w:p>
                          <w:p w14:paraId="6726CE07" w14:textId="77777777" w:rsidR="008C4A6E" w:rsidRPr="008C4A6E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Ψ = -26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  <w:r w:rsidR="008C4A6E" w:rsidRPr="008C4A6E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81FEEBC" id="_x0000_s1027" type="#_x0000_t202" style="position:absolute;margin-left:.55pt;margin-top:1.45pt;width:213.2pt;height:152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" filled="f" stroked="f">
                <v:textbox style="mso-fit-shape-to-text:t">
                  <w:txbxContent>
                    <w:p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>Características</w:t>
                      </w:r>
                      <w:r w:rsid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="000F3129" w:rsidRPr="000F3129">
                        <w:rPr>
                          <w:rFonts w:asciiTheme="minorHAnsi" w:hAnsi="Calibri" w:cstheme="minorBidi"/>
                          <w:b/>
                          <w:bCs/>
                          <w:iCs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hélice </w:t>
                      </w:r>
                      <w:proofErr w:type="gramStart"/>
                      <w:r w:rsidR="000F3129" w:rsidRPr="000F3129">
                        <w:rPr>
                          <w:rFonts w:asciiTheme="minorHAnsi" w:hAnsi="Calibri" w:cstheme="minorBidi"/>
                          <w:b/>
                          <w:bCs/>
                          <w:iCs/>
                          <w:color w:val="000000" w:themeColor="text1"/>
                          <w:kern w:val="24"/>
                          <w:sz w:val="36"/>
                          <w:szCs w:val="48"/>
                        </w:rPr>
                        <w:t>3</w:t>
                      </w:r>
                      <w:r w:rsidR="000F3129" w:rsidRPr="000F3129">
                        <w:rPr>
                          <w:rFonts w:asciiTheme="minorHAnsi" w:hAnsi="Calibri" w:cstheme="minorBidi"/>
                          <w:b/>
                          <w:bCs/>
                          <w:iCs/>
                          <w:color w:val="000000" w:themeColor="text1"/>
                          <w:kern w:val="24"/>
                          <w:sz w:val="36"/>
                          <w:szCs w:val="48"/>
                          <w:vertAlign w:val="subscript"/>
                        </w:rPr>
                        <w:t>10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br/>
                        <w:t>Ligação</w:t>
                      </w:r>
                      <w:proofErr w:type="gramEnd"/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de H = n – n+3</w:t>
                      </w:r>
                    </w:p>
                    <w:p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Período = 3,0 aa/volta</w:t>
                      </w:r>
                    </w:p>
                    <w:p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Φ = -49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</w:p>
                    <w:p w:rsidR="008C4A6E" w:rsidRPr="008C4A6E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Ψ = -26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  <w:r w:rsidR="008C4A6E" w:rsidRPr="008C4A6E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6726CD76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6726CD77" w14:textId="77777777" w:rsidR="00AC52D8" w:rsidRDefault="00AC52D8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6726CD78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6726CD79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6726CD7A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6726CD7B" w14:textId="77777777" w:rsidR="008C4A6E" w:rsidRPr="008C4A6E" w:rsidRDefault="008C4A6E" w:rsidP="008C4A6E">
      <w:pPr>
        <w:tabs>
          <w:tab w:val="left" w:pos="2261"/>
        </w:tabs>
        <w:jc w:val="right"/>
        <w:rPr>
          <w:rFonts w:ascii="Cambria" w:hAnsi="Cambria"/>
          <w:sz w:val="24"/>
        </w:rPr>
      </w:pPr>
      <w:r>
        <w:rPr>
          <w:rFonts w:ascii="Cambria" w:hAnsi="Cambria"/>
          <w:b/>
          <w:sz w:val="24"/>
        </w:rPr>
        <w:t xml:space="preserve">Figura </w:t>
      </w:r>
      <w:r w:rsidR="00A95AF7">
        <w:rPr>
          <w:rFonts w:ascii="Cambria" w:hAnsi="Cambria"/>
          <w:b/>
          <w:sz w:val="24"/>
        </w:rPr>
        <w:t>4</w:t>
      </w:r>
      <w:r w:rsidRPr="008C4A6E">
        <w:rPr>
          <w:rFonts w:ascii="Cambria" w:hAnsi="Cambria"/>
          <w:sz w:val="24"/>
        </w:rPr>
        <w:t xml:space="preserve">. Exemplo de </w:t>
      </w:r>
      <w:r w:rsidRPr="008C4A6E">
        <w:rPr>
          <w:rFonts w:ascii="Cambria" w:hAnsi="Cambria"/>
          <w:bCs/>
          <w:iCs/>
          <w:sz w:val="24"/>
        </w:rPr>
        <w:t>hélice</w:t>
      </w:r>
      <w:r>
        <w:rPr>
          <w:rFonts w:ascii="Cambria" w:hAnsi="Cambria"/>
          <w:bCs/>
          <w:iCs/>
          <w:sz w:val="24"/>
        </w:rPr>
        <w:t xml:space="preserve"> 3</w:t>
      </w:r>
      <w:r w:rsidRPr="008C4A6E">
        <w:rPr>
          <w:rFonts w:ascii="Cambria" w:hAnsi="Cambria"/>
          <w:bCs/>
          <w:iCs/>
          <w:sz w:val="24"/>
          <w:vertAlign w:val="subscript"/>
        </w:rPr>
        <w:t>10</w:t>
      </w:r>
      <w:r>
        <w:rPr>
          <w:rFonts w:ascii="Cambria" w:hAnsi="Cambria"/>
          <w:bCs/>
          <w:iCs/>
          <w:sz w:val="24"/>
        </w:rPr>
        <w:t>.</w:t>
      </w:r>
    </w:p>
    <w:p w14:paraId="6726CD7C" w14:textId="77777777" w:rsidR="00AC52D8" w:rsidRDefault="00AC52D8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6726CD7D" w14:textId="77777777" w:rsidR="009F4046" w:rsidRDefault="009F4046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9F4046" w:rsidRPr="009F4046" w14:paraId="6726CD80" w14:textId="77777777" w:rsidTr="00760A91">
        <w:tc>
          <w:tcPr>
            <w:tcW w:w="5228" w:type="dxa"/>
          </w:tcPr>
          <w:p w14:paraId="6726CD7E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sz w:val="24"/>
              </w:rPr>
              <w:lastRenderedPageBreak/>
              <w:t>EXEMPLO</w:t>
            </w:r>
          </w:p>
        </w:tc>
        <w:tc>
          <w:tcPr>
            <w:tcW w:w="5229" w:type="dxa"/>
          </w:tcPr>
          <w:p w14:paraId="6726CD7F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sz w:val="24"/>
              </w:rPr>
              <w:t>HÉLICE</w:t>
            </w:r>
            <w:r>
              <w:rPr>
                <w:rFonts w:ascii="Cambria" w:hAnsi="Cambria"/>
                <w:b/>
                <w:sz w:val="24"/>
              </w:rPr>
              <w:t xml:space="preserve"> 3</w:t>
            </w:r>
            <w:r w:rsidRPr="009F4046">
              <w:rPr>
                <w:rFonts w:ascii="Cambria" w:hAnsi="Cambria"/>
                <w:b/>
                <w:sz w:val="24"/>
                <w:vertAlign w:val="subscript"/>
              </w:rPr>
              <w:t>10</w:t>
            </w:r>
          </w:p>
        </w:tc>
      </w:tr>
      <w:tr w:rsidR="009F4046" w:rsidRPr="009F4046" w14:paraId="6726CD83" w14:textId="77777777" w:rsidTr="00760A91">
        <w:tc>
          <w:tcPr>
            <w:tcW w:w="5228" w:type="dxa"/>
          </w:tcPr>
          <w:p w14:paraId="6726CD81" w14:textId="77777777" w:rsidR="009F4046" w:rsidRPr="009F4046" w:rsidRDefault="007959F4" w:rsidP="009F3CF0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6726CDD8" wp14:editId="6726CDD9">
                  <wp:extent cx="2966821" cy="1800000"/>
                  <wp:effectExtent l="0" t="0" r="508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alfa_helice_360.pn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606" b="17058"/>
                          <a:stretch/>
                        </pic:blipFill>
                        <pic:spPr bwMode="auto">
                          <a:xfrm>
                            <a:off x="0" y="0"/>
                            <a:ext cx="2966821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82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9F4046" w:rsidRPr="009F4046" w14:paraId="6726CD86" w14:textId="77777777" w:rsidTr="00760A91">
        <w:tc>
          <w:tcPr>
            <w:tcW w:w="5228" w:type="dxa"/>
          </w:tcPr>
          <w:p w14:paraId="6726CD84" w14:textId="77777777" w:rsidR="009F4046" w:rsidRPr="009F4046" w:rsidRDefault="007959F4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noProof/>
                <w:sz w:val="24"/>
              </w:rPr>
              <w:drawing>
                <wp:inline distT="0" distB="0" distL="0" distR="0" wp14:anchorId="6726CDDA" wp14:editId="6726CDDB">
                  <wp:extent cx="2842213" cy="2016000"/>
                  <wp:effectExtent l="0" t="0" r="0" b="381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_2.png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585"/>
                          <a:stretch/>
                        </pic:blipFill>
                        <pic:spPr bwMode="auto">
                          <a:xfrm>
                            <a:off x="0" y="0"/>
                            <a:ext cx="2842213" cy="201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85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9F4046" w:rsidRPr="009F4046" w14:paraId="6726CD89" w14:textId="77777777" w:rsidTr="00760A91">
        <w:tc>
          <w:tcPr>
            <w:tcW w:w="5228" w:type="dxa"/>
          </w:tcPr>
          <w:p w14:paraId="6726CD87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6726CDDC" wp14:editId="6726CDDD">
                  <wp:extent cx="1237759" cy="1800000"/>
                  <wp:effectExtent l="0" t="0" r="63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837" t="3736" r="20734" b="2824"/>
                          <a:stretch/>
                        </pic:blipFill>
                        <pic:spPr bwMode="auto">
                          <a:xfrm>
                            <a:off x="0" y="0"/>
                            <a:ext cx="1237759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88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9F4046" w:rsidRPr="009F4046" w14:paraId="6726CD8C" w14:textId="77777777" w:rsidTr="00760A91">
        <w:tc>
          <w:tcPr>
            <w:tcW w:w="5228" w:type="dxa"/>
          </w:tcPr>
          <w:p w14:paraId="6726CD8A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6726CDDE" wp14:editId="6726CDDF">
                  <wp:extent cx="1491195" cy="180000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alfa_helice_90.png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519" t="4871" r="24881" b="4004"/>
                          <a:stretch/>
                        </pic:blipFill>
                        <pic:spPr bwMode="auto">
                          <a:xfrm>
                            <a:off x="0" y="0"/>
                            <a:ext cx="1491195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8B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</w:tbl>
    <w:p w14:paraId="6726CD8D" w14:textId="77777777" w:rsidR="009F4046" w:rsidRDefault="009F4046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br w:type="page"/>
      </w:r>
    </w:p>
    <w:p w14:paraId="6726CD8E" w14:textId="77777777" w:rsidR="00A95AF7" w:rsidRPr="00A95AF7" w:rsidRDefault="006F3105" w:rsidP="00A95AF7">
      <w:pPr>
        <w:tabs>
          <w:tab w:val="left" w:pos="2261"/>
        </w:tabs>
        <w:jc w:val="both"/>
        <w:rPr>
          <w:rFonts w:ascii="Cambria" w:hAnsi="Cambria"/>
          <w:sz w:val="24"/>
        </w:rPr>
      </w:pPr>
      <w:r w:rsidRPr="00EF2C09">
        <w:rPr>
          <w:rFonts w:ascii="Cambria" w:hAnsi="Cambria"/>
          <w:b/>
          <w:sz w:val="32"/>
        </w:rPr>
        <w:lastRenderedPageBreak/>
        <w:t>π</w:t>
      </w:r>
      <w:r w:rsidR="00A95AF7" w:rsidRPr="00EF2C09">
        <w:rPr>
          <w:rFonts w:ascii="Cambria" w:hAnsi="Cambria"/>
          <w:b/>
          <w:sz w:val="32"/>
        </w:rPr>
        <w:t>-hélice</w:t>
      </w:r>
      <w:r w:rsidR="00A95AF7" w:rsidRPr="00EF2C09">
        <w:rPr>
          <w:rFonts w:ascii="Cambria" w:hAnsi="Cambria"/>
          <w:sz w:val="32"/>
        </w:rPr>
        <w:t xml:space="preserve"> </w:t>
      </w:r>
      <w:r w:rsidR="00A95AF7" w:rsidRPr="00A95AF7">
        <w:rPr>
          <w:rFonts w:ascii="Cambria" w:hAnsi="Cambria"/>
          <w:sz w:val="24"/>
        </w:rPr>
        <w:t xml:space="preserve">é uma estrutura secundária cuja conformação em espiral posiciona o grupo C=O do resíduo n da cadeia polipeptídica em geometria favorável para receber ligação de hidrogênio do grupo NH do resíduo localizado </w:t>
      </w:r>
      <w:r>
        <w:rPr>
          <w:rFonts w:ascii="Cambria" w:hAnsi="Cambria"/>
          <w:sz w:val="24"/>
        </w:rPr>
        <w:t>cinco</w:t>
      </w:r>
      <w:r w:rsidR="00A95AF7" w:rsidRPr="00A95AF7">
        <w:rPr>
          <w:rFonts w:ascii="Cambria" w:hAnsi="Cambria"/>
          <w:sz w:val="24"/>
        </w:rPr>
        <w:t xml:space="preserve"> posições a frente (n + </w:t>
      </w:r>
      <w:r>
        <w:rPr>
          <w:rFonts w:ascii="Cambria" w:hAnsi="Cambria"/>
          <w:sz w:val="24"/>
        </w:rPr>
        <w:t>5</w:t>
      </w:r>
      <w:r w:rsidR="00A95AF7" w:rsidRPr="00A95AF7">
        <w:rPr>
          <w:rFonts w:ascii="Cambria" w:hAnsi="Cambria"/>
          <w:sz w:val="24"/>
        </w:rPr>
        <w:t xml:space="preserve">) na cadeia polipeptídica (Figura </w:t>
      </w:r>
      <w:r>
        <w:rPr>
          <w:rFonts w:ascii="Cambria" w:hAnsi="Cambria"/>
          <w:sz w:val="24"/>
        </w:rPr>
        <w:t>5</w:t>
      </w:r>
      <w:r w:rsidR="00A95AF7" w:rsidRPr="00A95AF7">
        <w:rPr>
          <w:rFonts w:ascii="Cambria" w:hAnsi="Cambria"/>
          <w:sz w:val="24"/>
        </w:rPr>
        <w:t>).</w:t>
      </w:r>
    </w:p>
    <w:p w14:paraId="6726CD8F" w14:textId="77777777" w:rsidR="00A95AF7" w:rsidRDefault="00A95AF7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6726CD90" w14:textId="77777777" w:rsidR="00795913" w:rsidRDefault="00795913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  <w:r w:rsidRPr="00795913">
        <w:rPr>
          <w:rFonts w:ascii="Cambria" w:hAnsi="Cambria"/>
          <w:noProof/>
          <w:sz w:val="24"/>
        </w:rPr>
        <mc:AlternateContent>
          <mc:Choice Requires="wpg">
            <w:drawing>
              <wp:inline distT="0" distB="0" distL="0" distR="0" wp14:anchorId="6726CDE0" wp14:editId="6726CDE1">
                <wp:extent cx="6594526" cy="1944216"/>
                <wp:effectExtent l="0" t="0" r="0" b="0"/>
                <wp:docPr id="36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94526" cy="1944216"/>
                          <a:chOff x="0" y="0"/>
                          <a:chExt cx="7582513" cy="2304256"/>
                        </a:xfrm>
                      </wpg:grpSpPr>
                      <pic:pic xmlns:pic="http://schemas.openxmlformats.org/drawingml/2006/picture">
                        <pic:nvPicPr>
                          <pic:cNvPr id="37" name="Imagem 6" descr="pi_helices.png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2513" cy="23042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" name="Retângulo 13"/>
                        <wps:cNvSpPr/>
                        <wps:spPr>
                          <a:xfrm>
                            <a:off x="2383138" y="1827305"/>
                            <a:ext cx="3706301" cy="324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2C2F700" id="Group 7" o:spid="_x0000_s1026" style="width:519.25pt;height:153.1pt;mso-position-horizontal-relative:char;mso-position-vertical-relative:line" coordsize="75825,230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">
                <v:shape id="Imagem 6" o:spid="_x0000_s1027" type="#_x0000_t75" alt="pi_helices.png" style="position:absolute;width:75825;height:230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adyzrFAAAA2wAAAA8AAABkcnMvZG93bnJldi54bWxEj9FqwkAURN8L/YflFvoSdFNbNERXKdWA&#10;1CdjPuCSvSbR7N00u5r077uFQh+HmTnDrDajacWdetdYVvAyjUEQl1Y3XCkoTtkkAeE8ssbWMin4&#10;Jgeb9ePDClNtBz7SPfeVCBB2KSqove9SKV1Zk0E3tR1x8M62N+iD7CupexwC3LRyFsdzabDhsFBj&#10;Rx81ldf8ZhTovfvKPg/JdhddxuKNdtH5VkRKPT+N70sQnkb/H/5r77WC1wX8fgk/QK5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Gncs6xQAAANsAAAAPAAAAAAAAAAAAAAAA&#10;AJ8CAABkcnMvZG93bnJldi54bWxQSwUGAAAAAAQABAD3AAAAkQMAAAAA&#10;">
                  <v:imagedata r:id="rId25" o:title="pi_helices"/>
                  <v:path arrowok="t"/>
                </v:shape>
                <v:rect id="Retângulo 13" o:spid="_x0000_s1028" style="position:absolute;left:23831;top:18273;width:37063;height:32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0fXn8UA&#10;AADbAAAADwAAAGRycy9kb3ducmV2LnhtbESPzWrDMBCE74W8g9hALyWRW0FJnCihLRRy6SE/lB4X&#10;a2OJWCtjqbbTp68KgR6HmfmGWW9H34ieuugCa3icFyCIq2Ac1xpOx/fZAkRMyAabwKThShG2m8nd&#10;GksTBt5Tf0i1yBCOJWqwKbWllLGy5DHOQ0ucvXPoPKYsu1qaDocM9418Kopn6dFxXrDY0pul6nL4&#10;9ho+rkrt+gd1GU5O1e5Hfr1+2qD1/XR8WYFINKb/8K29MxrUEv6+5B8gN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R9efxQAAANsAAAAPAAAAAAAAAAAAAAAAAJgCAABkcnMv&#10;ZG93bnJldi54bWxQSwUGAAAAAAQABAD1AAAAigMAAAAA&#10;" fillcolor="white [3212]" stroked="f" strokeweight="1pt"/>
                <w10:anchorlock/>
              </v:group>
            </w:pict>
          </mc:Fallback>
        </mc:AlternateContent>
      </w:r>
    </w:p>
    <w:p w14:paraId="6726CD91" w14:textId="77777777" w:rsidR="00795913" w:rsidRPr="00795913" w:rsidRDefault="00795913" w:rsidP="00795913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>
        <w:rPr>
          <w:rFonts w:ascii="Cambria" w:hAnsi="Cambria"/>
          <w:b/>
          <w:bCs/>
          <w:iCs/>
          <w:sz w:val="24"/>
        </w:rPr>
        <w:t>Figura 5</w:t>
      </w:r>
      <w:r w:rsidRPr="00795913">
        <w:rPr>
          <w:rFonts w:ascii="Cambria" w:hAnsi="Cambria"/>
          <w:b/>
          <w:bCs/>
          <w:iCs/>
          <w:sz w:val="24"/>
        </w:rPr>
        <w:t xml:space="preserve">. </w:t>
      </w:r>
      <w:r w:rsidRPr="00795913">
        <w:rPr>
          <w:rFonts w:ascii="Cambria" w:hAnsi="Cambria"/>
          <w:bCs/>
          <w:iCs/>
          <w:sz w:val="24"/>
        </w:rPr>
        <w:t xml:space="preserve">Padrão de ligação de hidrogênio em </w:t>
      </w:r>
      <w:r w:rsidR="00821BE4">
        <w:rPr>
          <w:rFonts w:ascii="Cambria" w:hAnsi="Cambria"/>
          <w:bCs/>
          <w:iCs/>
          <w:sz w:val="24"/>
        </w:rPr>
        <w:t>π-</w:t>
      </w:r>
      <w:r w:rsidRPr="00795913">
        <w:rPr>
          <w:rFonts w:ascii="Cambria" w:hAnsi="Cambria"/>
          <w:bCs/>
          <w:iCs/>
          <w:sz w:val="24"/>
        </w:rPr>
        <w:t>hélice.</w:t>
      </w:r>
    </w:p>
    <w:p w14:paraId="6726CD92" w14:textId="77777777" w:rsidR="006F3105" w:rsidRDefault="006F3105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6726CD93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/>
          <w:sz w:val="24"/>
        </w:rPr>
      </w:pPr>
      <w:r w:rsidRPr="008C4A6E">
        <w:rPr>
          <w:rFonts w:ascii="Cambria" w:hAnsi="Cambria"/>
          <w:b/>
          <w:sz w:val="24"/>
        </w:rPr>
        <w:t xml:space="preserve">Exercício </w:t>
      </w:r>
      <w:r>
        <w:rPr>
          <w:rFonts w:ascii="Cambria" w:hAnsi="Cambria"/>
          <w:b/>
          <w:sz w:val="24"/>
        </w:rPr>
        <w:t>3</w:t>
      </w:r>
    </w:p>
    <w:p w14:paraId="6726CD94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/>
          <w:sz w:val="24"/>
        </w:rPr>
      </w:pPr>
    </w:p>
    <w:p w14:paraId="6726CD95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 w:rsidRPr="008C4A6E">
        <w:rPr>
          <w:rFonts w:ascii="Cambria" w:hAnsi="Cambria"/>
          <w:bCs/>
          <w:iCs/>
          <w:noProof/>
          <w:sz w:val="24"/>
        </w:rPr>
        <w:drawing>
          <wp:anchor distT="0" distB="0" distL="114300" distR="114300" simplePos="0" relativeHeight="251661312" behindDoc="0" locked="0" layoutInCell="1" allowOverlap="1" wp14:anchorId="6726CDE2" wp14:editId="40677254">
            <wp:simplePos x="0" y="0"/>
            <wp:positionH relativeFrom="column">
              <wp:posOffset>3352800</wp:posOffset>
            </wp:positionH>
            <wp:positionV relativeFrom="paragraph">
              <wp:posOffset>231775</wp:posOffset>
            </wp:positionV>
            <wp:extent cx="3159125" cy="2693035"/>
            <wp:effectExtent l="0" t="0" r="3175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ura_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25" cy="2693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C4A6E">
        <w:rPr>
          <w:rFonts w:ascii="Cambria" w:hAnsi="Cambria"/>
          <w:sz w:val="24"/>
        </w:rPr>
        <w:t>Utilizar os modelos atômicos de aminoácido</w:t>
      </w:r>
      <w:r w:rsidR="000F3129">
        <w:rPr>
          <w:rFonts w:ascii="Cambria" w:hAnsi="Cambria"/>
          <w:sz w:val="24"/>
        </w:rPr>
        <w:t>s</w:t>
      </w:r>
      <w:r w:rsidRPr="008C4A6E">
        <w:rPr>
          <w:rFonts w:ascii="Cambria" w:hAnsi="Cambria"/>
          <w:sz w:val="24"/>
        </w:rPr>
        <w:t xml:space="preserve"> para montar uma </w:t>
      </w:r>
      <w:r w:rsidR="00795913" w:rsidRPr="00795913">
        <w:rPr>
          <w:rFonts w:ascii="Cambria" w:hAnsi="Cambria"/>
          <w:bCs/>
          <w:iCs/>
          <w:sz w:val="24"/>
        </w:rPr>
        <w:t xml:space="preserve">π-hélice </w:t>
      </w:r>
      <w:r w:rsidRPr="008C4A6E">
        <w:rPr>
          <w:rFonts w:ascii="Cambria" w:hAnsi="Cambria"/>
          <w:bCs/>
          <w:iCs/>
          <w:sz w:val="24"/>
        </w:rPr>
        <w:t xml:space="preserve">com </w:t>
      </w:r>
      <w:r w:rsidR="00A708CF">
        <w:rPr>
          <w:rFonts w:ascii="Cambria" w:hAnsi="Cambria"/>
          <w:bCs/>
          <w:iCs/>
          <w:sz w:val="24"/>
        </w:rPr>
        <w:t>11</w:t>
      </w:r>
      <w:r w:rsidRPr="008C4A6E">
        <w:rPr>
          <w:rFonts w:ascii="Cambria" w:hAnsi="Cambria"/>
          <w:bCs/>
          <w:iCs/>
          <w:sz w:val="24"/>
        </w:rPr>
        <w:t xml:space="preserve"> resíduos </w:t>
      </w:r>
      <w:r w:rsidR="000F3129" w:rsidRPr="000F3129">
        <w:rPr>
          <w:rFonts w:ascii="Cambria" w:hAnsi="Cambria"/>
          <w:bCs/>
          <w:iCs/>
          <w:sz w:val="24"/>
        </w:rPr>
        <w:t>de acordo com a estrutura primária</w:t>
      </w:r>
      <w:r w:rsidRPr="008C4A6E">
        <w:rPr>
          <w:rFonts w:ascii="Cambria" w:hAnsi="Cambria"/>
          <w:bCs/>
          <w:iCs/>
          <w:sz w:val="24"/>
        </w:rPr>
        <w:t xml:space="preserve"> (Figura </w:t>
      </w:r>
      <w:r w:rsidR="00795913">
        <w:rPr>
          <w:rFonts w:ascii="Cambria" w:hAnsi="Cambria"/>
          <w:bCs/>
          <w:iCs/>
          <w:sz w:val="24"/>
        </w:rPr>
        <w:t>6</w:t>
      </w:r>
      <w:r w:rsidRPr="008C4A6E">
        <w:rPr>
          <w:rFonts w:ascii="Cambria" w:hAnsi="Cambria"/>
          <w:bCs/>
          <w:iCs/>
          <w:sz w:val="24"/>
        </w:rPr>
        <w:t>)</w:t>
      </w:r>
    </w:p>
    <w:p w14:paraId="6726CD96" w14:textId="77777777" w:rsidR="008C4A6E" w:rsidRPr="008C4A6E" w:rsidRDefault="000F3129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 w:rsidRPr="000F3129">
        <w:rPr>
          <w:rFonts w:ascii="Cambria" w:hAnsi="Cambria"/>
          <w:b/>
          <w:bCs/>
          <w:iCs/>
          <w:sz w:val="24"/>
        </w:rPr>
        <w:t>Estrutura Primária:</w:t>
      </w:r>
    </w:p>
    <w:p w14:paraId="6726CD97" w14:textId="77777777" w:rsidR="008C4A6E" w:rsidRPr="007959F4" w:rsidRDefault="000F750A" w:rsidP="000F3129">
      <w:pPr>
        <w:rPr>
          <w:rFonts w:ascii="Cambria" w:hAnsi="Cambria"/>
          <w:bCs/>
          <w:iCs/>
          <w:color w:val="FFD966" w:themeColor="accent4" w:themeTint="99"/>
          <w:sz w:val="24"/>
        </w:rPr>
      </w:pPr>
      <w:r>
        <w:rPr>
          <w:rFonts w:ascii="Cambria" w:hAnsi="Cambria" w:cs="Times New Roman"/>
          <w:b/>
          <w:bCs/>
          <w:iCs/>
          <w:color w:val="FFD966" w:themeColor="accent4" w:themeTint="99"/>
          <w:sz w:val="36"/>
          <w:szCs w:val="24"/>
        </w:rPr>
        <w:t>203-</w:t>
      </w:r>
      <w:r w:rsidR="0046377F" w:rsidRPr="007959F4">
        <w:rPr>
          <w:rFonts w:ascii="Cambria" w:hAnsi="Cambria" w:cs="Times New Roman"/>
          <w:b/>
          <w:bCs/>
          <w:iCs/>
          <w:color w:val="FFD966" w:themeColor="accent4" w:themeTint="99"/>
          <w:sz w:val="36"/>
          <w:szCs w:val="24"/>
        </w:rPr>
        <w:t>NLQLVGEACFT</w:t>
      </w:r>
      <w:r>
        <w:rPr>
          <w:rFonts w:ascii="Cambria" w:hAnsi="Cambria" w:cs="Times New Roman"/>
          <w:b/>
          <w:bCs/>
          <w:iCs/>
          <w:color w:val="FFD966" w:themeColor="accent4" w:themeTint="99"/>
          <w:sz w:val="36"/>
          <w:szCs w:val="24"/>
        </w:rPr>
        <w:t>-213</w:t>
      </w:r>
    </w:p>
    <w:p w14:paraId="6726CD98" w14:textId="77777777" w:rsidR="008C4A6E" w:rsidRDefault="00A86793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 w:rsidRPr="008C4A6E">
        <w:rPr>
          <w:rFonts w:ascii="Cambria" w:hAnsi="Cambria" w:cs="Times New Roman"/>
          <w:b/>
          <w:bCs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26CDE4" wp14:editId="6726CDE5">
                <wp:simplePos x="0" y="0"/>
                <wp:positionH relativeFrom="column">
                  <wp:posOffset>7144</wp:posOffset>
                </wp:positionH>
                <wp:positionV relativeFrom="paragraph">
                  <wp:posOffset>287813</wp:posOffset>
                </wp:positionV>
                <wp:extent cx="2707481" cy="1938992"/>
                <wp:effectExtent l="0" t="0" r="0" b="0"/>
                <wp:wrapNone/>
                <wp:docPr id="40" name="CaixaDe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7481" cy="193899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26CE08" w14:textId="77777777" w:rsidR="00A86793" w:rsidRPr="001F1CA9" w:rsidRDefault="00A86793" w:rsidP="00A8679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Características</w:t>
                            </w:r>
                            <w:r w:rsid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="000F3129" w:rsidRP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π-hélice</w:t>
                            </w:r>
                            <w:r w:rsid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br/>
                              <w:t>Ligação de H = n –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n+5</w:t>
                            </w:r>
                          </w:p>
                          <w:p w14:paraId="6726CE09" w14:textId="77777777" w:rsidR="00A86793" w:rsidRPr="001F1CA9" w:rsidRDefault="00A86793" w:rsidP="00A8679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Perí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odo = 4,4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aa/volta</w:t>
                            </w:r>
                          </w:p>
                          <w:p w14:paraId="6726CE0A" w14:textId="77777777" w:rsidR="00A86793" w:rsidRPr="001F1CA9" w:rsidRDefault="00A86793" w:rsidP="00A8679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Φ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= -57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</w:p>
                          <w:p w14:paraId="6726CE0B" w14:textId="77777777" w:rsidR="00A86793" w:rsidRPr="008C4A6E" w:rsidRDefault="00A86793" w:rsidP="00A8679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Ψ = -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70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  <w:r w:rsidRPr="008C4A6E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8F1525" id="_x0000_s1028" type="#_x0000_t202" style="position:absolute;left:0;text-align:left;margin-left:.55pt;margin-top:22.65pt;width:213.2pt;height:152.7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" filled="f" stroked="f">
                <v:textbox style="mso-fit-shape-to-text:t">
                  <w:txbxContent>
                    <w:p w:rsidR="00A86793" w:rsidRPr="001F1CA9" w:rsidRDefault="00A86793" w:rsidP="00A86793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>Características</w:t>
                      </w:r>
                      <w:r w:rsid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="000F3129" w:rsidRP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>π-hélice</w:t>
                      </w:r>
                      <w:r w:rsid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br/>
                        <w:t>Ligação de H = n –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n+5</w:t>
                      </w:r>
                    </w:p>
                    <w:p w:rsidR="00A86793" w:rsidRPr="001F1CA9" w:rsidRDefault="00A86793" w:rsidP="00A86793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Perí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odo = 4,4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aa/volta</w:t>
                      </w:r>
                    </w:p>
                    <w:p w:rsidR="00A86793" w:rsidRPr="001F1CA9" w:rsidRDefault="00A86793" w:rsidP="00A86793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Φ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= -57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</w:p>
                    <w:p w:rsidR="00A86793" w:rsidRPr="008C4A6E" w:rsidRDefault="00A86793" w:rsidP="00A86793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Ψ = -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70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  <w:r w:rsidRPr="008C4A6E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6726CD99" w14:textId="77777777" w:rsidR="00A86793" w:rsidRDefault="00A86793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6726CD9A" w14:textId="77777777" w:rsidR="00A86793" w:rsidRPr="008C4A6E" w:rsidRDefault="00A86793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6726CD9B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6726CD9C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6726CD9D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6726CD9E" w14:textId="77777777" w:rsidR="008C4A6E" w:rsidRPr="008C4A6E" w:rsidRDefault="00795913" w:rsidP="00795913">
      <w:pPr>
        <w:tabs>
          <w:tab w:val="left" w:pos="2261"/>
        </w:tabs>
        <w:jc w:val="right"/>
        <w:rPr>
          <w:rFonts w:ascii="Cambria" w:hAnsi="Cambria"/>
          <w:sz w:val="24"/>
        </w:rPr>
      </w:pPr>
      <w:r>
        <w:rPr>
          <w:rFonts w:ascii="Cambria" w:hAnsi="Cambria"/>
          <w:b/>
          <w:sz w:val="24"/>
        </w:rPr>
        <w:t>Figura 6</w:t>
      </w:r>
      <w:r w:rsidR="008C4A6E" w:rsidRPr="008C4A6E">
        <w:rPr>
          <w:rFonts w:ascii="Cambria" w:hAnsi="Cambria"/>
          <w:sz w:val="24"/>
        </w:rPr>
        <w:t xml:space="preserve">. Exemplo de </w:t>
      </w:r>
      <w:r w:rsidRPr="00795913">
        <w:rPr>
          <w:rFonts w:ascii="Cambria" w:hAnsi="Cambria"/>
          <w:bCs/>
          <w:iCs/>
          <w:sz w:val="24"/>
        </w:rPr>
        <w:t>π-hélice</w:t>
      </w:r>
      <w:r w:rsidR="008C4A6E" w:rsidRPr="008C4A6E">
        <w:rPr>
          <w:rFonts w:ascii="Cambria" w:hAnsi="Cambria"/>
          <w:bCs/>
          <w:iCs/>
          <w:sz w:val="24"/>
        </w:rPr>
        <w:t>.</w:t>
      </w:r>
    </w:p>
    <w:p w14:paraId="6726CD9F" w14:textId="77777777" w:rsidR="008C4A6E" w:rsidRDefault="008C4A6E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6726CDA0" w14:textId="77777777" w:rsidR="007959F4" w:rsidRDefault="007959F4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6726CDA1" w14:textId="77777777" w:rsidR="007959F4" w:rsidRDefault="007959F4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6726CDA2" w14:textId="77777777" w:rsidR="007959F4" w:rsidRDefault="007959F4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7959F4" w:rsidRPr="007959F4" w14:paraId="6726CDA5" w14:textId="77777777" w:rsidTr="00760A91">
        <w:tc>
          <w:tcPr>
            <w:tcW w:w="5228" w:type="dxa"/>
          </w:tcPr>
          <w:p w14:paraId="6726CDA3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sz w:val="24"/>
              </w:rPr>
              <w:lastRenderedPageBreak/>
              <w:t>EXEMPLO</w:t>
            </w:r>
          </w:p>
        </w:tc>
        <w:tc>
          <w:tcPr>
            <w:tcW w:w="5229" w:type="dxa"/>
          </w:tcPr>
          <w:p w14:paraId="6726CDA4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sz w:val="28"/>
              </w:rPr>
              <w:t>π</w:t>
            </w:r>
            <w:r>
              <w:rPr>
                <w:rFonts w:ascii="Cambria" w:hAnsi="Cambria"/>
                <w:b/>
                <w:sz w:val="24"/>
              </w:rPr>
              <w:t>-</w:t>
            </w:r>
            <w:r w:rsidRPr="007959F4">
              <w:rPr>
                <w:rFonts w:ascii="Cambria" w:hAnsi="Cambria"/>
                <w:b/>
                <w:sz w:val="24"/>
              </w:rPr>
              <w:t>HÉLICE</w:t>
            </w:r>
          </w:p>
        </w:tc>
      </w:tr>
      <w:tr w:rsidR="007959F4" w:rsidRPr="007959F4" w14:paraId="6726CDA8" w14:textId="77777777" w:rsidTr="00760A91">
        <w:tc>
          <w:tcPr>
            <w:tcW w:w="5228" w:type="dxa"/>
          </w:tcPr>
          <w:p w14:paraId="6726CDA6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6726CDE6" wp14:editId="6726CDE7">
                  <wp:extent cx="2111931" cy="1800000"/>
                  <wp:effectExtent l="0" t="0" r="3175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alfa_helice_360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1931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A7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7959F4" w:rsidRPr="007959F4" w14:paraId="6726CDAB" w14:textId="77777777" w:rsidTr="00760A91">
        <w:tc>
          <w:tcPr>
            <w:tcW w:w="5228" w:type="dxa"/>
          </w:tcPr>
          <w:p w14:paraId="6726CDA9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noProof/>
                <w:sz w:val="24"/>
              </w:rPr>
              <w:drawing>
                <wp:inline distT="0" distB="0" distL="0" distR="0" wp14:anchorId="6726CDE8" wp14:editId="6726CDE9">
                  <wp:extent cx="2365363" cy="2016000"/>
                  <wp:effectExtent l="0" t="0" r="0" b="381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_2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5363" cy="201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AA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7959F4" w:rsidRPr="007959F4" w14:paraId="6726CDAE" w14:textId="77777777" w:rsidTr="00760A91">
        <w:tc>
          <w:tcPr>
            <w:tcW w:w="5228" w:type="dxa"/>
          </w:tcPr>
          <w:p w14:paraId="6726CDAC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6726CDEA" wp14:editId="6726CDEB">
                  <wp:extent cx="2111932" cy="1800000"/>
                  <wp:effectExtent l="0" t="0" r="3175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1932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AD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7959F4" w:rsidRPr="007959F4" w14:paraId="6726CDB1" w14:textId="77777777" w:rsidTr="00760A91">
        <w:tc>
          <w:tcPr>
            <w:tcW w:w="5228" w:type="dxa"/>
          </w:tcPr>
          <w:p w14:paraId="6726CDAF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6726CDEC" wp14:editId="6726CDED">
                  <wp:extent cx="2111933" cy="1800000"/>
                  <wp:effectExtent l="0" t="0" r="317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alfa_helice_90.pn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1933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B0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</w:p>
        </w:tc>
      </w:tr>
    </w:tbl>
    <w:p w14:paraId="6726CDB2" w14:textId="77777777" w:rsidR="007959F4" w:rsidRDefault="007959F4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6726CDB3" w14:textId="77777777" w:rsidR="0070109A" w:rsidRDefault="0070109A" w:rsidP="008C4A6E">
      <w:pPr>
        <w:tabs>
          <w:tab w:val="left" w:pos="2261"/>
        </w:tabs>
        <w:jc w:val="both"/>
        <w:rPr>
          <w:rFonts w:ascii="Cambria" w:hAnsi="Cambria"/>
          <w:b/>
          <w:sz w:val="24"/>
        </w:rPr>
      </w:pPr>
      <w:r w:rsidRPr="0070109A">
        <w:rPr>
          <w:rFonts w:ascii="Cambria" w:hAnsi="Cambria"/>
          <w:b/>
          <w:sz w:val="24"/>
        </w:rPr>
        <w:lastRenderedPageBreak/>
        <w:t>Exercício 4</w:t>
      </w:r>
    </w:p>
    <w:p w14:paraId="6726CDB4" w14:textId="77777777" w:rsidR="00665AD7" w:rsidRPr="0070109A" w:rsidRDefault="00665AD7" w:rsidP="008C4A6E">
      <w:pPr>
        <w:tabs>
          <w:tab w:val="left" w:pos="2261"/>
        </w:tabs>
        <w:jc w:val="both"/>
        <w:rPr>
          <w:rFonts w:ascii="Cambria" w:hAnsi="Cambria"/>
          <w:b/>
          <w:sz w:val="24"/>
        </w:rPr>
      </w:pPr>
    </w:p>
    <w:p w14:paraId="6726CDB5" w14:textId="77777777" w:rsidR="0070109A" w:rsidRDefault="0070109A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Compare</w:t>
      </w:r>
      <w:r w:rsidR="00665AD7">
        <w:rPr>
          <w:rFonts w:ascii="Cambria" w:hAnsi="Cambria"/>
          <w:sz w:val="24"/>
        </w:rPr>
        <w:t xml:space="preserve"> os três tipos de hélices conforme o exemplo</w:t>
      </w:r>
    </w:p>
    <w:p w14:paraId="6726CDB6" w14:textId="77777777" w:rsidR="00665AD7" w:rsidRDefault="00665AD7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28"/>
        <w:gridCol w:w="5229"/>
      </w:tblGrid>
      <w:tr w:rsidR="00665AD7" w:rsidRPr="00665AD7" w14:paraId="6726CDB9" w14:textId="77777777" w:rsidTr="00665AD7">
        <w:trPr>
          <w:jc w:val="center"/>
        </w:trPr>
        <w:tc>
          <w:tcPr>
            <w:tcW w:w="5228" w:type="dxa"/>
          </w:tcPr>
          <w:p w14:paraId="6726CDB7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665AD7">
              <w:rPr>
                <w:rFonts w:ascii="Cambria" w:hAnsi="Cambria"/>
                <w:b/>
                <w:sz w:val="24"/>
              </w:rPr>
              <w:t>EXEMPLO</w:t>
            </w:r>
          </w:p>
        </w:tc>
        <w:tc>
          <w:tcPr>
            <w:tcW w:w="5229" w:type="dxa"/>
          </w:tcPr>
          <w:p w14:paraId="6726CDB8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EXERCÍCIO</w:t>
            </w:r>
          </w:p>
        </w:tc>
      </w:tr>
      <w:tr w:rsidR="00665AD7" w:rsidRPr="00665AD7" w14:paraId="6726CDBC" w14:textId="77777777" w:rsidTr="00665AD7">
        <w:trPr>
          <w:jc w:val="center"/>
        </w:trPr>
        <w:tc>
          <w:tcPr>
            <w:tcW w:w="5228" w:type="dxa"/>
          </w:tcPr>
          <w:p w14:paraId="6726CDBA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665AD7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6726CDEE" wp14:editId="6726CDEF">
                  <wp:extent cx="1744708" cy="1980000"/>
                  <wp:effectExtent l="0" t="0" r="8255" b="127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81" r="16564" b="14529"/>
                          <a:stretch/>
                        </pic:blipFill>
                        <pic:spPr bwMode="auto">
                          <a:xfrm>
                            <a:off x="0" y="0"/>
                            <a:ext cx="1744708" cy="19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BB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665AD7" w:rsidRPr="00665AD7" w14:paraId="6726CDBF" w14:textId="77777777" w:rsidTr="00665AD7">
        <w:trPr>
          <w:jc w:val="center"/>
        </w:trPr>
        <w:tc>
          <w:tcPr>
            <w:tcW w:w="5228" w:type="dxa"/>
          </w:tcPr>
          <w:p w14:paraId="6726CDBD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665AD7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6726CDF0" wp14:editId="6726CDF1">
                  <wp:extent cx="1468709" cy="2052000"/>
                  <wp:effectExtent l="0" t="0" r="0" b="5715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62" t="4484" r="21953"/>
                          <a:stretch/>
                        </pic:blipFill>
                        <pic:spPr bwMode="auto">
                          <a:xfrm>
                            <a:off x="0" y="0"/>
                            <a:ext cx="1468709" cy="205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BE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665AD7" w:rsidRPr="00665AD7" w14:paraId="6726CDC2" w14:textId="77777777" w:rsidTr="00665AD7">
        <w:trPr>
          <w:jc w:val="center"/>
        </w:trPr>
        <w:tc>
          <w:tcPr>
            <w:tcW w:w="5228" w:type="dxa"/>
          </w:tcPr>
          <w:p w14:paraId="6726CDC0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665AD7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6726CDF2" wp14:editId="6726CDF3">
                  <wp:extent cx="2111932" cy="1800000"/>
                  <wp:effectExtent l="0" t="0" r="3175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1932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6726CDC1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</w:tbl>
    <w:p w14:paraId="6726CDC3" w14:textId="77777777" w:rsidR="00665AD7" w:rsidRPr="00891183" w:rsidRDefault="00665AD7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sectPr w:rsidR="00665AD7" w:rsidRPr="00891183" w:rsidSect="008E18C5">
      <w:type w:val="continuous"/>
      <w:pgSz w:w="11907" w:h="16839" w:code="9"/>
      <w:pgMar w:top="1985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6CDF6" w14:textId="77777777" w:rsidR="009E7D52" w:rsidRDefault="009E7D52" w:rsidP="00393BAB">
      <w:pPr>
        <w:spacing w:after="0" w:line="240" w:lineRule="auto"/>
      </w:pPr>
      <w:r>
        <w:separator/>
      </w:r>
    </w:p>
  </w:endnote>
  <w:endnote w:type="continuationSeparator" w:id="0">
    <w:p w14:paraId="6726CDF7" w14:textId="77777777" w:rsidR="009E7D52" w:rsidRDefault="009E7D52" w:rsidP="00393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8029887"/>
      <w:docPartObj>
        <w:docPartGallery w:val="Page Numbers (Bottom of Page)"/>
        <w:docPartUnique/>
      </w:docPartObj>
    </w:sdtPr>
    <w:sdtEndPr/>
    <w:sdtContent>
      <w:p w14:paraId="6726CDFA" w14:textId="77777777" w:rsidR="00F24245" w:rsidRDefault="00F24245">
        <w:pPr>
          <w:pStyle w:val="Footer"/>
          <w:jc w:val="right"/>
        </w:pPr>
        <w:r w:rsidRPr="000854F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854F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4402C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6726CDFB" w14:textId="77777777" w:rsidR="00F24245" w:rsidRDefault="00F24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6CDF4" w14:textId="77777777" w:rsidR="009E7D52" w:rsidRDefault="009E7D52" w:rsidP="00393BAB">
      <w:pPr>
        <w:spacing w:after="0" w:line="240" w:lineRule="auto"/>
      </w:pPr>
      <w:r>
        <w:separator/>
      </w:r>
    </w:p>
  </w:footnote>
  <w:footnote w:type="continuationSeparator" w:id="0">
    <w:p w14:paraId="6726CDF5" w14:textId="77777777" w:rsidR="009E7D52" w:rsidRDefault="009E7D52" w:rsidP="00393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6CDF8" w14:textId="77777777" w:rsidR="00393BAB" w:rsidRPr="00B71CE7" w:rsidRDefault="00B71CE7" w:rsidP="00393BAB">
    <w:pPr>
      <w:pStyle w:val="Header"/>
      <w:jc w:val="center"/>
      <w:rPr>
        <w:b/>
        <w:sz w:val="30"/>
        <w:szCs w:val="30"/>
      </w:rPr>
    </w:pPr>
    <w:r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9264" behindDoc="0" locked="0" layoutInCell="1" allowOverlap="1" wp14:anchorId="6726CDFC" wp14:editId="6726CDFD">
          <wp:simplePos x="0" y="0"/>
          <wp:positionH relativeFrom="column">
            <wp:posOffset>4921437</wp:posOffset>
          </wp:positionH>
          <wp:positionV relativeFrom="paragraph">
            <wp:posOffset>-168574</wp:posOffset>
          </wp:positionV>
          <wp:extent cx="1814830" cy="539750"/>
          <wp:effectExtent l="0" t="0" r="0" b="0"/>
          <wp:wrapThrough wrapText="bothSides">
            <wp:wrapPolygon edited="0">
              <wp:start x="0" y="0"/>
              <wp:lineTo x="0" y="20584"/>
              <wp:lineTo x="21313" y="20584"/>
              <wp:lineTo x="21313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_ifsc_laranja_600x16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8240" behindDoc="0" locked="0" layoutInCell="1" allowOverlap="1" wp14:anchorId="6726CDFE" wp14:editId="6726CDFF">
          <wp:simplePos x="0" y="0"/>
          <wp:positionH relativeFrom="column">
            <wp:posOffset>6723</wp:posOffset>
          </wp:positionH>
          <wp:positionV relativeFrom="paragraph">
            <wp:posOffset>-166071</wp:posOffset>
          </wp:positionV>
          <wp:extent cx="893009" cy="612000"/>
          <wp:effectExtent l="0" t="0" r="2540" b="0"/>
          <wp:wrapThrough wrapText="bothSides">
            <wp:wrapPolygon edited="0">
              <wp:start x="0" y="0"/>
              <wp:lineTo x="0" y="20860"/>
              <wp:lineTo x="21201" y="20860"/>
              <wp:lineTo x="21201" y="0"/>
              <wp:lineTo x="0" y="0"/>
            </wp:wrapPolygon>
          </wp:wrapThrough>
          <wp:docPr id="12" name="Picture 15" descr="Ciências Físicas e Biomolecula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5" descr="Ciências Físicas e Biomoleculares"/>
                  <pic:cNvPicPr>
                    <a:picLocks noChangeAspect="1" noChangeArrowheads="1"/>
                  </pic:cNvPicPr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3009" cy="61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3BAB" w:rsidRPr="00B71CE7">
      <w:rPr>
        <w:b/>
        <w:sz w:val="30"/>
        <w:szCs w:val="30"/>
      </w:rPr>
      <w:t>FFI0750 – BIOLOGIA MOLECULAR ESTRUTURAL</w:t>
    </w:r>
  </w:p>
  <w:p w14:paraId="6726CDF9" w14:textId="44B15559" w:rsidR="00393BAB" w:rsidRPr="00B71CE7" w:rsidRDefault="00393BAB" w:rsidP="00393BAB">
    <w:pPr>
      <w:pStyle w:val="Header"/>
      <w:jc w:val="center"/>
      <w:rPr>
        <w:sz w:val="24"/>
        <w:szCs w:val="24"/>
      </w:rPr>
    </w:pPr>
    <w:r w:rsidRPr="00B71CE7">
      <w:rPr>
        <w:b/>
        <w:sz w:val="24"/>
        <w:szCs w:val="24"/>
      </w:rPr>
      <w:t>Prof. Dr. Rafael V. C. Guido</w:t>
    </w:r>
    <w:r w:rsidR="004E6187">
      <w:rPr>
        <w:b/>
        <w:sz w:val="24"/>
        <w:szCs w:val="24"/>
      </w:rPr>
      <w:t xml:space="preserve"> / Prof. Dr. </w:t>
    </w:r>
    <w:r w:rsidR="0077152B">
      <w:rPr>
        <w:b/>
        <w:sz w:val="24"/>
        <w:szCs w:val="24"/>
      </w:rPr>
      <w:t>Andre L. B. Ambros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5510"/>
    <w:multiLevelType w:val="hybridMultilevel"/>
    <w:tmpl w:val="D3700A72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13CF0"/>
    <w:multiLevelType w:val="hybridMultilevel"/>
    <w:tmpl w:val="737A7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256F4"/>
    <w:multiLevelType w:val="hybridMultilevel"/>
    <w:tmpl w:val="02501D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6E0F86"/>
    <w:multiLevelType w:val="hybridMultilevel"/>
    <w:tmpl w:val="7CA8CF72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125409">
    <w:abstractNumId w:val="1"/>
  </w:num>
  <w:num w:numId="2" w16cid:durableId="1236162193">
    <w:abstractNumId w:val="0"/>
  </w:num>
  <w:num w:numId="3" w16cid:durableId="624435410">
    <w:abstractNumId w:val="2"/>
  </w:num>
  <w:num w:numId="4" w16cid:durableId="12371282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tTCzMDU0sjCwNDNV0lEKTi0uzszPAykwrAUAKnA+3CwAAAA="/>
  </w:docVars>
  <w:rsids>
    <w:rsidRoot w:val="009E1B59"/>
    <w:rsid w:val="000008D0"/>
    <w:rsid w:val="00000BD0"/>
    <w:rsid w:val="00000F7F"/>
    <w:rsid w:val="000014B1"/>
    <w:rsid w:val="00001750"/>
    <w:rsid w:val="00002631"/>
    <w:rsid w:val="00003195"/>
    <w:rsid w:val="00003730"/>
    <w:rsid w:val="000037F5"/>
    <w:rsid w:val="000040AA"/>
    <w:rsid w:val="00004E61"/>
    <w:rsid w:val="00007304"/>
    <w:rsid w:val="00007E1C"/>
    <w:rsid w:val="000107F6"/>
    <w:rsid w:val="00011447"/>
    <w:rsid w:val="00011792"/>
    <w:rsid w:val="00011803"/>
    <w:rsid w:val="0001193C"/>
    <w:rsid w:val="000119C9"/>
    <w:rsid w:val="0001223C"/>
    <w:rsid w:val="00013424"/>
    <w:rsid w:val="0001382A"/>
    <w:rsid w:val="00014243"/>
    <w:rsid w:val="000154C8"/>
    <w:rsid w:val="00016BCB"/>
    <w:rsid w:val="00017B97"/>
    <w:rsid w:val="00020104"/>
    <w:rsid w:val="0002013A"/>
    <w:rsid w:val="00020285"/>
    <w:rsid w:val="00020E20"/>
    <w:rsid w:val="00020F9F"/>
    <w:rsid w:val="0002155B"/>
    <w:rsid w:val="00021DF1"/>
    <w:rsid w:val="0002211C"/>
    <w:rsid w:val="00022851"/>
    <w:rsid w:val="00022FD8"/>
    <w:rsid w:val="00023746"/>
    <w:rsid w:val="000246E1"/>
    <w:rsid w:val="00024B8D"/>
    <w:rsid w:val="00024DD3"/>
    <w:rsid w:val="00024EDC"/>
    <w:rsid w:val="00024F46"/>
    <w:rsid w:val="00027F7C"/>
    <w:rsid w:val="00030120"/>
    <w:rsid w:val="0003015D"/>
    <w:rsid w:val="00030727"/>
    <w:rsid w:val="00030E7B"/>
    <w:rsid w:val="00033073"/>
    <w:rsid w:val="00033F7F"/>
    <w:rsid w:val="00035A8A"/>
    <w:rsid w:val="00036CBC"/>
    <w:rsid w:val="00037129"/>
    <w:rsid w:val="00041B6A"/>
    <w:rsid w:val="00042694"/>
    <w:rsid w:val="00043461"/>
    <w:rsid w:val="00043E54"/>
    <w:rsid w:val="0004409E"/>
    <w:rsid w:val="00044B43"/>
    <w:rsid w:val="00045791"/>
    <w:rsid w:val="00045FCD"/>
    <w:rsid w:val="000477FC"/>
    <w:rsid w:val="000504C0"/>
    <w:rsid w:val="0005093B"/>
    <w:rsid w:val="000514AC"/>
    <w:rsid w:val="000517E6"/>
    <w:rsid w:val="00052709"/>
    <w:rsid w:val="00054D20"/>
    <w:rsid w:val="00054FFB"/>
    <w:rsid w:val="00055852"/>
    <w:rsid w:val="00056394"/>
    <w:rsid w:val="0005795F"/>
    <w:rsid w:val="00057F5E"/>
    <w:rsid w:val="00057FB5"/>
    <w:rsid w:val="00061994"/>
    <w:rsid w:val="00061FC9"/>
    <w:rsid w:val="000625EB"/>
    <w:rsid w:val="0006292F"/>
    <w:rsid w:val="000630A7"/>
    <w:rsid w:val="000635A1"/>
    <w:rsid w:val="00063611"/>
    <w:rsid w:val="00063BE0"/>
    <w:rsid w:val="00064A25"/>
    <w:rsid w:val="00064B37"/>
    <w:rsid w:val="00065DC4"/>
    <w:rsid w:val="00066545"/>
    <w:rsid w:val="000666EF"/>
    <w:rsid w:val="00066E8A"/>
    <w:rsid w:val="00067317"/>
    <w:rsid w:val="000701B5"/>
    <w:rsid w:val="00070281"/>
    <w:rsid w:val="00070D5F"/>
    <w:rsid w:val="0007147B"/>
    <w:rsid w:val="00071997"/>
    <w:rsid w:val="00071BD2"/>
    <w:rsid w:val="00071DDB"/>
    <w:rsid w:val="00072269"/>
    <w:rsid w:val="00072527"/>
    <w:rsid w:val="00072EA5"/>
    <w:rsid w:val="00073A1C"/>
    <w:rsid w:val="00073F24"/>
    <w:rsid w:val="00074747"/>
    <w:rsid w:val="00074C61"/>
    <w:rsid w:val="00074C83"/>
    <w:rsid w:val="00075171"/>
    <w:rsid w:val="00075A5E"/>
    <w:rsid w:val="000773D5"/>
    <w:rsid w:val="0008185B"/>
    <w:rsid w:val="00085036"/>
    <w:rsid w:val="0008578A"/>
    <w:rsid w:val="00085950"/>
    <w:rsid w:val="00085D59"/>
    <w:rsid w:val="00086228"/>
    <w:rsid w:val="000864DE"/>
    <w:rsid w:val="000864E4"/>
    <w:rsid w:val="0008718A"/>
    <w:rsid w:val="000878FE"/>
    <w:rsid w:val="00090093"/>
    <w:rsid w:val="000903A6"/>
    <w:rsid w:val="0009181D"/>
    <w:rsid w:val="0009256C"/>
    <w:rsid w:val="00093717"/>
    <w:rsid w:val="00094107"/>
    <w:rsid w:val="00094390"/>
    <w:rsid w:val="000949D1"/>
    <w:rsid w:val="00094F46"/>
    <w:rsid w:val="00095A30"/>
    <w:rsid w:val="00096923"/>
    <w:rsid w:val="00096DAF"/>
    <w:rsid w:val="000979F5"/>
    <w:rsid w:val="00097E7B"/>
    <w:rsid w:val="000A06EA"/>
    <w:rsid w:val="000A184B"/>
    <w:rsid w:val="000A3C52"/>
    <w:rsid w:val="000A4B4B"/>
    <w:rsid w:val="000B0ECE"/>
    <w:rsid w:val="000B0F6F"/>
    <w:rsid w:val="000B1A1D"/>
    <w:rsid w:val="000B26FF"/>
    <w:rsid w:val="000B28BE"/>
    <w:rsid w:val="000B30D0"/>
    <w:rsid w:val="000B39EE"/>
    <w:rsid w:val="000B6116"/>
    <w:rsid w:val="000B7AD0"/>
    <w:rsid w:val="000B7C9C"/>
    <w:rsid w:val="000C246D"/>
    <w:rsid w:val="000C25D1"/>
    <w:rsid w:val="000C448F"/>
    <w:rsid w:val="000C769D"/>
    <w:rsid w:val="000C7B8C"/>
    <w:rsid w:val="000D06E1"/>
    <w:rsid w:val="000D1610"/>
    <w:rsid w:val="000D1AD3"/>
    <w:rsid w:val="000D2C92"/>
    <w:rsid w:val="000D3018"/>
    <w:rsid w:val="000D302A"/>
    <w:rsid w:val="000D3165"/>
    <w:rsid w:val="000D3D7A"/>
    <w:rsid w:val="000D46A1"/>
    <w:rsid w:val="000D48AC"/>
    <w:rsid w:val="000D4DB2"/>
    <w:rsid w:val="000D5015"/>
    <w:rsid w:val="000D52AA"/>
    <w:rsid w:val="000D7FDB"/>
    <w:rsid w:val="000E0F6B"/>
    <w:rsid w:val="000E10E9"/>
    <w:rsid w:val="000E137F"/>
    <w:rsid w:val="000E2F90"/>
    <w:rsid w:val="000E4B32"/>
    <w:rsid w:val="000E53AB"/>
    <w:rsid w:val="000E68F0"/>
    <w:rsid w:val="000E7D1C"/>
    <w:rsid w:val="000F01C1"/>
    <w:rsid w:val="000F14A0"/>
    <w:rsid w:val="000F1F05"/>
    <w:rsid w:val="000F24C4"/>
    <w:rsid w:val="000F3129"/>
    <w:rsid w:val="000F34D4"/>
    <w:rsid w:val="000F3DDA"/>
    <w:rsid w:val="000F4ECC"/>
    <w:rsid w:val="000F56CC"/>
    <w:rsid w:val="000F750A"/>
    <w:rsid w:val="00100AA5"/>
    <w:rsid w:val="00100FF8"/>
    <w:rsid w:val="001022C9"/>
    <w:rsid w:val="0010245B"/>
    <w:rsid w:val="00103217"/>
    <w:rsid w:val="001044A4"/>
    <w:rsid w:val="00104D7B"/>
    <w:rsid w:val="00105271"/>
    <w:rsid w:val="0010651A"/>
    <w:rsid w:val="00106C36"/>
    <w:rsid w:val="001073A8"/>
    <w:rsid w:val="001077BD"/>
    <w:rsid w:val="00107BCB"/>
    <w:rsid w:val="001100AA"/>
    <w:rsid w:val="00111FAC"/>
    <w:rsid w:val="001121F9"/>
    <w:rsid w:val="00112EA1"/>
    <w:rsid w:val="0011484B"/>
    <w:rsid w:val="001201AE"/>
    <w:rsid w:val="001207F2"/>
    <w:rsid w:val="00121011"/>
    <w:rsid w:val="00121293"/>
    <w:rsid w:val="001229CF"/>
    <w:rsid w:val="00123529"/>
    <w:rsid w:val="00124030"/>
    <w:rsid w:val="001248E2"/>
    <w:rsid w:val="00124E80"/>
    <w:rsid w:val="0012561B"/>
    <w:rsid w:val="001256D0"/>
    <w:rsid w:val="001263AC"/>
    <w:rsid w:val="00126A69"/>
    <w:rsid w:val="001273CA"/>
    <w:rsid w:val="001302EF"/>
    <w:rsid w:val="00130981"/>
    <w:rsid w:val="00130CE7"/>
    <w:rsid w:val="00131AE9"/>
    <w:rsid w:val="00132FD6"/>
    <w:rsid w:val="00133152"/>
    <w:rsid w:val="00133CD2"/>
    <w:rsid w:val="0013419E"/>
    <w:rsid w:val="00134490"/>
    <w:rsid w:val="0013542A"/>
    <w:rsid w:val="00140B7B"/>
    <w:rsid w:val="00141271"/>
    <w:rsid w:val="0014224A"/>
    <w:rsid w:val="001426CF"/>
    <w:rsid w:val="0014321C"/>
    <w:rsid w:val="001447FF"/>
    <w:rsid w:val="00144EE4"/>
    <w:rsid w:val="001451FB"/>
    <w:rsid w:val="0014618B"/>
    <w:rsid w:val="00146A61"/>
    <w:rsid w:val="0014710E"/>
    <w:rsid w:val="00147A43"/>
    <w:rsid w:val="00147C3B"/>
    <w:rsid w:val="00150CF9"/>
    <w:rsid w:val="00151E18"/>
    <w:rsid w:val="001527DC"/>
    <w:rsid w:val="00152A7B"/>
    <w:rsid w:val="00152C68"/>
    <w:rsid w:val="00153043"/>
    <w:rsid w:val="00153412"/>
    <w:rsid w:val="00153AFD"/>
    <w:rsid w:val="00153B09"/>
    <w:rsid w:val="00153B1D"/>
    <w:rsid w:val="00154910"/>
    <w:rsid w:val="00155BF1"/>
    <w:rsid w:val="001569C2"/>
    <w:rsid w:val="00156A5A"/>
    <w:rsid w:val="00157463"/>
    <w:rsid w:val="00161D74"/>
    <w:rsid w:val="00163CFE"/>
    <w:rsid w:val="001641AE"/>
    <w:rsid w:val="00165ACE"/>
    <w:rsid w:val="00166A79"/>
    <w:rsid w:val="00166BC4"/>
    <w:rsid w:val="001674B5"/>
    <w:rsid w:val="00170992"/>
    <w:rsid w:val="00170AD1"/>
    <w:rsid w:val="00170EDF"/>
    <w:rsid w:val="00171450"/>
    <w:rsid w:val="00173500"/>
    <w:rsid w:val="00173559"/>
    <w:rsid w:val="00173FC1"/>
    <w:rsid w:val="001754C9"/>
    <w:rsid w:val="00177AB4"/>
    <w:rsid w:val="00177E29"/>
    <w:rsid w:val="00180282"/>
    <w:rsid w:val="00180F0C"/>
    <w:rsid w:val="00180F3E"/>
    <w:rsid w:val="00180F51"/>
    <w:rsid w:val="0018260A"/>
    <w:rsid w:val="00182FC2"/>
    <w:rsid w:val="001843EF"/>
    <w:rsid w:val="001855DE"/>
    <w:rsid w:val="00185CE7"/>
    <w:rsid w:val="0018655B"/>
    <w:rsid w:val="001870C8"/>
    <w:rsid w:val="001878D5"/>
    <w:rsid w:val="00190B49"/>
    <w:rsid w:val="00191057"/>
    <w:rsid w:val="001916DC"/>
    <w:rsid w:val="001917FB"/>
    <w:rsid w:val="00192F2E"/>
    <w:rsid w:val="00193F05"/>
    <w:rsid w:val="00194893"/>
    <w:rsid w:val="0019569E"/>
    <w:rsid w:val="001956AB"/>
    <w:rsid w:val="00196C31"/>
    <w:rsid w:val="00197DEB"/>
    <w:rsid w:val="001A0501"/>
    <w:rsid w:val="001A0F56"/>
    <w:rsid w:val="001A16E0"/>
    <w:rsid w:val="001A1896"/>
    <w:rsid w:val="001A29BF"/>
    <w:rsid w:val="001A2BAB"/>
    <w:rsid w:val="001A49E0"/>
    <w:rsid w:val="001A5A5C"/>
    <w:rsid w:val="001A5D57"/>
    <w:rsid w:val="001A6D1D"/>
    <w:rsid w:val="001A7B60"/>
    <w:rsid w:val="001A7CEA"/>
    <w:rsid w:val="001B0559"/>
    <w:rsid w:val="001B2844"/>
    <w:rsid w:val="001B2E4B"/>
    <w:rsid w:val="001B3059"/>
    <w:rsid w:val="001B78A5"/>
    <w:rsid w:val="001C0245"/>
    <w:rsid w:val="001C0EA8"/>
    <w:rsid w:val="001C12EF"/>
    <w:rsid w:val="001C14F3"/>
    <w:rsid w:val="001C1D43"/>
    <w:rsid w:val="001C33EE"/>
    <w:rsid w:val="001C3B76"/>
    <w:rsid w:val="001C6ED1"/>
    <w:rsid w:val="001C7681"/>
    <w:rsid w:val="001C7FEF"/>
    <w:rsid w:val="001D00F5"/>
    <w:rsid w:val="001D03C1"/>
    <w:rsid w:val="001D10F3"/>
    <w:rsid w:val="001D3707"/>
    <w:rsid w:val="001D4F06"/>
    <w:rsid w:val="001D5286"/>
    <w:rsid w:val="001D792E"/>
    <w:rsid w:val="001D7B63"/>
    <w:rsid w:val="001E0243"/>
    <w:rsid w:val="001E0951"/>
    <w:rsid w:val="001E1594"/>
    <w:rsid w:val="001E1BB6"/>
    <w:rsid w:val="001E1C36"/>
    <w:rsid w:val="001E1DCA"/>
    <w:rsid w:val="001E21A4"/>
    <w:rsid w:val="001E23B3"/>
    <w:rsid w:val="001E279F"/>
    <w:rsid w:val="001E2EEC"/>
    <w:rsid w:val="001E349D"/>
    <w:rsid w:val="001E4811"/>
    <w:rsid w:val="001E7C78"/>
    <w:rsid w:val="001F050A"/>
    <w:rsid w:val="001F0B87"/>
    <w:rsid w:val="001F0C5A"/>
    <w:rsid w:val="001F0D91"/>
    <w:rsid w:val="001F1CA9"/>
    <w:rsid w:val="001F2F8F"/>
    <w:rsid w:val="001F3513"/>
    <w:rsid w:val="001F3FB6"/>
    <w:rsid w:val="001F4AD2"/>
    <w:rsid w:val="001F56D2"/>
    <w:rsid w:val="001F6B7E"/>
    <w:rsid w:val="001F7F3C"/>
    <w:rsid w:val="002001A9"/>
    <w:rsid w:val="00200756"/>
    <w:rsid w:val="00200EF3"/>
    <w:rsid w:val="0020135B"/>
    <w:rsid w:val="002014D5"/>
    <w:rsid w:val="00203B30"/>
    <w:rsid w:val="00205402"/>
    <w:rsid w:val="00205789"/>
    <w:rsid w:val="00206DF6"/>
    <w:rsid w:val="0020706A"/>
    <w:rsid w:val="00210450"/>
    <w:rsid w:val="00212070"/>
    <w:rsid w:val="00212746"/>
    <w:rsid w:val="0021392B"/>
    <w:rsid w:val="00213E07"/>
    <w:rsid w:val="00214ACA"/>
    <w:rsid w:val="00214CA3"/>
    <w:rsid w:val="00215940"/>
    <w:rsid w:val="00215E2D"/>
    <w:rsid w:val="00216B38"/>
    <w:rsid w:val="00216EF8"/>
    <w:rsid w:val="002171EF"/>
    <w:rsid w:val="0022205A"/>
    <w:rsid w:val="002221FF"/>
    <w:rsid w:val="00222C7A"/>
    <w:rsid w:val="00222DE4"/>
    <w:rsid w:val="00223559"/>
    <w:rsid w:val="00223A20"/>
    <w:rsid w:val="00223C5B"/>
    <w:rsid w:val="002260F2"/>
    <w:rsid w:val="00226468"/>
    <w:rsid w:val="002270B9"/>
    <w:rsid w:val="002305B2"/>
    <w:rsid w:val="00230753"/>
    <w:rsid w:val="00230C4E"/>
    <w:rsid w:val="00231C4D"/>
    <w:rsid w:val="00232654"/>
    <w:rsid w:val="00235C3D"/>
    <w:rsid w:val="00235ECC"/>
    <w:rsid w:val="00237502"/>
    <w:rsid w:val="00237FB7"/>
    <w:rsid w:val="00240542"/>
    <w:rsid w:val="00240E99"/>
    <w:rsid w:val="00241A8A"/>
    <w:rsid w:val="00241DC4"/>
    <w:rsid w:val="00242BAA"/>
    <w:rsid w:val="00242F39"/>
    <w:rsid w:val="002438D2"/>
    <w:rsid w:val="00244573"/>
    <w:rsid w:val="00244701"/>
    <w:rsid w:val="00244B2C"/>
    <w:rsid w:val="00244DF0"/>
    <w:rsid w:val="00244EAC"/>
    <w:rsid w:val="00246296"/>
    <w:rsid w:val="00247200"/>
    <w:rsid w:val="00250504"/>
    <w:rsid w:val="00250CDE"/>
    <w:rsid w:val="0025124F"/>
    <w:rsid w:val="00251485"/>
    <w:rsid w:val="00251FE6"/>
    <w:rsid w:val="0025245A"/>
    <w:rsid w:val="00252B94"/>
    <w:rsid w:val="00253D0A"/>
    <w:rsid w:val="002541E6"/>
    <w:rsid w:val="002549ED"/>
    <w:rsid w:val="00255705"/>
    <w:rsid w:val="00256705"/>
    <w:rsid w:val="00256872"/>
    <w:rsid w:val="00256CD0"/>
    <w:rsid w:val="00257FAF"/>
    <w:rsid w:val="002606DF"/>
    <w:rsid w:val="002606ED"/>
    <w:rsid w:val="0026125C"/>
    <w:rsid w:val="00261377"/>
    <w:rsid w:val="002627AE"/>
    <w:rsid w:val="0026322D"/>
    <w:rsid w:val="00265936"/>
    <w:rsid w:val="00266392"/>
    <w:rsid w:val="00266439"/>
    <w:rsid w:val="00271B09"/>
    <w:rsid w:val="002729E1"/>
    <w:rsid w:val="00273DFB"/>
    <w:rsid w:val="002740AE"/>
    <w:rsid w:val="002743EC"/>
    <w:rsid w:val="0027550A"/>
    <w:rsid w:val="0027759E"/>
    <w:rsid w:val="002775DF"/>
    <w:rsid w:val="00277FFB"/>
    <w:rsid w:val="0028015A"/>
    <w:rsid w:val="00280379"/>
    <w:rsid w:val="0028152A"/>
    <w:rsid w:val="00281D38"/>
    <w:rsid w:val="002840BC"/>
    <w:rsid w:val="0028427B"/>
    <w:rsid w:val="00284830"/>
    <w:rsid w:val="00284BE7"/>
    <w:rsid w:val="00284FAA"/>
    <w:rsid w:val="00286885"/>
    <w:rsid w:val="00286E58"/>
    <w:rsid w:val="00290CE2"/>
    <w:rsid w:val="00290EA6"/>
    <w:rsid w:val="00291137"/>
    <w:rsid w:val="00291AB4"/>
    <w:rsid w:val="00294C36"/>
    <w:rsid w:val="00294DBE"/>
    <w:rsid w:val="00295F0D"/>
    <w:rsid w:val="00296179"/>
    <w:rsid w:val="002971B8"/>
    <w:rsid w:val="002A0337"/>
    <w:rsid w:val="002A1410"/>
    <w:rsid w:val="002A1ADA"/>
    <w:rsid w:val="002A251B"/>
    <w:rsid w:val="002A4219"/>
    <w:rsid w:val="002A48C7"/>
    <w:rsid w:val="002A497E"/>
    <w:rsid w:val="002A49F6"/>
    <w:rsid w:val="002A50D2"/>
    <w:rsid w:val="002A6DAC"/>
    <w:rsid w:val="002A716A"/>
    <w:rsid w:val="002A74DF"/>
    <w:rsid w:val="002A7A2B"/>
    <w:rsid w:val="002A7D51"/>
    <w:rsid w:val="002B029D"/>
    <w:rsid w:val="002B0D2F"/>
    <w:rsid w:val="002B19E5"/>
    <w:rsid w:val="002B255C"/>
    <w:rsid w:val="002B2D30"/>
    <w:rsid w:val="002B31D5"/>
    <w:rsid w:val="002B36C6"/>
    <w:rsid w:val="002B4379"/>
    <w:rsid w:val="002B53A1"/>
    <w:rsid w:val="002B632F"/>
    <w:rsid w:val="002B7833"/>
    <w:rsid w:val="002B7BDB"/>
    <w:rsid w:val="002C044D"/>
    <w:rsid w:val="002C098B"/>
    <w:rsid w:val="002C28AF"/>
    <w:rsid w:val="002C2A26"/>
    <w:rsid w:val="002C2E04"/>
    <w:rsid w:val="002C3EC5"/>
    <w:rsid w:val="002C3F70"/>
    <w:rsid w:val="002C43C3"/>
    <w:rsid w:val="002C46E1"/>
    <w:rsid w:val="002C4B76"/>
    <w:rsid w:val="002C5578"/>
    <w:rsid w:val="002C5D91"/>
    <w:rsid w:val="002C65DB"/>
    <w:rsid w:val="002D1564"/>
    <w:rsid w:val="002D1AEB"/>
    <w:rsid w:val="002D3B6A"/>
    <w:rsid w:val="002D3BF2"/>
    <w:rsid w:val="002D43E2"/>
    <w:rsid w:val="002D5B49"/>
    <w:rsid w:val="002D77BF"/>
    <w:rsid w:val="002E141E"/>
    <w:rsid w:val="002E1E97"/>
    <w:rsid w:val="002E2294"/>
    <w:rsid w:val="002E2A16"/>
    <w:rsid w:val="002E2B86"/>
    <w:rsid w:val="002E3360"/>
    <w:rsid w:val="002E460D"/>
    <w:rsid w:val="002E486B"/>
    <w:rsid w:val="002E5897"/>
    <w:rsid w:val="002E5E90"/>
    <w:rsid w:val="002E6534"/>
    <w:rsid w:val="002E6F94"/>
    <w:rsid w:val="002E7ACF"/>
    <w:rsid w:val="002F041A"/>
    <w:rsid w:val="002F158C"/>
    <w:rsid w:val="002F183A"/>
    <w:rsid w:val="002F1E87"/>
    <w:rsid w:val="002F336C"/>
    <w:rsid w:val="002F3630"/>
    <w:rsid w:val="002F3A0A"/>
    <w:rsid w:val="002F3F17"/>
    <w:rsid w:val="002F4B02"/>
    <w:rsid w:val="002F5C5D"/>
    <w:rsid w:val="002F5F67"/>
    <w:rsid w:val="002F6A1D"/>
    <w:rsid w:val="002F7397"/>
    <w:rsid w:val="002F779B"/>
    <w:rsid w:val="002F7948"/>
    <w:rsid w:val="002F7D95"/>
    <w:rsid w:val="00300CEF"/>
    <w:rsid w:val="003015FF"/>
    <w:rsid w:val="00301F89"/>
    <w:rsid w:val="00302933"/>
    <w:rsid w:val="003034AD"/>
    <w:rsid w:val="00305C51"/>
    <w:rsid w:val="003062EE"/>
    <w:rsid w:val="003119D4"/>
    <w:rsid w:val="00312897"/>
    <w:rsid w:val="003129AE"/>
    <w:rsid w:val="00314182"/>
    <w:rsid w:val="00314341"/>
    <w:rsid w:val="00314342"/>
    <w:rsid w:val="0031509B"/>
    <w:rsid w:val="003151E2"/>
    <w:rsid w:val="003154CB"/>
    <w:rsid w:val="00315C33"/>
    <w:rsid w:val="0031610F"/>
    <w:rsid w:val="00320634"/>
    <w:rsid w:val="00320865"/>
    <w:rsid w:val="00320D03"/>
    <w:rsid w:val="003214FA"/>
    <w:rsid w:val="0032197A"/>
    <w:rsid w:val="0032369D"/>
    <w:rsid w:val="00325817"/>
    <w:rsid w:val="003269A5"/>
    <w:rsid w:val="003302F3"/>
    <w:rsid w:val="003305AF"/>
    <w:rsid w:val="00330CEB"/>
    <w:rsid w:val="003333BB"/>
    <w:rsid w:val="00335B15"/>
    <w:rsid w:val="00336264"/>
    <w:rsid w:val="0033773D"/>
    <w:rsid w:val="0034272F"/>
    <w:rsid w:val="003428DB"/>
    <w:rsid w:val="00342BB8"/>
    <w:rsid w:val="0034357E"/>
    <w:rsid w:val="00345AAC"/>
    <w:rsid w:val="00345FDC"/>
    <w:rsid w:val="0034711D"/>
    <w:rsid w:val="00350714"/>
    <w:rsid w:val="00352280"/>
    <w:rsid w:val="0035300C"/>
    <w:rsid w:val="00353379"/>
    <w:rsid w:val="00353468"/>
    <w:rsid w:val="003548E3"/>
    <w:rsid w:val="003555CE"/>
    <w:rsid w:val="00355A9A"/>
    <w:rsid w:val="003569F5"/>
    <w:rsid w:val="00360B7C"/>
    <w:rsid w:val="00360E0A"/>
    <w:rsid w:val="00361274"/>
    <w:rsid w:val="00361684"/>
    <w:rsid w:val="00361D3C"/>
    <w:rsid w:val="00361E90"/>
    <w:rsid w:val="00363996"/>
    <w:rsid w:val="00363B4C"/>
    <w:rsid w:val="0036474C"/>
    <w:rsid w:val="00364B5F"/>
    <w:rsid w:val="00366417"/>
    <w:rsid w:val="0036645F"/>
    <w:rsid w:val="0036684B"/>
    <w:rsid w:val="00366B19"/>
    <w:rsid w:val="00366DCC"/>
    <w:rsid w:val="00366E4B"/>
    <w:rsid w:val="00367AEE"/>
    <w:rsid w:val="0037053D"/>
    <w:rsid w:val="003708C8"/>
    <w:rsid w:val="00372358"/>
    <w:rsid w:val="00372D0A"/>
    <w:rsid w:val="0037358B"/>
    <w:rsid w:val="00373DBE"/>
    <w:rsid w:val="00374175"/>
    <w:rsid w:val="003741F1"/>
    <w:rsid w:val="00375AAF"/>
    <w:rsid w:val="00377392"/>
    <w:rsid w:val="0038076A"/>
    <w:rsid w:val="003816E9"/>
    <w:rsid w:val="00381CE0"/>
    <w:rsid w:val="003821BF"/>
    <w:rsid w:val="003824C1"/>
    <w:rsid w:val="00383649"/>
    <w:rsid w:val="00383F20"/>
    <w:rsid w:val="00385DEB"/>
    <w:rsid w:val="0038620F"/>
    <w:rsid w:val="00387D56"/>
    <w:rsid w:val="003910F8"/>
    <w:rsid w:val="00391337"/>
    <w:rsid w:val="00391830"/>
    <w:rsid w:val="0039334F"/>
    <w:rsid w:val="003935A2"/>
    <w:rsid w:val="00393975"/>
    <w:rsid w:val="00393BAB"/>
    <w:rsid w:val="00394762"/>
    <w:rsid w:val="00394E8B"/>
    <w:rsid w:val="003958B5"/>
    <w:rsid w:val="00395C39"/>
    <w:rsid w:val="003967B3"/>
    <w:rsid w:val="00397F1C"/>
    <w:rsid w:val="003A0EBE"/>
    <w:rsid w:val="003A13EC"/>
    <w:rsid w:val="003A2936"/>
    <w:rsid w:val="003A319B"/>
    <w:rsid w:val="003A351C"/>
    <w:rsid w:val="003A3DCB"/>
    <w:rsid w:val="003A4217"/>
    <w:rsid w:val="003A4CC7"/>
    <w:rsid w:val="003A4FF9"/>
    <w:rsid w:val="003A573B"/>
    <w:rsid w:val="003A5A67"/>
    <w:rsid w:val="003A5EA1"/>
    <w:rsid w:val="003A6451"/>
    <w:rsid w:val="003A67D6"/>
    <w:rsid w:val="003B34A0"/>
    <w:rsid w:val="003B37AA"/>
    <w:rsid w:val="003B43A8"/>
    <w:rsid w:val="003B5602"/>
    <w:rsid w:val="003B6632"/>
    <w:rsid w:val="003B7473"/>
    <w:rsid w:val="003C13D3"/>
    <w:rsid w:val="003C1945"/>
    <w:rsid w:val="003C1CFE"/>
    <w:rsid w:val="003C3FD5"/>
    <w:rsid w:val="003C4BF8"/>
    <w:rsid w:val="003C6654"/>
    <w:rsid w:val="003D02CC"/>
    <w:rsid w:val="003D21EC"/>
    <w:rsid w:val="003D225A"/>
    <w:rsid w:val="003D23E0"/>
    <w:rsid w:val="003D2943"/>
    <w:rsid w:val="003D3097"/>
    <w:rsid w:val="003D315C"/>
    <w:rsid w:val="003D3835"/>
    <w:rsid w:val="003D5C4C"/>
    <w:rsid w:val="003D6616"/>
    <w:rsid w:val="003D6B1D"/>
    <w:rsid w:val="003D72E5"/>
    <w:rsid w:val="003D758D"/>
    <w:rsid w:val="003D7B43"/>
    <w:rsid w:val="003E049E"/>
    <w:rsid w:val="003E1CD8"/>
    <w:rsid w:val="003E1CEA"/>
    <w:rsid w:val="003E2398"/>
    <w:rsid w:val="003E26A6"/>
    <w:rsid w:val="003E2C54"/>
    <w:rsid w:val="003E2E84"/>
    <w:rsid w:val="003E3108"/>
    <w:rsid w:val="003E47D0"/>
    <w:rsid w:val="003E6820"/>
    <w:rsid w:val="003E724A"/>
    <w:rsid w:val="003E7F97"/>
    <w:rsid w:val="003F17B5"/>
    <w:rsid w:val="003F2950"/>
    <w:rsid w:val="003F2BEB"/>
    <w:rsid w:val="003F33A8"/>
    <w:rsid w:val="003F3D3D"/>
    <w:rsid w:val="003F4C4F"/>
    <w:rsid w:val="003F500F"/>
    <w:rsid w:val="003F528F"/>
    <w:rsid w:val="003F7FE8"/>
    <w:rsid w:val="004013AB"/>
    <w:rsid w:val="0040146C"/>
    <w:rsid w:val="00401FC2"/>
    <w:rsid w:val="004027DB"/>
    <w:rsid w:val="00404E88"/>
    <w:rsid w:val="00404F8D"/>
    <w:rsid w:val="00405D51"/>
    <w:rsid w:val="00405DD2"/>
    <w:rsid w:val="004110B1"/>
    <w:rsid w:val="00411AC0"/>
    <w:rsid w:val="00412BDD"/>
    <w:rsid w:val="004139F0"/>
    <w:rsid w:val="00414B04"/>
    <w:rsid w:val="00415998"/>
    <w:rsid w:val="00415F9F"/>
    <w:rsid w:val="00416056"/>
    <w:rsid w:val="004163AE"/>
    <w:rsid w:val="00416CAA"/>
    <w:rsid w:val="0041721D"/>
    <w:rsid w:val="00417597"/>
    <w:rsid w:val="00420062"/>
    <w:rsid w:val="004223EC"/>
    <w:rsid w:val="00423C83"/>
    <w:rsid w:val="00424651"/>
    <w:rsid w:val="00424949"/>
    <w:rsid w:val="00425066"/>
    <w:rsid w:val="004259AC"/>
    <w:rsid w:val="004266B0"/>
    <w:rsid w:val="00426AA7"/>
    <w:rsid w:val="00427040"/>
    <w:rsid w:val="0042785C"/>
    <w:rsid w:val="00427AE1"/>
    <w:rsid w:val="00430AAA"/>
    <w:rsid w:val="00430F9D"/>
    <w:rsid w:val="00431219"/>
    <w:rsid w:val="0043138B"/>
    <w:rsid w:val="004314A5"/>
    <w:rsid w:val="004316F1"/>
    <w:rsid w:val="004324F1"/>
    <w:rsid w:val="004345EB"/>
    <w:rsid w:val="00434865"/>
    <w:rsid w:val="0043486A"/>
    <w:rsid w:val="004353A1"/>
    <w:rsid w:val="0043596F"/>
    <w:rsid w:val="0043699A"/>
    <w:rsid w:val="00436DCE"/>
    <w:rsid w:val="00436E95"/>
    <w:rsid w:val="004404B1"/>
    <w:rsid w:val="004412C9"/>
    <w:rsid w:val="00441B1A"/>
    <w:rsid w:val="00442945"/>
    <w:rsid w:val="00442F8D"/>
    <w:rsid w:val="00443933"/>
    <w:rsid w:val="0044488E"/>
    <w:rsid w:val="00445AE6"/>
    <w:rsid w:val="00446363"/>
    <w:rsid w:val="004472BF"/>
    <w:rsid w:val="0044784F"/>
    <w:rsid w:val="0044785E"/>
    <w:rsid w:val="00450C7C"/>
    <w:rsid w:val="00452CF6"/>
    <w:rsid w:val="00452D21"/>
    <w:rsid w:val="00453778"/>
    <w:rsid w:val="00453E1D"/>
    <w:rsid w:val="004543F1"/>
    <w:rsid w:val="004557D5"/>
    <w:rsid w:val="00455D36"/>
    <w:rsid w:val="00456FA1"/>
    <w:rsid w:val="004574E6"/>
    <w:rsid w:val="004603D9"/>
    <w:rsid w:val="00460C0D"/>
    <w:rsid w:val="00461184"/>
    <w:rsid w:val="00461715"/>
    <w:rsid w:val="00461F13"/>
    <w:rsid w:val="00461FC1"/>
    <w:rsid w:val="00462BF2"/>
    <w:rsid w:val="00462E7C"/>
    <w:rsid w:val="00462EAB"/>
    <w:rsid w:val="00462F34"/>
    <w:rsid w:val="0046377F"/>
    <w:rsid w:val="00463E9F"/>
    <w:rsid w:val="00465038"/>
    <w:rsid w:val="00466E52"/>
    <w:rsid w:val="00466ED2"/>
    <w:rsid w:val="004675AB"/>
    <w:rsid w:val="00470799"/>
    <w:rsid w:val="00471735"/>
    <w:rsid w:val="00471DF2"/>
    <w:rsid w:val="004720A5"/>
    <w:rsid w:val="00472621"/>
    <w:rsid w:val="00472AA8"/>
    <w:rsid w:val="00473469"/>
    <w:rsid w:val="004738FD"/>
    <w:rsid w:val="00474ABA"/>
    <w:rsid w:val="004750E2"/>
    <w:rsid w:val="0047727E"/>
    <w:rsid w:val="004801D1"/>
    <w:rsid w:val="0048433E"/>
    <w:rsid w:val="00484C60"/>
    <w:rsid w:val="00486100"/>
    <w:rsid w:val="00486216"/>
    <w:rsid w:val="004874C9"/>
    <w:rsid w:val="00487C00"/>
    <w:rsid w:val="00487ED0"/>
    <w:rsid w:val="00491027"/>
    <w:rsid w:val="00491800"/>
    <w:rsid w:val="00492FC2"/>
    <w:rsid w:val="004942AC"/>
    <w:rsid w:val="004965BE"/>
    <w:rsid w:val="00497656"/>
    <w:rsid w:val="00497AF5"/>
    <w:rsid w:val="004A014B"/>
    <w:rsid w:val="004A1235"/>
    <w:rsid w:val="004A153D"/>
    <w:rsid w:val="004A25B4"/>
    <w:rsid w:val="004A25CF"/>
    <w:rsid w:val="004A285E"/>
    <w:rsid w:val="004A2FE7"/>
    <w:rsid w:val="004A3095"/>
    <w:rsid w:val="004A4565"/>
    <w:rsid w:val="004A458B"/>
    <w:rsid w:val="004A4885"/>
    <w:rsid w:val="004A489C"/>
    <w:rsid w:val="004A6334"/>
    <w:rsid w:val="004A6381"/>
    <w:rsid w:val="004A7D89"/>
    <w:rsid w:val="004B0244"/>
    <w:rsid w:val="004B0382"/>
    <w:rsid w:val="004B03FB"/>
    <w:rsid w:val="004B05D8"/>
    <w:rsid w:val="004B0D1E"/>
    <w:rsid w:val="004B0D25"/>
    <w:rsid w:val="004B1100"/>
    <w:rsid w:val="004B13EC"/>
    <w:rsid w:val="004B1D28"/>
    <w:rsid w:val="004B1DF1"/>
    <w:rsid w:val="004B36AA"/>
    <w:rsid w:val="004B42B3"/>
    <w:rsid w:val="004B5D78"/>
    <w:rsid w:val="004C0702"/>
    <w:rsid w:val="004C0CAB"/>
    <w:rsid w:val="004C485F"/>
    <w:rsid w:val="004C4F87"/>
    <w:rsid w:val="004C57BD"/>
    <w:rsid w:val="004C6372"/>
    <w:rsid w:val="004C64BF"/>
    <w:rsid w:val="004C7A5B"/>
    <w:rsid w:val="004D0560"/>
    <w:rsid w:val="004D3F60"/>
    <w:rsid w:val="004D51C1"/>
    <w:rsid w:val="004D548D"/>
    <w:rsid w:val="004D59B8"/>
    <w:rsid w:val="004D6323"/>
    <w:rsid w:val="004D64DD"/>
    <w:rsid w:val="004D7121"/>
    <w:rsid w:val="004D7250"/>
    <w:rsid w:val="004D72D8"/>
    <w:rsid w:val="004E1DAB"/>
    <w:rsid w:val="004E20C7"/>
    <w:rsid w:val="004E29BC"/>
    <w:rsid w:val="004E3373"/>
    <w:rsid w:val="004E441D"/>
    <w:rsid w:val="004E563D"/>
    <w:rsid w:val="004E5C5C"/>
    <w:rsid w:val="004E5DF6"/>
    <w:rsid w:val="004E6100"/>
    <w:rsid w:val="004E6187"/>
    <w:rsid w:val="004E64D2"/>
    <w:rsid w:val="004E7804"/>
    <w:rsid w:val="004E7A3D"/>
    <w:rsid w:val="004F00EC"/>
    <w:rsid w:val="004F0206"/>
    <w:rsid w:val="004F05A4"/>
    <w:rsid w:val="004F20DB"/>
    <w:rsid w:val="004F34A7"/>
    <w:rsid w:val="004F351D"/>
    <w:rsid w:val="004F4471"/>
    <w:rsid w:val="004F4DDD"/>
    <w:rsid w:val="004F57ED"/>
    <w:rsid w:val="004F6B8A"/>
    <w:rsid w:val="005020A5"/>
    <w:rsid w:val="00502452"/>
    <w:rsid w:val="00502732"/>
    <w:rsid w:val="00502789"/>
    <w:rsid w:val="00502843"/>
    <w:rsid w:val="005036FF"/>
    <w:rsid w:val="00505B2C"/>
    <w:rsid w:val="00505E88"/>
    <w:rsid w:val="005066E4"/>
    <w:rsid w:val="00507EF2"/>
    <w:rsid w:val="00510753"/>
    <w:rsid w:val="00510DBD"/>
    <w:rsid w:val="0051124B"/>
    <w:rsid w:val="005114B4"/>
    <w:rsid w:val="00511C3F"/>
    <w:rsid w:val="00512659"/>
    <w:rsid w:val="005130A4"/>
    <w:rsid w:val="00513933"/>
    <w:rsid w:val="00513B2D"/>
    <w:rsid w:val="00513D0B"/>
    <w:rsid w:val="0051413B"/>
    <w:rsid w:val="005142A5"/>
    <w:rsid w:val="005158E2"/>
    <w:rsid w:val="0051637C"/>
    <w:rsid w:val="0051664F"/>
    <w:rsid w:val="00520448"/>
    <w:rsid w:val="00520809"/>
    <w:rsid w:val="00521253"/>
    <w:rsid w:val="0052134F"/>
    <w:rsid w:val="00521870"/>
    <w:rsid w:val="00522138"/>
    <w:rsid w:val="00523293"/>
    <w:rsid w:val="005237CD"/>
    <w:rsid w:val="00524439"/>
    <w:rsid w:val="00525D08"/>
    <w:rsid w:val="00526005"/>
    <w:rsid w:val="00526F7D"/>
    <w:rsid w:val="00527CFC"/>
    <w:rsid w:val="00527E60"/>
    <w:rsid w:val="00527E66"/>
    <w:rsid w:val="005305F0"/>
    <w:rsid w:val="00531528"/>
    <w:rsid w:val="00531F5E"/>
    <w:rsid w:val="00532017"/>
    <w:rsid w:val="005322D7"/>
    <w:rsid w:val="00533BA8"/>
    <w:rsid w:val="00534D1B"/>
    <w:rsid w:val="00534D7F"/>
    <w:rsid w:val="00534E0F"/>
    <w:rsid w:val="005353C1"/>
    <w:rsid w:val="00535728"/>
    <w:rsid w:val="0053616A"/>
    <w:rsid w:val="0053625F"/>
    <w:rsid w:val="00536C13"/>
    <w:rsid w:val="005370C8"/>
    <w:rsid w:val="005371A9"/>
    <w:rsid w:val="00537E6B"/>
    <w:rsid w:val="005419CC"/>
    <w:rsid w:val="0054274D"/>
    <w:rsid w:val="00542C71"/>
    <w:rsid w:val="00543661"/>
    <w:rsid w:val="00545ECA"/>
    <w:rsid w:val="005472E2"/>
    <w:rsid w:val="00547E26"/>
    <w:rsid w:val="005503A3"/>
    <w:rsid w:val="00550485"/>
    <w:rsid w:val="00552363"/>
    <w:rsid w:val="00552BCE"/>
    <w:rsid w:val="00553E37"/>
    <w:rsid w:val="005543DF"/>
    <w:rsid w:val="005559F5"/>
    <w:rsid w:val="00555E22"/>
    <w:rsid w:val="0055782B"/>
    <w:rsid w:val="00560069"/>
    <w:rsid w:val="0056061E"/>
    <w:rsid w:val="00562311"/>
    <w:rsid w:val="00562427"/>
    <w:rsid w:val="00562701"/>
    <w:rsid w:val="00562DEA"/>
    <w:rsid w:val="00563DC9"/>
    <w:rsid w:val="00563E2B"/>
    <w:rsid w:val="005653F8"/>
    <w:rsid w:val="005665D6"/>
    <w:rsid w:val="0056665F"/>
    <w:rsid w:val="005678F1"/>
    <w:rsid w:val="00567964"/>
    <w:rsid w:val="00567C06"/>
    <w:rsid w:val="00571472"/>
    <w:rsid w:val="00572126"/>
    <w:rsid w:val="005737B2"/>
    <w:rsid w:val="00573AC5"/>
    <w:rsid w:val="0057438F"/>
    <w:rsid w:val="00575361"/>
    <w:rsid w:val="00576313"/>
    <w:rsid w:val="005806A9"/>
    <w:rsid w:val="00581FC6"/>
    <w:rsid w:val="0058207E"/>
    <w:rsid w:val="0058383A"/>
    <w:rsid w:val="00583967"/>
    <w:rsid w:val="00585D70"/>
    <w:rsid w:val="005863B7"/>
    <w:rsid w:val="00586732"/>
    <w:rsid w:val="00586DD7"/>
    <w:rsid w:val="0058753E"/>
    <w:rsid w:val="00590B41"/>
    <w:rsid w:val="00590D76"/>
    <w:rsid w:val="00591376"/>
    <w:rsid w:val="0059408B"/>
    <w:rsid w:val="00595331"/>
    <w:rsid w:val="00595860"/>
    <w:rsid w:val="005958A8"/>
    <w:rsid w:val="0059593D"/>
    <w:rsid w:val="005969C3"/>
    <w:rsid w:val="00596D39"/>
    <w:rsid w:val="005973D9"/>
    <w:rsid w:val="005A1030"/>
    <w:rsid w:val="005A127D"/>
    <w:rsid w:val="005A20B6"/>
    <w:rsid w:val="005A2131"/>
    <w:rsid w:val="005A2209"/>
    <w:rsid w:val="005A3275"/>
    <w:rsid w:val="005A3FC4"/>
    <w:rsid w:val="005A40B3"/>
    <w:rsid w:val="005A5CAB"/>
    <w:rsid w:val="005A73AC"/>
    <w:rsid w:val="005A7651"/>
    <w:rsid w:val="005A7A96"/>
    <w:rsid w:val="005B318D"/>
    <w:rsid w:val="005B337C"/>
    <w:rsid w:val="005B3696"/>
    <w:rsid w:val="005B4221"/>
    <w:rsid w:val="005B43EB"/>
    <w:rsid w:val="005B53D9"/>
    <w:rsid w:val="005C0F8A"/>
    <w:rsid w:val="005C20E4"/>
    <w:rsid w:val="005C3778"/>
    <w:rsid w:val="005C5378"/>
    <w:rsid w:val="005C5E2B"/>
    <w:rsid w:val="005C6366"/>
    <w:rsid w:val="005D0382"/>
    <w:rsid w:val="005D0E59"/>
    <w:rsid w:val="005D148E"/>
    <w:rsid w:val="005D156E"/>
    <w:rsid w:val="005D1DC2"/>
    <w:rsid w:val="005D3518"/>
    <w:rsid w:val="005D368C"/>
    <w:rsid w:val="005D3BA2"/>
    <w:rsid w:val="005D4296"/>
    <w:rsid w:val="005D578C"/>
    <w:rsid w:val="005D5ABE"/>
    <w:rsid w:val="005D605A"/>
    <w:rsid w:val="005D6A64"/>
    <w:rsid w:val="005D6D81"/>
    <w:rsid w:val="005D75F6"/>
    <w:rsid w:val="005D778A"/>
    <w:rsid w:val="005E02A6"/>
    <w:rsid w:val="005E10E4"/>
    <w:rsid w:val="005E129D"/>
    <w:rsid w:val="005E17D8"/>
    <w:rsid w:val="005E1DA5"/>
    <w:rsid w:val="005E20D6"/>
    <w:rsid w:val="005E24EB"/>
    <w:rsid w:val="005E2D43"/>
    <w:rsid w:val="005E3BCA"/>
    <w:rsid w:val="005E5257"/>
    <w:rsid w:val="005E54ED"/>
    <w:rsid w:val="005E579D"/>
    <w:rsid w:val="005E5CA8"/>
    <w:rsid w:val="005E5D67"/>
    <w:rsid w:val="005F13F0"/>
    <w:rsid w:val="005F296B"/>
    <w:rsid w:val="005F2FA7"/>
    <w:rsid w:val="005F4997"/>
    <w:rsid w:val="005F5107"/>
    <w:rsid w:val="005F5682"/>
    <w:rsid w:val="005F695C"/>
    <w:rsid w:val="005F6B5D"/>
    <w:rsid w:val="005F6C31"/>
    <w:rsid w:val="005F721C"/>
    <w:rsid w:val="00600CF9"/>
    <w:rsid w:val="00601370"/>
    <w:rsid w:val="006021AF"/>
    <w:rsid w:val="006022DE"/>
    <w:rsid w:val="00602CB0"/>
    <w:rsid w:val="0060733A"/>
    <w:rsid w:val="0060735A"/>
    <w:rsid w:val="006106E8"/>
    <w:rsid w:val="006118AE"/>
    <w:rsid w:val="0061195E"/>
    <w:rsid w:val="00611BF0"/>
    <w:rsid w:val="00612359"/>
    <w:rsid w:val="006143E5"/>
    <w:rsid w:val="00614E9E"/>
    <w:rsid w:val="006158AA"/>
    <w:rsid w:val="00615A22"/>
    <w:rsid w:val="00617227"/>
    <w:rsid w:val="006172ED"/>
    <w:rsid w:val="00617899"/>
    <w:rsid w:val="00620BF8"/>
    <w:rsid w:val="00620D53"/>
    <w:rsid w:val="00621CCA"/>
    <w:rsid w:val="00622212"/>
    <w:rsid w:val="0062338A"/>
    <w:rsid w:val="006233CD"/>
    <w:rsid w:val="006237CC"/>
    <w:rsid w:val="00624FA4"/>
    <w:rsid w:val="006276BC"/>
    <w:rsid w:val="00627A17"/>
    <w:rsid w:val="00630303"/>
    <w:rsid w:val="0063137D"/>
    <w:rsid w:val="00632363"/>
    <w:rsid w:val="006331B0"/>
    <w:rsid w:val="006335F0"/>
    <w:rsid w:val="00633E8E"/>
    <w:rsid w:val="006347C4"/>
    <w:rsid w:val="006353E8"/>
    <w:rsid w:val="006357F5"/>
    <w:rsid w:val="00635C54"/>
    <w:rsid w:val="00636810"/>
    <w:rsid w:val="006374CE"/>
    <w:rsid w:val="00640403"/>
    <w:rsid w:val="006417A9"/>
    <w:rsid w:val="006420C8"/>
    <w:rsid w:val="00642B54"/>
    <w:rsid w:val="00642D4A"/>
    <w:rsid w:val="00642E28"/>
    <w:rsid w:val="006446D5"/>
    <w:rsid w:val="00647A45"/>
    <w:rsid w:val="00647EE2"/>
    <w:rsid w:val="00650FC0"/>
    <w:rsid w:val="006516D5"/>
    <w:rsid w:val="0065295D"/>
    <w:rsid w:val="00652EDD"/>
    <w:rsid w:val="006536F2"/>
    <w:rsid w:val="0065460B"/>
    <w:rsid w:val="00655975"/>
    <w:rsid w:val="00656608"/>
    <w:rsid w:val="00656914"/>
    <w:rsid w:val="006574E1"/>
    <w:rsid w:val="00657C11"/>
    <w:rsid w:val="00660F46"/>
    <w:rsid w:val="00660FE5"/>
    <w:rsid w:val="006619F1"/>
    <w:rsid w:val="00662494"/>
    <w:rsid w:val="00662C98"/>
    <w:rsid w:val="00663BAE"/>
    <w:rsid w:val="006656F9"/>
    <w:rsid w:val="00665AD7"/>
    <w:rsid w:val="00666D8C"/>
    <w:rsid w:val="00666F86"/>
    <w:rsid w:val="00667AE4"/>
    <w:rsid w:val="00670CB4"/>
    <w:rsid w:val="0067138B"/>
    <w:rsid w:val="00671B8C"/>
    <w:rsid w:val="00672748"/>
    <w:rsid w:val="00674F1B"/>
    <w:rsid w:val="00675DD2"/>
    <w:rsid w:val="0067608C"/>
    <w:rsid w:val="006774B0"/>
    <w:rsid w:val="006778AA"/>
    <w:rsid w:val="00680206"/>
    <w:rsid w:val="006803CE"/>
    <w:rsid w:val="00681211"/>
    <w:rsid w:val="0068151B"/>
    <w:rsid w:val="006819DF"/>
    <w:rsid w:val="00683741"/>
    <w:rsid w:val="00683DA5"/>
    <w:rsid w:val="00684B1C"/>
    <w:rsid w:val="00684C9E"/>
    <w:rsid w:val="006851AF"/>
    <w:rsid w:val="00685A20"/>
    <w:rsid w:val="00685B62"/>
    <w:rsid w:val="00685EDB"/>
    <w:rsid w:val="006860BE"/>
    <w:rsid w:val="00686D92"/>
    <w:rsid w:val="00687266"/>
    <w:rsid w:val="00687EB0"/>
    <w:rsid w:val="00690A6E"/>
    <w:rsid w:val="00690B81"/>
    <w:rsid w:val="00691030"/>
    <w:rsid w:val="00691360"/>
    <w:rsid w:val="0069140E"/>
    <w:rsid w:val="00692096"/>
    <w:rsid w:val="00692BCC"/>
    <w:rsid w:val="00692D1D"/>
    <w:rsid w:val="00693148"/>
    <w:rsid w:val="006936C2"/>
    <w:rsid w:val="00693A94"/>
    <w:rsid w:val="00693ECA"/>
    <w:rsid w:val="00694C1F"/>
    <w:rsid w:val="0069607A"/>
    <w:rsid w:val="0069632F"/>
    <w:rsid w:val="0069651A"/>
    <w:rsid w:val="00696C4E"/>
    <w:rsid w:val="006A00B6"/>
    <w:rsid w:val="006A1ABE"/>
    <w:rsid w:val="006A1DFB"/>
    <w:rsid w:val="006A2F65"/>
    <w:rsid w:val="006A3AE4"/>
    <w:rsid w:val="006A4519"/>
    <w:rsid w:val="006A4D5F"/>
    <w:rsid w:val="006A5A87"/>
    <w:rsid w:val="006A7694"/>
    <w:rsid w:val="006B0512"/>
    <w:rsid w:val="006B06A3"/>
    <w:rsid w:val="006B2406"/>
    <w:rsid w:val="006B310D"/>
    <w:rsid w:val="006B327F"/>
    <w:rsid w:val="006B3DCA"/>
    <w:rsid w:val="006B4A1F"/>
    <w:rsid w:val="006B5261"/>
    <w:rsid w:val="006B56B6"/>
    <w:rsid w:val="006B628F"/>
    <w:rsid w:val="006B6ABF"/>
    <w:rsid w:val="006B760C"/>
    <w:rsid w:val="006C081B"/>
    <w:rsid w:val="006C0B42"/>
    <w:rsid w:val="006C232D"/>
    <w:rsid w:val="006C2B01"/>
    <w:rsid w:val="006C3662"/>
    <w:rsid w:val="006C391C"/>
    <w:rsid w:val="006C3C4B"/>
    <w:rsid w:val="006C53D8"/>
    <w:rsid w:val="006C6120"/>
    <w:rsid w:val="006C6EF0"/>
    <w:rsid w:val="006D0370"/>
    <w:rsid w:val="006D12C4"/>
    <w:rsid w:val="006D14DF"/>
    <w:rsid w:val="006D3404"/>
    <w:rsid w:val="006D41EF"/>
    <w:rsid w:val="006D45B9"/>
    <w:rsid w:val="006D51BF"/>
    <w:rsid w:val="006D5D89"/>
    <w:rsid w:val="006D6081"/>
    <w:rsid w:val="006D6523"/>
    <w:rsid w:val="006D6970"/>
    <w:rsid w:val="006D69F2"/>
    <w:rsid w:val="006D7086"/>
    <w:rsid w:val="006E0BF0"/>
    <w:rsid w:val="006E1134"/>
    <w:rsid w:val="006E4189"/>
    <w:rsid w:val="006E4A0C"/>
    <w:rsid w:val="006E60F1"/>
    <w:rsid w:val="006E650D"/>
    <w:rsid w:val="006E6B3C"/>
    <w:rsid w:val="006F0F53"/>
    <w:rsid w:val="006F12B8"/>
    <w:rsid w:val="006F2252"/>
    <w:rsid w:val="006F2255"/>
    <w:rsid w:val="006F3094"/>
    <w:rsid w:val="006F3105"/>
    <w:rsid w:val="006F3345"/>
    <w:rsid w:val="006F40DF"/>
    <w:rsid w:val="006F7447"/>
    <w:rsid w:val="006F77F1"/>
    <w:rsid w:val="006F7A36"/>
    <w:rsid w:val="0070109A"/>
    <w:rsid w:val="007031F3"/>
    <w:rsid w:val="0070480C"/>
    <w:rsid w:val="00705778"/>
    <w:rsid w:val="0070599E"/>
    <w:rsid w:val="00706823"/>
    <w:rsid w:val="007108BD"/>
    <w:rsid w:val="00711081"/>
    <w:rsid w:val="007121CF"/>
    <w:rsid w:val="00712562"/>
    <w:rsid w:val="00712C8E"/>
    <w:rsid w:val="007145F4"/>
    <w:rsid w:val="007169DA"/>
    <w:rsid w:val="00716E5D"/>
    <w:rsid w:val="00721BB4"/>
    <w:rsid w:val="0072343A"/>
    <w:rsid w:val="0072390D"/>
    <w:rsid w:val="0072473E"/>
    <w:rsid w:val="0072477B"/>
    <w:rsid w:val="00724C9A"/>
    <w:rsid w:val="00725C26"/>
    <w:rsid w:val="00725C4B"/>
    <w:rsid w:val="00726604"/>
    <w:rsid w:val="007313AF"/>
    <w:rsid w:val="0073173B"/>
    <w:rsid w:val="0073368A"/>
    <w:rsid w:val="0073370A"/>
    <w:rsid w:val="00734642"/>
    <w:rsid w:val="0073602E"/>
    <w:rsid w:val="00736E9A"/>
    <w:rsid w:val="00737261"/>
    <w:rsid w:val="00737E13"/>
    <w:rsid w:val="00742E46"/>
    <w:rsid w:val="00743656"/>
    <w:rsid w:val="00743944"/>
    <w:rsid w:val="00743BAA"/>
    <w:rsid w:val="007440A9"/>
    <w:rsid w:val="007447AA"/>
    <w:rsid w:val="007449CE"/>
    <w:rsid w:val="00745778"/>
    <w:rsid w:val="007457DE"/>
    <w:rsid w:val="00745838"/>
    <w:rsid w:val="0074609D"/>
    <w:rsid w:val="007464DB"/>
    <w:rsid w:val="00747237"/>
    <w:rsid w:val="00747DEA"/>
    <w:rsid w:val="00750F07"/>
    <w:rsid w:val="00751B2A"/>
    <w:rsid w:val="00751CAF"/>
    <w:rsid w:val="00752800"/>
    <w:rsid w:val="007529F6"/>
    <w:rsid w:val="00752DC7"/>
    <w:rsid w:val="0075359B"/>
    <w:rsid w:val="00756AEE"/>
    <w:rsid w:val="0076090C"/>
    <w:rsid w:val="007615A4"/>
    <w:rsid w:val="007615B9"/>
    <w:rsid w:val="00761989"/>
    <w:rsid w:val="00761C0F"/>
    <w:rsid w:val="00762417"/>
    <w:rsid w:val="007624BB"/>
    <w:rsid w:val="00762BF8"/>
    <w:rsid w:val="00763BDD"/>
    <w:rsid w:val="007645D1"/>
    <w:rsid w:val="00765101"/>
    <w:rsid w:val="00766130"/>
    <w:rsid w:val="0076726D"/>
    <w:rsid w:val="0076732B"/>
    <w:rsid w:val="00767DA2"/>
    <w:rsid w:val="0077089D"/>
    <w:rsid w:val="00770CF2"/>
    <w:rsid w:val="0077125D"/>
    <w:rsid w:val="0077152B"/>
    <w:rsid w:val="00771EAA"/>
    <w:rsid w:val="00771F41"/>
    <w:rsid w:val="00771FBF"/>
    <w:rsid w:val="00771FE1"/>
    <w:rsid w:val="00772C30"/>
    <w:rsid w:val="00773AD6"/>
    <w:rsid w:val="00773F61"/>
    <w:rsid w:val="00774335"/>
    <w:rsid w:val="0077536F"/>
    <w:rsid w:val="00775A1B"/>
    <w:rsid w:val="00776418"/>
    <w:rsid w:val="007764D9"/>
    <w:rsid w:val="00777644"/>
    <w:rsid w:val="007825CF"/>
    <w:rsid w:val="00782B66"/>
    <w:rsid w:val="0078385A"/>
    <w:rsid w:val="007854A8"/>
    <w:rsid w:val="00785F5D"/>
    <w:rsid w:val="00786501"/>
    <w:rsid w:val="00787238"/>
    <w:rsid w:val="007875D5"/>
    <w:rsid w:val="00790027"/>
    <w:rsid w:val="00790447"/>
    <w:rsid w:val="007922C2"/>
    <w:rsid w:val="00792374"/>
    <w:rsid w:val="007930DC"/>
    <w:rsid w:val="00794D58"/>
    <w:rsid w:val="00795913"/>
    <w:rsid w:val="007959F4"/>
    <w:rsid w:val="007962C2"/>
    <w:rsid w:val="00796F43"/>
    <w:rsid w:val="00797B9F"/>
    <w:rsid w:val="00797FC7"/>
    <w:rsid w:val="007A1404"/>
    <w:rsid w:val="007A152A"/>
    <w:rsid w:val="007A2922"/>
    <w:rsid w:val="007A3D56"/>
    <w:rsid w:val="007A6AFB"/>
    <w:rsid w:val="007B00EA"/>
    <w:rsid w:val="007B0769"/>
    <w:rsid w:val="007B1017"/>
    <w:rsid w:val="007B2B1B"/>
    <w:rsid w:val="007B2F60"/>
    <w:rsid w:val="007B2F9F"/>
    <w:rsid w:val="007B3AF6"/>
    <w:rsid w:val="007B3F20"/>
    <w:rsid w:val="007B4613"/>
    <w:rsid w:val="007B5A14"/>
    <w:rsid w:val="007B5A85"/>
    <w:rsid w:val="007B5C86"/>
    <w:rsid w:val="007B60C8"/>
    <w:rsid w:val="007B6204"/>
    <w:rsid w:val="007B69AD"/>
    <w:rsid w:val="007B6BDE"/>
    <w:rsid w:val="007B6F65"/>
    <w:rsid w:val="007B7AE5"/>
    <w:rsid w:val="007B7F6C"/>
    <w:rsid w:val="007C14DF"/>
    <w:rsid w:val="007C1944"/>
    <w:rsid w:val="007C1BAD"/>
    <w:rsid w:val="007C1CF4"/>
    <w:rsid w:val="007C2DA4"/>
    <w:rsid w:val="007C2F38"/>
    <w:rsid w:val="007C34A0"/>
    <w:rsid w:val="007C378D"/>
    <w:rsid w:val="007C46A2"/>
    <w:rsid w:val="007C5031"/>
    <w:rsid w:val="007C60F3"/>
    <w:rsid w:val="007C6482"/>
    <w:rsid w:val="007C6637"/>
    <w:rsid w:val="007C6970"/>
    <w:rsid w:val="007D2C66"/>
    <w:rsid w:val="007D3283"/>
    <w:rsid w:val="007D3742"/>
    <w:rsid w:val="007D3A53"/>
    <w:rsid w:val="007D46EF"/>
    <w:rsid w:val="007D72F7"/>
    <w:rsid w:val="007E0219"/>
    <w:rsid w:val="007E0A47"/>
    <w:rsid w:val="007E0B24"/>
    <w:rsid w:val="007E13BD"/>
    <w:rsid w:val="007E3570"/>
    <w:rsid w:val="007E3864"/>
    <w:rsid w:val="007E4C2B"/>
    <w:rsid w:val="007E529A"/>
    <w:rsid w:val="007E78EE"/>
    <w:rsid w:val="007F017C"/>
    <w:rsid w:val="007F104C"/>
    <w:rsid w:val="007F1956"/>
    <w:rsid w:val="007F1A82"/>
    <w:rsid w:val="007F228A"/>
    <w:rsid w:val="007F281E"/>
    <w:rsid w:val="007F4277"/>
    <w:rsid w:val="007F4EFD"/>
    <w:rsid w:val="007F668F"/>
    <w:rsid w:val="00801131"/>
    <w:rsid w:val="00801BD3"/>
    <w:rsid w:val="00801CF0"/>
    <w:rsid w:val="00802687"/>
    <w:rsid w:val="008035AB"/>
    <w:rsid w:val="00803BB7"/>
    <w:rsid w:val="008043CD"/>
    <w:rsid w:val="00804C0F"/>
    <w:rsid w:val="0080596E"/>
    <w:rsid w:val="00807BFC"/>
    <w:rsid w:val="00807D17"/>
    <w:rsid w:val="00811559"/>
    <w:rsid w:val="00811F06"/>
    <w:rsid w:val="0081260D"/>
    <w:rsid w:val="008128EA"/>
    <w:rsid w:val="00812CC6"/>
    <w:rsid w:val="008130B0"/>
    <w:rsid w:val="0081389E"/>
    <w:rsid w:val="008146E1"/>
    <w:rsid w:val="00814DF7"/>
    <w:rsid w:val="00815577"/>
    <w:rsid w:val="00817964"/>
    <w:rsid w:val="00820ACB"/>
    <w:rsid w:val="008219DF"/>
    <w:rsid w:val="00821BE4"/>
    <w:rsid w:val="00821EDB"/>
    <w:rsid w:val="008224FF"/>
    <w:rsid w:val="00826097"/>
    <w:rsid w:val="00826506"/>
    <w:rsid w:val="0082689D"/>
    <w:rsid w:val="008268DB"/>
    <w:rsid w:val="00826BF2"/>
    <w:rsid w:val="008277E1"/>
    <w:rsid w:val="008278C8"/>
    <w:rsid w:val="008305AE"/>
    <w:rsid w:val="0083079A"/>
    <w:rsid w:val="008323DE"/>
    <w:rsid w:val="00832C2B"/>
    <w:rsid w:val="0083336C"/>
    <w:rsid w:val="008342CC"/>
    <w:rsid w:val="008350F1"/>
    <w:rsid w:val="0083512A"/>
    <w:rsid w:val="00835ADD"/>
    <w:rsid w:val="00835C19"/>
    <w:rsid w:val="00840336"/>
    <w:rsid w:val="00840538"/>
    <w:rsid w:val="00841272"/>
    <w:rsid w:val="008423BE"/>
    <w:rsid w:val="00842D62"/>
    <w:rsid w:val="0084356D"/>
    <w:rsid w:val="00843A61"/>
    <w:rsid w:val="00843F02"/>
    <w:rsid w:val="00844165"/>
    <w:rsid w:val="008441AA"/>
    <w:rsid w:val="0084478D"/>
    <w:rsid w:val="00845140"/>
    <w:rsid w:val="008451F5"/>
    <w:rsid w:val="008462A0"/>
    <w:rsid w:val="00846C09"/>
    <w:rsid w:val="00846E18"/>
    <w:rsid w:val="0084707B"/>
    <w:rsid w:val="008471C5"/>
    <w:rsid w:val="00847324"/>
    <w:rsid w:val="00847AD1"/>
    <w:rsid w:val="0085035E"/>
    <w:rsid w:val="0085063C"/>
    <w:rsid w:val="00850C71"/>
    <w:rsid w:val="00851B81"/>
    <w:rsid w:val="00851D57"/>
    <w:rsid w:val="0085290D"/>
    <w:rsid w:val="0085460F"/>
    <w:rsid w:val="0085555A"/>
    <w:rsid w:val="00860C2F"/>
    <w:rsid w:val="00860D7F"/>
    <w:rsid w:val="00863868"/>
    <w:rsid w:val="00863A55"/>
    <w:rsid w:val="008642D7"/>
    <w:rsid w:val="00864552"/>
    <w:rsid w:val="00864584"/>
    <w:rsid w:val="00865003"/>
    <w:rsid w:val="00865FFD"/>
    <w:rsid w:val="00866112"/>
    <w:rsid w:val="008666E1"/>
    <w:rsid w:val="00866CB9"/>
    <w:rsid w:val="008675D3"/>
    <w:rsid w:val="00867F28"/>
    <w:rsid w:val="00870055"/>
    <w:rsid w:val="00870D3C"/>
    <w:rsid w:val="00870E05"/>
    <w:rsid w:val="0087242B"/>
    <w:rsid w:val="00872A6A"/>
    <w:rsid w:val="00872DD7"/>
    <w:rsid w:val="00873894"/>
    <w:rsid w:val="008738A5"/>
    <w:rsid w:val="00873C07"/>
    <w:rsid w:val="00875059"/>
    <w:rsid w:val="00875599"/>
    <w:rsid w:val="00875C15"/>
    <w:rsid w:val="00876BE2"/>
    <w:rsid w:val="00876D91"/>
    <w:rsid w:val="00877504"/>
    <w:rsid w:val="00880A38"/>
    <w:rsid w:val="00880AD7"/>
    <w:rsid w:val="00881FC3"/>
    <w:rsid w:val="0088205D"/>
    <w:rsid w:val="00882657"/>
    <w:rsid w:val="0088276E"/>
    <w:rsid w:val="00882C65"/>
    <w:rsid w:val="00883E53"/>
    <w:rsid w:val="00885D5E"/>
    <w:rsid w:val="00885E44"/>
    <w:rsid w:val="0088664A"/>
    <w:rsid w:val="00886884"/>
    <w:rsid w:val="00890561"/>
    <w:rsid w:val="0089106A"/>
    <w:rsid w:val="00891183"/>
    <w:rsid w:val="00894619"/>
    <w:rsid w:val="0089654A"/>
    <w:rsid w:val="00896E31"/>
    <w:rsid w:val="00896F86"/>
    <w:rsid w:val="008971F0"/>
    <w:rsid w:val="00897AAC"/>
    <w:rsid w:val="00897DF4"/>
    <w:rsid w:val="00897EDA"/>
    <w:rsid w:val="008A0411"/>
    <w:rsid w:val="008A046D"/>
    <w:rsid w:val="008A1E85"/>
    <w:rsid w:val="008A2570"/>
    <w:rsid w:val="008A2AD5"/>
    <w:rsid w:val="008A34A9"/>
    <w:rsid w:val="008A472B"/>
    <w:rsid w:val="008A4A14"/>
    <w:rsid w:val="008A4B94"/>
    <w:rsid w:val="008A4DB7"/>
    <w:rsid w:val="008A5759"/>
    <w:rsid w:val="008A5BF1"/>
    <w:rsid w:val="008A6477"/>
    <w:rsid w:val="008A762C"/>
    <w:rsid w:val="008A76E0"/>
    <w:rsid w:val="008B0247"/>
    <w:rsid w:val="008B04C0"/>
    <w:rsid w:val="008B1B4C"/>
    <w:rsid w:val="008B1CB3"/>
    <w:rsid w:val="008B2095"/>
    <w:rsid w:val="008B2406"/>
    <w:rsid w:val="008B24D1"/>
    <w:rsid w:val="008B3B51"/>
    <w:rsid w:val="008B3D8A"/>
    <w:rsid w:val="008B519E"/>
    <w:rsid w:val="008B5735"/>
    <w:rsid w:val="008B6DB4"/>
    <w:rsid w:val="008B7D1A"/>
    <w:rsid w:val="008C0E91"/>
    <w:rsid w:val="008C223B"/>
    <w:rsid w:val="008C296F"/>
    <w:rsid w:val="008C2D2E"/>
    <w:rsid w:val="008C3C01"/>
    <w:rsid w:val="008C4034"/>
    <w:rsid w:val="008C4A6E"/>
    <w:rsid w:val="008C4FB5"/>
    <w:rsid w:val="008C4FF9"/>
    <w:rsid w:val="008C71E0"/>
    <w:rsid w:val="008D0667"/>
    <w:rsid w:val="008D132D"/>
    <w:rsid w:val="008D2B13"/>
    <w:rsid w:val="008D2D4A"/>
    <w:rsid w:val="008D4EAA"/>
    <w:rsid w:val="008D4EF3"/>
    <w:rsid w:val="008D7210"/>
    <w:rsid w:val="008D73BC"/>
    <w:rsid w:val="008D7678"/>
    <w:rsid w:val="008D7C41"/>
    <w:rsid w:val="008E18C5"/>
    <w:rsid w:val="008E227D"/>
    <w:rsid w:val="008E26D3"/>
    <w:rsid w:val="008E2FDC"/>
    <w:rsid w:val="008E39EA"/>
    <w:rsid w:val="008E4A1F"/>
    <w:rsid w:val="008E6A31"/>
    <w:rsid w:val="008F091D"/>
    <w:rsid w:val="008F0E40"/>
    <w:rsid w:val="008F1FAD"/>
    <w:rsid w:val="008F23AA"/>
    <w:rsid w:val="008F33A9"/>
    <w:rsid w:val="008F36C9"/>
    <w:rsid w:val="008F3A47"/>
    <w:rsid w:val="008F69C2"/>
    <w:rsid w:val="008F7646"/>
    <w:rsid w:val="008F7C78"/>
    <w:rsid w:val="00900393"/>
    <w:rsid w:val="00901334"/>
    <w:rsid w:val="0090145E"/>
    <w:rsid w:val="00901BFD"/>
    <w:rsid w:val="009020E7"/>
    <w:rsid w:val="00902408"/>
    <w:rsid w:val="00902B87"/>
    <w:rsid w:val="009030B0"/>
    <w:rsid w:val="0090380C"/>
    <w:rsid w:val="00903A14"/>
    <w:rsid w:val="00903E5D"/>
    <w:rsid w:val="009052B1"/>
    <w:rsid w:val="0090615C"/>
    <w:rsid w:val="0090640D"/>
    <w:rsid w:val="00907EB2"/>
    <w:rsid w:val="0091098B"/>
    <w:rsid w:val="00911CAF"/>
    <w:rsid w:val="009129D3"/>
    <w:rsid w:val="00913384"/>
    <w:rsid w:val="00913395"/>
    <w:rsid w:val="00913D7C"/>
    <w:rsid w:val="009141E0"/>
    <w:rsid w:val="009149CE"/>
    <w:rsid w:val="00914E30"/>
    <w:rsid w:val="0091530E"/>
    <w:rsid w:val="00915E28"/>
    <w:rsid w:val="0091739E"/>
    <w:rsid w:val="00917750"/>
    <w:rsid w:val="00917ADE"/>
    <w:rsid w:val="00917EB5"/>
    <w:rsid w:val="00921A04"/>
    <w:rsid w:val="00923607"/>
    <w:rsid w:val="00923767"/>
    <w:rsid w:val="00925A88"/>
    <w:rsid w:val="00926B54"/>
    <w:rsid w:val="0092741D"/>
    <w:rsid w:val="00930ECB"/>
    <w:rsid w:val="009312CC"/>
    <w:rsid w:val="009317DE"/>
    <w:rsid w:val="009324E4"/>
    <w:rsid w:val="009329EE"/>
    <w:rsid w:val="009341FF"/>
    <w:rsid w:val="00934E0D"/>
    <w:rsid w:val="00934FB8"/>
    <w:rsid w:val="00935A46"/>
    <w:rsid w:val="00935EE9"/>
    <w:rsid w:val="00937025"/>
    <w:rsid w:val="0093721A"/>
    <w:rsid w:val="0093785D"/>
    <w:rsid w:val="00937A81"/>
    <w:rsid w:val="009434AF"/>
    <w:rsid w:val="00945200"/>
    <w:rsid w:val="00946F27"/>
    <w:rsid w:val="00946F47"/>
    <w:rsid w:val="0094715F"/>
    <w:rsid w:val="00950B61"/>
    <w:rsid w:val="009513C2"/>
    <w:rsid w:val="00951C31"/>
    <w:rsid w:val="0095231D"/>
    <w:rsid w:val="00953036"/>
    <w:rsid w:val="00953A78"/>
    <w:rsid w:val="009555BD"/>
    <w:rsid w:val="00955B75"/>
    <w:rsid w:val="00955C51"/>
    <w:rsid w:val="009565B9"/>
    <w:rsid w:val="00956DAE"/>
    <w:rsid w:val="00956E34"/>
    <w:rsid w:val="00957282"/>
    <w:rsid w:val="009577EB"/>
    <w:rsid w:val="00957FEE"/>
    <w:rsid w:val="00961498"/>
    <w:rsid w:val="00961D1B"/>
    <w:rsid w:val="009621DC"/>
    <w:rsid w:val="00962AE0"/>
    <w:rsid w:val="009652CA"/>
    <w:rsid w:val="00965307"/>
    <w:rsid w:val="00966A24"/>
    <w:rsid w:val="00966EE8"/>
    <w:rsid w:val="00972104"/>
    <w:rsid w:val="00972980"/>
    <w:rsid w:val="00972EC8"/>
    <w:rsid w:val="00973A44"/>
    <w:rsid w:val="0097497B"/>
    <w:rsid w:val="0097503E"/>
    <w:rsid w:val="00976AD9"/>
    <w:rsid w:val="00977113"/>
    <w:rsid w:val="00977EA7"/>
    <w:rsid w:val="00984030"/>
    <w:rsid w:val="0098425F"/>
    <w:rsid w:val="00986166"/>
    <w:rsid w:val="00986461"/>
    <w:rsid w:val="00986A3E"/>
    <w:rsid w:val="0098729B"/>
    <w:rsid w:val="00987378"/>
    <w:rsid w:val="00987877"/>
    <w:rsid w:val="0099066F"/>
    <w:rsid w:val="00990CAD"/>
    <w:rsid w:val="0099136D"/>
    <w:rsid w:val="0099298B"/>
    <w:rsid w:val="00992A4F"/>
    <w:rsid w:val="00992F45"/>
    <w:rsid w:val="0099338C"/>
    <w:rsid w:val="00993DB8"/>
    <w:rsid w:val="0099433D"/>
    <w:rsid w:val="00995A2B"/>
    <w:rsid w:val="00995E7D"/>
    <w:rsid w:val="009A0940"/>
    <w:rsid w:val="009A3476"/>
    <w:rsid w:val="009A368D"/>
    <w:rsid w:val="009A3AE1"/>
    <w:rsid w:val="009A3B79"/>
    <w:rsid w:val="009A4F0A"/>
    <w:rsid w:val="009A5549"/>
    <w:rsid w:val="009A6724"/>
    <w:rsid w:val="009A6841"/>
    <w:rsid w:val="009B0999"/>
    <w:rsid w:val="009B1934"/>
    <w:rsid w:val="009B1B35"/>
    <w:rsid w:val="009B2370"/>
    <w:rsid w:val="009B237D"/>
    <w:rsid w:val="009B26AD"/>
    <w:rsid w:val="009B42DD"/>
    <w:rsid w:val="009B4CC2"/>
    <w:rsid w:val="009B614F"/>
    <w:rsid w:val="009B62E7"/>
    <w:rsid w:val="009B7194"/>
    <w:rsid w:val="009B7209"/>
    <w:rsid w:val="009C08D8"/>
    <w:rsid w:val="009C0EDB"/>
    <w:rsid w:val="009C15FC"/>
    <w:rsid w:val="009C3F8C"/>
    <w:rsid w:val="009C6A19"/>
    <w:rsid w:val="009C784C"/>
    <w:rsid w:val="009D21BD"/>
    <w:rsid w:val="009D3B05"/>
    <w:rsid w:val="009D4B04"/>
    <w:rsid w:val="009D544B"/>
    <w:rsid w:val="009D609C"/>
    <w:rsid w:val="009D70B1"/>
    <w:rsid w:val="009D744B"/>
    <w:rsid w:val="009E1B59"/>
    <w:rsid w:val="009E28AA"/>
    <w:rsid w:val="009E364C"/>
    <w:rsid w:val="009E4856"/>
    <w:rsid w:val="009E4875"/>
    <w:rsid w:val="009E4ACD"/>
    <w:rsid w:val="009E527E"/>
    <w:rsid w:val="009E5C60"/>
    <w:rsid w:val="009E5F59"/>
    <w:rsid w:val="009E6585"/>
    <w:rsid w:val="009E7D52"/>
    <w:rsid w:val="009F131D"/>
    <w:rsid w:val="009F172C"/>
    <w:rsid w:val="009F2114"/>
    <w:rsid w:val="009F3CF0"/>
    <w:rsid w:val="009F4046"/>
    <w:rsid w:val="009F48C2"/>
    <w:rsid w:val="009F4B83"/>
    <w:rsid w:val="009F5A35"/>
    <w:rsid w:val="009F6B7B"/>
    <w:rsid w:val="009F6D36"/>
    <w:rsid w:val="009F7459"/>
    <w:rsid w:val="00A00944"/>
    <w:rsid w:val="00A0139D"/>
    <w:rsid w:val="00A01474"/>
    <w:rsid w:val="00A02E4C"/>
    <w:rsid w:val="00A030E6"/>
    <w:rsid w:val="00A0332F"/>
    <w:rsid w:val="00A03AB9"/>
    <w:rsid w:val="00A03C9D"/>
    <w:rsid w:val="00A04C86"/>
    <w:rsid w:val="00A053B3"/>
    <w:rsid w:val="00A06286"/>
    <w:rsid w:val="00A06476"/>
    <w:rsid w:val="00A07680"/>
    <w:rsid w:val="00A07F80"/>
    <w:rsid w:val="00A10D14"/>
    <w:rsid w:val="00A10EA0"/>
    <w:rsid w:val="00A11A78"/>
    <w:rsid w:val="00A128E5"/>
    <w:rsid w:val="00A16EA5"/>
    <w:rsid w:val="00A17846"/>
    <w:rsid w:val="00A2031E"/>
    <w:rsid w:val="00A21DBF"/>
    <w:rsid w:val="00A21E60"/>
    <w:rsid w:val="00A22304"/>
    <w:rsid w:val="00A22BD7"/>
    <w:rsid w:val="00A22C85"/>
    <w:rsid w:val="00A23902"/>
    <w:rsid w:val="00A24134"/>
    <w:rsid w:val="00A253A9"/>
    <w:rsid w:val="00A2547F"/>
    <w:rsid w:val="00A25EEE"/>
    <w:rsid w:val="00A26856"/>
    <w:rsid w:val="00A26D12"/>
    <w:rsid w:val="00A30E7E"/>
    <w:rsid w:val="00A3498C"/>
    <w:rsid w:val="00A35DCE"/>
    <w:rsid w:val="00A367E6"/>
    <w:rsid w:val="00A36B81"/>
    <w:rsid w:val="00A40234"/>
    <w:rsid w:val="00A403D2"/>
    <w:rsid w:val="00A40C10"/>
    <w:rsid w:val="00A413F2"/>
    <w:rsid w:val="00A42C8E"/>
    <w:rsid w:val="00A42CE9"/>
    <w:rsid w:val="00A43478"/>
    <w:rsid w:val="00A43DCB"/>
    <w:rsid w:val="00A4424F"/>
    <w:rsid w:val="00A4532D"/>
    <w:rsid w:val="00A46101"/>
    <w:rsid w:val="00A46BA5"/>
    <w:rsid w:val="00A475E2"/>
    <w:rsid w:val="00A4780A"/>
    <w:rsid w:val="00A51E20"/>
    <w:rsid w:val="00A522EE"/>
    <w:rsid w:val="00A52BB8"/>
    <w:rsid w:val="00A52DA8"/>
    <w:rsid w:val="00A52FB0"/>
    <w:rsid w:val="00A53047"/>
    <w:rsid w:val="00A542F7"/>
    <w:rsid w:val="00A54AE0"/>
    <w:rsid w:val="00A560AB"/>
    <w:rsid w:val="00A57923"/>
    <w:rsid w:val="00A602D7"/>
    <w:rsid w:val="00A60841"/>
    <w:rsid w:val="00A609C9"/>
    <w:rsid w:val="00A613B1"/>
    <w:rsid w:val="00A624BF"/>
    <w:rsid w:val="00A62A68"/>
    <w:rsid w:val="00A6669C"/>
    <w:rsid w:val="00A66741"/>
    <w:rsid w:val="00A667C5"/>
    <w:rsid w:val="00A668FB"/>
    <w:rsid w:val="00A673BE"/>
    <w:rsid w:val="00A67D36"/>
    <w:rsid w:val="00A708CF"/>
    <w:rsid w:val="00A70F9A"/>
    <w:rsid w:val="00A71163"/>
    <w:rsid w:val="00A7130D"/>
    <w:rsid w:val="00A72F52"/>
    <w:rsid w:val="00A74555"/>
    <w:rsid w:val="00A803EA"/>
    <w:rsid w:val="00A80DCD"/>
    <w:rsid w:val="00A80E4C"/>
    <w:rsid w:val="00A814E1"/>
    <w:rsid w:val="00A81CE0"/>
    <w:rsid w:val="00A86793"/>
    <w:rsid w:val="00A90105"/>
    <w:rsid w:val="00A904AF"/>
    <w:rsid w:val="00A90D93"/>
    <w:rsid w:val="00A91800"/>
    <w:rsid w:val="00A9211E"/>
    <w:rsid w:val="00A92F63"/>
    <w:rsid w:val="00A9314E"/>
    <w:rsid w:val="00A94BC4"/>
    <w:rsid w:val="00A94F09"/>
    <w:rsid w:val="00A95AF7"/>
    <w:rsid w:val="00A9646D"/>
    <w:rsid w:val="00A96C92"/>
    <w:rsid w:val="00A97EC1"/>
    <w:rsid w:val="00AA0F7B"/>
    <w:rsid w:val="00AA2F82"/>
    <w:rsid w:val="00AA333D"/>
    <w:rsid w:val="00AA365C"/>
    <w:rsid w:val="00AA3DC6"/>
    <w:rsid w:val="00AA4361"/>
    <w:rsid w:val="00AA47D8"/>
    <w:rsid w:val="00AA6B9F"/>
    <w:rsid w:val="00AA6CB4"/>
    <w:rsid w:val="00AA738E"/>
    <w:rsid w:val="00AB2C0A"/>
    <w:rsid w:val="00AB36BD"/>
    <w:rsid w:val="00AB41A3"/>
    <w:rsid w:val="00AB5301"/>
    <w:rsid w:val="00AB671C"/>
    <w:rsid w:val="00AC0096"/>
    <w:rsid w:val="00AC06E1"/>
    <w:rsid w:val="00AC247D"/>
    <w:rsid w:val="00AC2CB1"/>
    <w:rsid w:val="00AC2ED3"/>
    <w:rsid w:val="00AC3F2E"/>
    <w:rsid w:val="00AC4801"/>
    <w:rsid w:val="00AC4E8C"/>
    <w:rsid w:val="00AC52D8"/>
    <w:rsid w:val="00AC64F7"/>
    <w:rsid w:val="00AC673F"/>
    <w:rsid w:val="00AC765F"/>
    <w:rsid w:val="00AD0D4C"/>
    <w:rsid w:val="00AD15D1"/>
    <w:rsid w:val="00AD3500"/>
    <w:rsid w:val="00AD44ED"/>
    <w:rsid w:val="00AD4BB4"/>
    <w:rsid w:val="00AD50DB"/>
    <w:rsid w:val="00AD543B"/>
    <w:rsid w:val="00AD5458"/>
    <w:rsid w:val="00AE0252"/>
    <w:rsid w:val="00AE15A8"/>
    <w:rsid w:val="00AE1A25"/>
    <w:rsid w:val="00AE20B2"/>
    <w:rsid w:val="00AE37D9"/>
    <w:rsid w:val="00AE40D2"/>
    <w:rsid w:val="00AE5376"/>
    <w:rsid w:val="00AE5F4B"/>
    <w:rsid w:val="00AE67CE"/>
    <w:rsid w:val="00AF0819"/>
    <w:rsid w:val="00AF15BF"/>
    <w:rsid w:val="00AF1E7B"/>
    <w:rsid w:val="00AF20B4"/>
    <w:rsid w:val="00AF2474"/>
    <w:rsid w:val="00AF2745"/>
    <w:rsid w:val="00AF28A1"/>
    <w:rsid w:val="00AF50CA"/>
    <w:rsid w:val="00AF5CE4"/>
    <w:rsid w:val="00AF6090"/>
    <w:rsid w:val="00AF6196"/>
    <w:rsid w:val="00AF7025"/>
    <w:rsid w:val="00B00372"/>
    <w:rsid w:val="00B019B1"/>
    <w:rsid w:val="00B025F0"/>
    <w:rsid w:val="00B02B07"/>
    <w:rsid w:val="00B04CE2"/>
    <w:rsid w:val="00B059F0"/>
    <w:rsid w:val="00B059F3"/>
    <w:rsid w:val="00B06AE6"/>
    <w:rsid w:val="00B06D35"/>
    <w:rsid w:val="00B06E4A"/>
    <w:rsid w:val="00B1122D"/>
    <w:rsid w:val="00B11888"/>
    <w:rsid w:val="00B11935"/>
    <w:rsid w:val="00B11AE0"/>
    <w:rsid w:val="00B11BFE"/>
    <w:rsid w:val="00B12013"/>
    <w:rsid w:val="00B12A0C"/>
    <w:rsid w:val="00B12A29"/>
    <w:rsid w:val="00B12CF8"/>
    <w:rsid w:val="00B132C3"/>
    <w:rsid w:val="00B13DF4"/>
    <w:rsid w:val="00B14201"/>
    <w:rsid w:val="00B15284"/>
    <w:rsid w:val="00B15724"/>
    <w:rsid w:val="00B160AE"/>
    <w:rsid w:val="00B16512"/>
    <w:rsid w:val="00B17812"/>
    <w:rsid w:val="00B17D91"/>
    <w:rsid w:val="00B20F6C"/>
    <w:rsid w:val="00B2243F"/>
    <w:rsid w:val="00B2270F"/>
    <w:rsid w:val="00B2287F"/>
    <w:rsid w:val="00B22C67"/>
    <w:rsid w:val="00B23775"/>
    <w:rsid w:val="00B23AE1"/>
    <w:rsid w:val="00B25A98"/>
    <w:rsid w:val="00B26D13"/>
    <w:rsid w:val="00B27B45"/>
    <w:rsid w:val="00B31F83"/>
    <w:rsid w:val="00B321E2"/>
    <w:rsid w:val="00B32D65"/>
    <w:rsid w:val="00B32E38"/>
    <w:rsid w:val="00B33801"/>
    <w:rsid w:val="00B33AE3"/>
    <w:rsid w:val="00B34859"/>
    <w:rsid w:val="00B35E9D"/>
    <w:rsid w:val="00B362B1"/>
    <w:rsid w:val="00B36F47"/>
    <w:rsid w:val="00B403B1"/>
    <w:rsid w:val="00B418FF"/>
    <w:rsid w:val="00B42362"/>
    <w:rsid w:val="00B4310E"/>
    <w:rsid w:val="00B431AC"/>
    <w:rsid w:val="00B435CF"/>
    <w:rsid w:val="00B44339"/>
    <w:rsid w:val="00B444BC"/>
    <w:rsid w:val="00B45517"/>
    <w:rsid w:val="00B45EEA"/>
    <w:rsid w:val="00B461CC"/>
    <w:rsid w:val="00B46A34"/>
    <w:rsid w:val="00B50924"/>
    <w:rsid w:val="00B51598"/>
    <w:rsid w:val="00B518CA"/>
    <w:rsid w:val="00B51AA2"/>
    <w:rsid w:val="00B5240B"/>
    <w:rsid w:val="00B5385D"/>
    <w:rsid w:val="00B539EE"/>
    <w:rsid w:val="00B56245"/>
    <w:rsid w:val="00B566A0"/>
    <w:rsid w:val="00B567A0"/>
    <w:rsid w:val="00B56D1B"/>
    <w:rsid w:val="00B57D86"/>
    <w:rsid w:val="00B60A61"/>
    <w:rsid w:val="00B60DED"/>
    <w:rsid w:val="00B60E74"/>
    <w:rsid w:val="00B62FBC"/>
    <w:rsid w:val="00B6663E"/>
    <w:rsid w:val="00B66A12"/>
    <w:rsid w:val="00B673EB"/>
    <w:rsid w:val="00B67840"/>
    <w:rsid w:val="00B70CF9"/>
    <w:rsid w:val="00B71CE7"/>
    <w:rsid w:val="00B72CD6"/>
    <w:rsid w:val="00B742AC"/>
    <w:rsid w:val="00B774E5"/>
    <w:rsid w:val="00B813E1"/>
    <w:rsid w:val="00B814A2"/>
    <w:rsid w:val="00B81609"/>
    <w:rsid w:val="00B81878"/>
    <w:rsid w:val="00B81A51"/>
    <w:rsid w:val="00B8485D"/>
    <w:rsid w:val="00B84E0E"/>
    <w:rsid w:val="00B85107"/>
    <w:rsid w:val="00B85785"/>
    <w:rsid w:val="00B85DD8"/>
    <w:rsid w:val="00B8694F"/>
    <w:rsid w:val="00B86DD9"/>
    <w:rsid w:val="00B908B3"/>
    <w:rsid w:val="00B916DA"/>
    <w:rsid w:val="00B9243B"/>
    <w:rsid w:val="00B935AF"/>
    <w:rsid w:val="00B93F56"/>
    <w:rsid w:val="00B94AC4"/>
    <w:rsid w:val="00B94F96"/>
    <w:rsid w:val="00B9523B"/>
    <w:rsid w:val="00B95633"/>
    <w:rsid w:val="00B95F8F"/>
    <w:rsid w:val="00B96055"/>
    <w:rsid w:val="00BA0388"/>
    <w:rsid w:val="00BA0AD7"/>
    <w:rsid w:val="00BA10F5"/>
    <w:rsid w:val="00BA15DA"/>
    <w:rsid w:val="00BA19EC"/>
    <w:rsid w:val="00BA1B2D"/>
    <w:rsid w:val="00BA39B6"/>
    <w:rsid w:val="00BA3DD4"/>
    <w:rsid w:val="00BA3FC6"/>
    <w:rsid w:val="00BA45E6"/>
    <w:rsid w:val="00BA55A7"/>
    <w:rsid w:val="00BA5859"/>
    <w:rsid w:val="00BA5F12"/>
    <w:rsid w:val="00BA6320"/>
    <w:rsid w:val="00BA7016"/>
    <w:rsid w:val="00BA716C"/>
    <w:rsid w:val="00BB1175"/>
    <w:rsid w:val="00BB11B2"/>
    <w:rsid w:val="00BB1755"/>
    <w:rsid w:val="00BB1798"/>
    <w:rsid w:val="00BB1A39"/>
    <w:rsid w:val="00BB1A45"/>
    <w:rsid w:val="00BB1A68"/>
    <w:rsid w:val="00BB21A8"/>
    <w:rsid w:val="00BB3620"/>
    <w:rsid w:val="00BB36B2"/>
    <w:rsid w:val="00BB45C5"/>
    <w:rsid w:val="00BB5436"/>
    <w:rsid w:val="00BB6A56"/>
    <w:rsid w:val="00BB7257"/>
    <w:rsid w:val="00BB767B"/>
    <w:rsid w:val="00BB77A0"/>
    <w:rsid w:val="00BC0079"/>
    <w:rsid w:val="00BC2A3A"/>
    <w:rsid w:val="00BC3A70"/>
    <w:rsid w:val="00BC4386"/>
    <w:rsid w:val="00BC79D0"/>
    <w:rsid w:val="00BD0865"/>
    <w:rsid w:val="00BD161E"/>
    <w:rsid w:val="00BD22C0"/>
    <w:rsid w:val="00BD3FCC"/>
    <w:rsid w:val="00BD4081"/>
    <w:rsid w:val="00BD42A3"/>
    <w:rsid w:val="00BD5066"/>
    <w:rsid w:val="00BD5408"/>
    <w:rsid w:val="00BD60A6"/>
    <w:rsid w:val="00BD68C8"/>
    <w:rsid w:val="00BE06C2"/>
    <w:rsid w:val="00BE18A7"/>
    <w:rsid w:val="00BE40FA"/>
    <w:rsid w:val="00BE4864"/>
    <w:rsid w:val="00BE561A"/>
    <w:rsid w:val="00BE671C"/>
    <w:rsid w:val="00BE7EA7"/>
    <w:rsid w:val="00BF0ADB"/>
    <w:rsid w:val="00BF0CC3"/>
    <w:rsid w:val="00BF1E86"/>
    <w:rsid w:val="00BF23B7"/>
    <w:rsid w:val="00BF25AE"/>
    <w:rsid w:val="00BF3328"/>
    <w:rsid w:val="00BF406C"/>
    <w:rsid w:val="00BF531C"/>
    <w:rsid w:val="00BF6E5F"/>
    <w:rsid w:val="00BF7912"/>
    <w:rsid w:val="00BF7A14"/>
    <w:rsid w:val="00C00383"/>
    <w:rsid w:val="00C00463"/>
    <w:rsid w:val="00C0057E"/>
    <w:rsid w:val="00C00E75"/>
    <w:rsid w:val="00C020F7"/>
    <w:rsid w:val="00C0255F"/>
    <w:rsid w:val="00C02D14"/>
    <w:rsid w:val="00C03BC0"/>
    <w:rsid w:val="00C04130"/>
    <w:rsid w:val="00C04A56"/>
    <w:rsid w:val="00C04CEE"/>
    <w:rsid w:val="00C04D47"/>
    <w:rsid w:val="00C04F64"/>
    <w:rsid w:val="00C0529C"/>
    <w:rsid w:val="00C06504"/>
    <w:rsid w:val="00C07DD1"/>
    <w:rsid w:val="00C1014D"/>
    <w:rsid w:val="00C10291"/>
    <w:rsid w:val="00C10481"/>
    <w:rsid w:val="00C11219"/>
    <w:rsid w:val="00C11B13"/>
    <w:rsid w:val="00C12401"/>
    <w:rsid w:val="00C151D4"/>
    <w:rsid w:val="00C16A02"/>
    <w:rsid w:val="00C17871"/>
    <w:rsid w:val="00C17DF2"/>
    <w:rsid w:val="00C200E6"/>
    <w:rsid w:val="00C20A5F"/>
    <w:rsid w:val="00C20E38"/>
    <w:rsid w:val="00C22227"/>
    <w:rsid w:val="00C22700"/>
    <w:rsid w:val="00C22751"/>
    <w:rsid w:val="00C230D8"/>
    <w:rsid w:val="00C23ADD"/>
    <w:rsid w:val="00C24B4B"/>
    <w:rsid w:val="00C24B9C"/>
    <w:rsid w:val="00C2549D"/>
    <w:rsid w:val="00C257EB"/>
    <w:rsid w:val="00C25B78"/>
    <w:rsid w:val="00C2600D"/>
    <w:rsid w:val="00C26CAB"/>
    <w:rsid w:val="00C27ADB"/>
    <w:rsid w:val="00C27D7E"/>
    <w:rsid w:val="00C3044F"/>
    <w:rsid w:val="00C3081F"/>
    <w:rsid w:val="00C308BC"/>
    <w:rsid w:val="00C33DA1"/>
    <w:rsid w:val="00C365F7"/>
    <w:rsid w:val="00C36B72"/>
    <w:rsid w:val="00C379D3"/>
    <w:rsid w:val="00C4134B"/>
    <w:rsid w:val="00C41D05"/>
    <w:rsid w:val="00C420A0"/>
    <w:rsid w:val="00C432BF"/>
    <w:rsid w:val="00C437B8"/>
    <w:rsid w:val="00C43EC1"/>
    <w:rsid w:val="00C454B9"/>
    <w:rsid w:val="00C45D83"/>
    <w:rsid w:val="00C46838"/>
    <w:rsid w:val="00C510B1"/>
    <w:rsid w:val="00C52991"/>
    <w:rsid w:val="00C53649"/>
    <w:rsid w:val="00C53E10"/>
    <w:rsid w:val="00C549ED"/>
    <w:rsid w:val="00C54B1F"/>
    <w:rsid w:val="00C54CFB"/>
    <w:rsid w:val="00C555D5"/>
    <w:rsid w:val="00C566FE"/>
    <w:rsid w:val="00C578C3"/>
    <w:rsid w:val="00C62767"/>
    <w:rsid w:val="00C62EDC"/>
    <w:rsid w:val="00C62FB4"/>
    <w:rsid w:val="00C651E3"/>
    <w:rsid w:val="00C661AC"/>
    <w:rsid w:val="00C66288"/>
    <w:rsid w:val="00C674E4"/>
    <w:rsid w:val="00C67F05"/>
    <w:rsid w:val="00C7190C"/>
    <w:rsid w:val="00C71D64"/>
    <w:rsid w:val="00C71FF8"/>
    <w:rsid w:val="00C72202"/>
    <w:rsid w:val="00C73B01"/>
    <w:rsid w:val="00C73D81"/>
    <w:rsid w:val="00C74770"/>
    <w:rsid w:val="00C74F16"/>
    <w:rsid w:val="00C75614"/>
    <w:rsid w:val="00C75ECC"/>
    <w:rsid w:val="00C76CF4"/>
    <w:rsid w:val="00C77596"/>
    <w:rsid w:val="00C77C39"/>
    <w:rsid w:val="00C80516"/>
    <w:rsid w:val="00C81216"/>
    <w:rsid w:val="00C815F6"/>
    <w:rsid w:val="00C822EB"/>
    <w:rsid w:val="00C83215"/>
    <w:rsid w:val="00C854E6"/>
    <w:rsid w:val="00C85517"/>
    <w:rsid w:val="00C85A95"/>
    <w:rsid w:val="00C869A1"/>
    <w:rsid w:val="00C870CB"/>
    <w:rsid w:val="00C87522"/>
    <w:rsid w:val="00C87E01"/>
    <w:rsid w:val="00C903B7"/>
    <w:rsid w:val="00C90C73"/>
    <w:rsid w:val="00C93551"/>
    <w:rsid w:val="00C94C51"/>
    <w:rsid w:val="00C95EEE"/>
    <w:rsid w:val="00C96F9A"/>
    <w:rsid w:val="00C972A3"/>
    <w:rsid w:val="00C97693"/>
    <w:rsid w:val="00C97BAE"/>
    <w:rsid w:val="00CA3389"/>
    <w:rsid w:val="00CA35E4"/>
    <w:rsid w:val="00CA3A3F"/>
    <w:rsid w:val="00CA4D98"/>
    <w:rsid w:val="00CA5270"/>
    <w:rsid w:val="00CA5508"/>
    <w:rsid w:val="00CA7E9D"/>
    <w:rsid w:val="00CB0264"/>
    <w:rsid w:val="00CB0E9A"/>
    <w:rsid w:val="00CB121D"/>
    <w:rsid w:val="00CB149F"/>
    <w:rsid w:val="00CB20B7"/>
    <w:rsid w:val="00CB2A04"/>
    <w:rsid w:val="00CB2FF1"/>
    <w:rsid w:val="00CB30D3"/>
    <w:rsid w:val="00CB4C68"/>
    <w:rsid w:val="00CB641F"/>
    <w:rsid w:val="00CB691E"/>
    <w:rsid w:val="00CC2000"/>
    <w:rsid w:val="00CC2898"/>
    <w:rsid w:val="00CC57FE"/>
    <w:rsid w:val="00CC6558"/>
    <w:rsid w:val="00CC78CC"/>
    <w:rsid w:val="00CD0328"/>
    <w:rsid w:val="00CD1F8A"/>
    <w:rsid w:val="00CD260C"/>
    <w:rsid w:val="00CD2C83"/>
    <w:rsid w:val="00CD34D7"/>
    <w:rsid w:val="00CD41D0"/>
    <w:rsid w:val="00CD47D3"/>
    <w:rsid w:val="00CD5F10"/>
    <w:rsid w:val="00CD606A"/>
    <w:rsid w:val="00CD684F"/>
    <w:rsid w:val="00CD7551"/>
    <w:rsid w:val="00CE1268"/>
    <w:rsid w:val="00CE1982"/>
    <w:rsid w:val="00CE1DD7"/>
    <w:rsid w:val="00CE3444"/>
    <w:rsid w:val="00CE36E6"/>
    <w:rsid w:val="00CE449B"/>
    <w:rsid w:val="00CE591A"/>
    <w:rsid w:val="00CE5DEB"/>
    <w:rsid w:val="00CE663D"/>
    <w:rsid w:val="00CE722B"/>
    <w:rsid w:val="00CE77A6"/>
    <w:rsid w:val="00CE7974"/>
    <w:rsid w:val="00CF1228"/>
    <w:rsid w:val="00CF16E0"/>
    <w:rsid w:val="00CF1B3F"/>
    <w:rsid w:val="00CF255C"/>
    <w:rsid w:val="00CF3278"/>
    <w:rsid w:val="00CF33CF"/>
    <w:rsid w:val="00CF3AFF"/>
    <w:rsid w:val="00CF405B"/>
    <w:rsid w:val="00CF4CFF"/>
    <w:rsid w:val="00CF4FFC"/>
    <w:rsid w:val="00CF58A6"/>
    <w:rsid w:val="00CF5E0E"/>
    <w:rsid w:val="00CF667F"/>
    <w:rsid w:val="00CF6BBF"/>
    <w:rsid w:val="00CF709D"/>
    <w:rsid w:val="00D00ECB"/>
    <w:rsid w:val="00D00F44"/>
    <w:rsid w:val="00D019EE"/>
    <w:rsid w:val="00D01FA1"/>
    <w:rsid w:val="00D0282C"/>
    <w:rsid w:val="00D05025"/>
    <w:rsid w:val="00D051E5"/>
    <w:rsid w:val="00D05226"/>
    <w:rsid w:val="00D05843"/>
    <w:rsid w:val="00D05F45"/>
    <w:rsid w:val="00D06488"/>
    <w:rsid w:val="00D06CC9"/>
    <w:rsid w:val="00D07077"/>
    <w:rsid w:val="00D07706"/>
    <w:rsid w:val="00D07E68"/>
    <w:rsid w:val="00D107FC"/>
    <w:rsid w:val="00D11ADE"/>
    <w:rsid w:val="00D12C09"/>
    <w:rsid w:val="00D15507"/>
    <w:rsid w:val="00D166DD"/>
    <w:rsid w:val="00D17380"/>
    <w:rsid w:val="00D17D6A"/>
    <w:rsid w:val="00D204B0"/>
    <w:rsid w:val="00D2142A"/>
    <w:rsid w:val="00D21B85"/>
    <w:rsid w:val="00D22E0A"/>
    <w:rsid w:val="00D25C44"/>
    <w:rsid w:val="00D25CC7"/>
    <w:rsid w:val="00D2678E"/>
    <w:rsid w:val="00D26D26"/>
    <w:rsid w:val="00D27F2E"/>
    <w:rsid w:val="00D30FBD"/>
    <w:rsid w:val="00D32825"/>
    <w:rsid w:val="00D32F59"/>
    <w:rsid w:val="00D3313C"/>
    <w:rsid w:val="00D33164"/>
    <w:rsid w:val="00D33450"/>
    <w:rsid w:val="00D33EC6"/>
    <w:rsid w:val="00D34023"/>
    <w:rsid w:val="00D35838"/>
    <w:rsid w:val="00D37E73"/>
    <w:rsid w:val="00D40803"/>
    <w:rsid w:val="00D40980"/>
    <w:rsid w:val="00D415C5"/>
    <w:rsid w:val="00D43187"/>
    <w:rsid w:val="00D43743"/>
    <w:rsid w:val="00D4394C"/>
    <w:rsid w:val="00D43B56"/>
    <w:rsid w:val="00D448A9"/>
    <w:rsid w:val="00D45566"/>
    <w:rsid w:val="00D462E4"/>
    <w:rsid w:val="00D464D5"/>
    <w:rsid w:val="00D46921"/>
    <w:rsid w:val="00D46DB7"/>
    <w:rsid w:val="00D4791A"/>
    <w:rsid w:val="00D506F5"/>
    <w:rsid w:val="00D51482"/>
    <w:rsid w:val="00D52377"/>
    <w:rsid w:val="00D52DBF"/>
    <w:rsid w:val="00D543F9"/>
    <w:rsid w:val="00D57569"/>
    <w:rsid w:val="00D6075E"/>
    <w:rsid w:val="00D6075F"/>
    <w:rsid w:val="00D60FC8"/>
    <w:rsid w:val="00D61021"/>
    <w:rsid w:val="00D612D4"/>
    <w:rsid w:val="00D61C63"/>
    <w:rsid w:val="00D645C6"/>
    <w:rsid w:val="00D65E9C"/>
    <w:rsid w:val="00D6676A"/>
    <w:rsid w:val="00D667FF"/>
    <w:rsid w:val="00D67596"/>
    <w:rsid w:val="00D7047A"/>
    <w:rsid w:val="00D70D2F"/>
    <w:rsid w:val="00D71240"/>
    <w:rsid w:val="00D71A4D"/>
    <w:rsid w:val="00D72FAD"/>
    <w:rsid w:val="00D748FD"/>
    <w:rsid w:val="00D772DC"/>
    <w:rsid w:val="00D77971"/>
    <w:rsid w:val="00D77B86"/>
    <w:rsid w:val="00D8068E"/>
    <w:rsid w:val="00D80792"/>
    <w:rsid w:val="00D80902"/>
    <w:rsid w:val="00D8093A"/>
    <w:rsid w:val="00D80AB1"/>
    <w:rsid w:val="00D814CC"/>
    <w:rsid w:val="00D81BCF"/>
    <w:rsid w:val="00D81E22"/>
    <w:rsid w:val="00D82642"/>
    <w:rsid w:val="00D8264E"/>
    <w:rsid w:val="00D83EBA"/>
    <w:rsid w:val="00D84C81"/>
    <w:rsid w:val="00D85A87"/>
    <w:rsid w:val="00D85C9B"/>
    <w:rsid w:val="00D868F7"/>
    <w:rsid w:val="00D870CD"/>
    <w:rsid w:val="00D9059B"/>
    <w:rsid w:val="00D90729"/>
    <w:rsid w:val="00D907B4"/>
    <w:rsid w:val="00D91144"/>
    <w:rsid w:val="00D913A9"/>
    <w:rsid w:val="00D91556"/>
    <w:rsid w:val="00D91B08"/>
    <w:rsid w:val="00D9204C"/>
    <w:rsid w:val="00D93AF3"/>
    <w:rsid w:val="00D9455D"/>
    <w:rsid w:val="00D94774"/>
    <w:rsid w:val="00D9508B"/>
    <w:rsid w:val="00D9544B"/>
    <w:rsid w:val="00D95823"/>
    <w:rsid w:val="00D9708D"/>
    <w:rsid w:val="00D978DC"/>
    <w:rsid w:val="00D97A51"/>
    <w:rsid w:val="00DA2121"/>
    <w:rsid w:val="00DA2608"/>
    <w:rsid w:val="00DA38FD"/>
    <w:rsid w:val="00DA3FB2"/>
    <w:rsid w:val="00DA41D0"/>
    <w:rsid w:val="00DA4BB6"/>
    <w:rsid w:val="00DA5106"/>
    <w:rsid w:val="00DA5173"/>
    <w:rsid w:val="00DA53E2"/>
    <w:rsid w:val="00DA6160"/>
    <w:rsid w:val="00DB01FA"/>
    <w:rsid w:val="00DB052B"/>
    <w:rsid w:val="00DB0ED4"/>
    <w:rsid w:val="00DB0FD4"/>
    <w:rsid w:val="00DB1CD1"/>
    <w:rsid w:val="00DB2492"/>
    <w:rsid w:val="00DB2C4A"/>
    <w:rsid w:val="00DB43BD"/>
    <w:rsid w:val="00DB5F0D"/>
    <w:rsid w:val="00DB6C01"/>
    <w:rsid w:val="00DB7475"/>
    <w:rsid w:val="00DB7AF7"/>
    <w:rsid w:val="00DC02AA"/>
    <w:rsid w:val="00DC04D5"/>
    <w:rsid w:val="00DC0D29"/>
    <w:rsid w:val="00DC1E18"/>
    <w:rsid w:val="00DC2AB0"/>
    <w:rsid w:val="00DC4AC3"/>
    <w:rsid w:val="00DC6D12"/>
    <w:rsid w:val="00DC6D5B"/>
    <w:rsid w:val="00DC6F6E"/>
    <w:rsid w:val="00DC7ECD"/>
    <w:rsid w:val="00DD1B50"/>
    <w:rsid w:val="00DD1ED7"/>
    <w:rsid w:val="00DD283A"/>
    <w:rsid w:val="00DD2FB4"/>
    <w:rsid w:val="00DD33AF"/>
    <w:rsid w:val="00DD4876"/>
    <w:rsid w:val="00DD69C8"/>
    <w:rsid w:val="00DD7128"/>
    <w:rsid w:val="00DD774C"/>
    <w:rsid w:val="00DD7A19"/>
    <w:rsid w:val="00DE0A6A"/>
    <w:rsid w:val="00DE23FC"/>
    <w:rsid w:val="00DE29F9"/>
    <w:rsid w:val="00DE4C98"/>
    <w:rsid w:val="00DE5226"/>
    <w:rsid w:val="00DE522C"/>
    <w:rsid w:val="00DE5564"/>
    <w:rsid w:val="00DE67BF"/>
    <w:rsid w:val="00DF0FDB"/>
    <w:rsid w:val="00DF1DD5"/>
    <w:rsid w:val="00DF5774"/>
    <w:rsid w:val="00DF6D63"/>
    <w:rsid w:val="00DF7395"/>
    <w:rsid w:val="00E00ADB"/>
    <w:rsid w:val="00E01EB6"/>
    <w:rsid w:val="00E01ED6"/>
    <w:rsid w:val="00E04066"/>
    <w:rsid w:val="00E047CD"/>
    <w:rsid w:val="00E052EC"/>
    <w:rsid w:val="00E05C13"/>
    <w:rsid w:val="00E066F7"/>
    <w:rsid w:val="00E06966"/>
    <w:rsid w:val="00E07344"/>
    <w:rsid w:val="00E1058D"/>
    <w:rsid w:val="00E10F4F"/>
    <w:rsid w:val="00E1117F"/>
    <w:rsid w:val="00E12F3D"/>
    <w:rsid w:val="00E13CFB"/>
    <w:rsid w:val="00E14153"/>
    <w:rsid w:val="00E155BC"/>
    <w:rsid w:val="00E15897"/>
    <w:rsid w:val="00E20C00"/>
    <w:rsid w:val="00E20F20"/>
    <w:rsid w:val="00E210B3"/>
    <w:rsid w:val="00E22721"/>
    <w:rsid w:val="00E2294E"/>
    <w:rsid w:val="00E22D3B"/>
    <w:rsid w:val="00E235C7"/>
    <w:rsid w:val="00E237F0"/>
    <w:rsid w:val="00E24050"/>
    <w:rsid w:val="00E24420"/>
    <w:rsid w:val="00E247EF"/>
    <w:rsid w:val="00E24A61"/>
    <w:rsid w:val="00E26DC4"/>
    <w:rsid w:val="00E276F0"/>
    <w:rsid w:val="00E27818"/>
    <w:rsid w:val="00E279A9"/>
    <w:rsid w:val="00E309AD"/>
    <w:rsid w:val="00E31848"/>
    <w:rsid w:val="00E325C7"/>
    <w:rsid w:val="00E348B3"/>
    <w:rsid w:val="00E3527C"/>
    <w:rsid w:val="00E35BC6"/>
    <w:rsid w:val="00E35F3F"/>
    <w:rsid w:val="00E36F56"/>
    <w:rsid w:val="00E37A40"/>
    <w:rsid w:val="00E4000D"/>
    <w:rsid w:val="00E423C4"/>
    <w:rsid w:val="00E428A2"/>
    <w:rsid w:val="00E4427F"/>
    <w:rsid w:val="00E45B9D"/>
    <w:rsid w:val="00E4752B"/>
    <w:rsid w:val="00E50B57"/>
    <w:rsid w:val="00E50C53"/>
    <w:rsid w:val="00E51100"/>
    <w:rsid w:val="00E515E0"/>
    <w:rsid w:val="00E51E8F"/>
    <w:rsid w:val="00E5320B"/>
    <w:rsid w:val="00E53C95"/>
    <w:rsid w:val="00E56384"/>
    <w:rsid w:val="00E56B6B"/>
    <w:rsid w:val="00E57CD9"/>
    <w:rsid w:val="00E6022F"/>
    <w:rsid w:val="00E602F0"/>
    <w:rsid w:val="00E616FC"/>
    <w:rsid w:val="00E61886"/>
    <w:rsid w:val="00E625E2"/>
    <w:rsid w:val="00E65CC0"/>
    <w:rsid w:val="00E6607A"/>
    <w:rsid w:val="00E7031E"/>
    <w:rsid w:val="00E712A2"/>
    <w:rsid w:val="00E72930"/>
    <w:rsid w:val="00E73055"/>
    <w:rsid w:val="00E747DC"/>
    <w:rsid w:val="00E7528E"/>
    <w:rsid w:val="00E75D5F"/>
    <w:rsid w:val="00E77A74"/>
    <w:rsid w:val="00E77B21"/>
    <w:rsid w:val="00E805E2"/>
    <w:rsid w:val="00E822C9"/>
    <w:rsid w:val="00E8237F"/>
    <w:rsid w:val="00E82C6F"/>
    <w:rsid w:val="00E835C0"/>
    <w:rsid w:val="00E84595"/>
    <w:rsid w:val="00E8582F"/>
    <w:rsid w:val="00E86E0F"/>
    <w:rsid w:val="00E872FF"/>
    <w:rsid w:val="00E9018B"/>
    <w:rsid w:val="00E916EB"/>
    <w:rsid w:val="00E917A2"/>
    <w:rsid w:val="00E91D14"/>
    <w:rsid w:val="00E9424E"/>
    <w:rsid w:val="00E947D4"/>
    <w:rsid w:val="00E959CE"/>
    <w:rsid w:val="00E969C7"/>
    <w:rsid w:val="00EA2349"/>
    <w:rsid w:val="00EA25E5"/>
    <w:rsid w:val="00EA3AFA"/>
    <w:rsid w:val="00EA4E77"/>
    <w:rsid w:val="00EA5FCE"/>
    <w:rsid w:val="00EA6674"/>
    <w:rsid w:val="00EA69EE"/>
    <w:rsid w:val="00EA71B6"/>
    <w:rsid w:val="00EA7587"/>
    <w:rsid w:val="00EA7D5F"/>
    <w:rsid w:val="00EB0BBB"/>
    <w:rsid w:val="00EB1F3E"/>
    <w:rsid w:val="00EB2811"/>
    <w:rsid w:val="00EB2AF2"/>
    <w:rsid w:val="00EB3D24"/>
    <w:rsid w:val="00EB3F06"/>
    <w:rsid w:val="00EB4516"/>
    <w:rsid w:val="00EB6296"/>
    <w:rsid w:val="00EB65AB"/>
    <w:rsid w:val="00EB6DB5"/>
    <w:rsid w:val="00EB7DDD"/>
    <w:rsid w:val="00EC2129"/>
    <w:rsid w:val="00EC27FC"/>
    <w:rsid w:val="00EC30B8"/>
    <w:rsid w:val="00EC3408"/>
    <w:rsid w:val="00EC3671"/>
    <w:rsid w:val="00EC543C"/>
    <w:rsid w:val="00EC5C52"/>
    <w:rsid w:val="00EC6B47"/>
    <w:rsid w:val="00EC741E"/>
    <w:rsid w:val="00EC75B9"/>
    <w:rsid w:val="00EC7C76"/>
    <w:rsid w:val="00EC7CD5"/>
    <w:rsid w:val="00ED1C03"/>
    <w:rsid w:val="00ED1C41"/>
    <w:rsid w:val="00ED23BA"/>
    <w:rsid w:val="00ED33AD"/>
    <w:rsid w:val="00ED37F1"/>
    <w:rsid w:val="00ED5B34"/>
    <w:rsid w:val="00ED67CA"/>
    <w:rsid w:val="00ED7841"/>
    <w:rsid w:val="00EE168B"/>
    <w:rsid w:val="00EE1C25"/>
    <w:rsid w:val="00EE2746"/>
    <w:rsid w:val="00EE2A9E"/>
    <w:rsid w:val="00EE3B4A"/>
    <w:rsid w:val="00EE4BE3"/>
    <w:rsid w:val="00EE56AA"/>
    <w:rsid w:val="00EE5EB6"/>
    <w:rsid w:val="00EE6309"/>
    <w:rsid w:val="00EE6943"/>
    <w:rsid w:val="00EE74E2"/>
    <w:rsid w:val="00EE7DEE"/>
    <w:rsid w:val="00EF1636"/>
    <w:rsid w:val="00EF1C98"/>
    <w:rsid w:val="00EF1E3E"/>
    <w:rsid w:val="00EF1F11"/>
    <w:rsid w:val="00EF28D6"/>
    <w:rsid w:val="00EF2C09"/>
    <w:rsid w:val="00EF2D50"/>
    <w:rsid w:val="00EF3034"/>
    <w:rsid w:val="00EF4935"/>
    <w:rsid w:val="00EF4C40"/>
    <w:rsid w:val="00EF522A"/>
    <w:rsid w:val="00EF5430"/>
    <w:rsid w:val="00F001D0"/>
    <w:rsid w:val="00F03093"/>
    <w:rsid w:val="00F03529"/>
    <w:rsid w:val="00F04454"/>
    <w:rsid w:val="00F0459C"/>
    <w:rsid w:val="00F05F1D"/>
    <w:rsid w:val="00F06E72"/>
    <w:rsid w:val="00F07103"/>
    <w:rsid w:val="00F100E1"/>
    <w:rsid w:val="00F130C3"/>
    <w:rsid w:val="00F14BC1"/>
    <w:rsid w:val="00F156DA"/>
    <w:rsid w:val="00F163C4"/>
    <w:rsid w:val="00F164D0"/>
    <w:rsid w:val="00F17530"/>
    <w:rsid w:val="00F17C67"/>
    <w:rsid w:val="00F2022B"/>
    <w:rsid w:val="00F20E73"/>
    <w:rsid w:val="00F21723"/>
    <w:rsid w:val="00F2190C"/>
    <w:rsid w:val="00F21B17"/>
    <w:rsid w:val="00F21C27"/>
    <w:rsid w:val="00F21F5B"/>
    <w:rsid w:val="00F2362E"/>
    <w:rsid w:val="00F23FBF"/>
    <w:rsid w:val="00F24245"/>
    <w:rsid w:val="00F2430D"/>
    <w:rsid w:val="00F25250"/>
    <w:rsid w:val="00F25F76"/>
    <w:rsid w:val="00F26080"/>
    <w:rsid w:val="00F277EF"/>
    <w:rsid w:val="00F3003F"/>
    <w:rsid w:val="00F303CC"/>
    <w:rsid w:val="00F3074F"/>
    <w:rsid w:val="00F31038"/>
    <w:rsid w:val="00F31D85"/>
    <w:rsid w:val="00F327FF"/>
    <w:rsid w:val="00F335BA"/>
    <w:rsid w:val="00F3503B"/>
    <w:rsid w:val="00F3575D"/>
    <w:rsid w:val="00F371D3"/>
    <w:rsid w:val="00F4031A"/>
    <w:rsid w:val="00F40415"/>
    <w:rsid w:val="00F404D7"/>
    <w:rsid w:val="00F40D9E"/>
    <w:rsid w:val="00F41A1E"/>
    <w:rsid w:val="00F41B05"/>
    <w:rsid w:val="00F41D80"/>
    <w:rsid w:val="00F41DD1"/>
    <w:rsid w:val="00F423BE"/>
    <w:rsid w:val="00F42C6A"/>
    <w:rsid w:val="00F4402C"/>
    <w:rsid w:val="00F44449"/>
    <w:rsid w:val="00F44AF4"/>
    <w:rsid w:val="00F44D92"/>
    <w:rsid w:val="00F46F9B"/>
    <w:rsid w:val="00F50B2E"/>
    <w:rsid w:val="00F50F6A"/>
    <w:rsid w:val="00F52242"/>
    <w:rsid w:val="00F53942"/>
    <w:rsid w:val="00F53C1A"/>
    <w:rsid w:val="00F53FAE"/>
    <w:rsid w:val="00F567FD"/>
    <w:rsid w:val="00F57322"/>
    <w:rsid w:val="00F57592"/>
    <w:rsid w:val="00F6064E"/>
    <w:rsid w:val="00F61AF1"/>
    <w:rsid w:val="00F61F34"/>
    <w:rsid w:val="00F62A2A"/>
    <w:rsid w:val="00F6301E"/>
    <w:rsid w:val="00F642D4"/>
    <w:rsid w:val="00F64356"/>
    <w:rsid w:val="00F65AE4"/>
    <w:rsid w:val="00F66059"/>
    <w:rsid w:val="00F7013E"/>
    <w:rsid w:val="00F74620"/>
    <w:rsid w:val="00F7474A"/>
    <w:rsid w:val="00F747C0"/>
    <w:rsid w:val="00F750D4"/>
    <w:rsid w:val="00F75C15"/>
    <w:rsid w:val="00F80244"/>
    <w:rsid w:val="00F81220"/>
    <w:rsid w:val="00F81C23"/>
    <w:rsid w:val="00F82589"/>
    <w:rsid w:val="00F840D1"/>
    <w:rsid w:val="00F84D54"/>
    <w:rsid w:val="00F85C3A"/>
    <w:rsid w:val="00F86E45"/>
    <w:rsid w:val="00F87349"/>
    <w:rsid w:val="00F87371"/>
    <w:rsid w:val="00F90036"/>
    <w:rsid w:val="00F91454"/>
    <w:rsid w:val="00F92B1C"/>
    <w:rsid w:val="00F94939"/>
    <w:rsid w:val="00F96200"/>
    <w:rsid w:val="00FA0D00"/>
    <w:rsid w:val="00FA0EA9"/>
    <w:rsid w:val="00FA2148"/>
    <w:rsid w:val="00FA3009"/>
    <w:rsid w:val="00FA3068"/>
    <w:rsid w:val="00FA3CDB"/>
    <w:rsid w:val="00FA44C8"/>
    <w:rsid w:val="00FA5FEF"/>
    <w:rsid w:val="00FA69EA"/>
    <w:rsid w:val="00FA7274"/>
    <w:rsid w:val="00FA74F1"/>
    <w:rsid w:val="00FB0E73"/>
    <w:rsid w:val="00FB3813"/>
    <w:rsid w:val="00FB3CBF"/>
    <w:rsid w:val="00FB4070"/>
    <w:rsid w:val="00FB4848"/>
    <w:rsid w:val="00FB4873"/>
    <w:rsid w:val="00FB4BD7"/>
    <w:rsid w:val="00FB4E07"/>
    <w:rsid w:val="00FB57BC"/>
    <w:rsid w:val="00FB5CA5"/>
    <w:rsid w:val="00FB5FF1"/>
    <w:rsid w:val="00FB5FF5"/>
    <w:rsid w:val="00FB67FA"/>
    <w:rsid w:val="00FB6FEC"/>
    <w:rsid w:val="00FB7866"/>
    <w:rsid w:val="00FC0792"/>
    <w:rsid w:val="00FC1E79"/>
    <w:rsid w:val="00FC2084"/>
    <w:rsid w:val="00FC46D7"/>
    <w:rsid w:val="00FC4939"/>
    <w:rsid w:val="00FC4DD7"/>
    <w:rsid w:val="00FC5AE8"/>
    <w:rsid w:val="00FC62D0"/>
    <w:rsid w:val="00FC68AE"/>
    <w:rsid w:val="00FC6D99"/>
    <w:rsid w:val="00FD0029"/>
    <w:rsid w:val="00FD06B2"/>
    <w:rsid w:val="00FD140C"/>
    <w:rsid w:val="00FD1A5E"/>
    <w:rsid w:val="00FD44C3"/>
    <w:rsid w:val="00FD459E"/>
    <w:rsid w:val="00FD560E"/>
    <w:rsid w:val="00FD66E0"/>
    <w:rsid w:val="00FD7E1A"/>
    <w:rsid w:val="00FE0EAF"/>
    <w:rsid w:val="00FE11F8"/>
    <w:rsid w:val="00FE36C8"/>
    <w:rsid w:val="00FE6D31"/>
    <w:rsid w:val="00FE712A"/>
    <w:rsid w:val="00FF0691"/>
    <w:rsid w:val="00FF06C0"/>
    <w:rsid w:val="00FF0C86"/>
    <w:rsid w:val="00FF0CA2"/>
    <w:rsid w:val="00FF1F0B"/>
    <w:rsid w:val="00FF5693"/>
    <w:rsid w:val="00FF5D6A"/>
    <w:rsid w:val="00FF6F52"/>
    <w:rsid w:val="00FF733B"/>
    <w:rsid w:val="00FF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26CD39"/>
  <w15:chartTrackingRefBased/>
  <w15:docId w15:val="{BDF4F6D4-7E4A-4A87-AFA4-758AE750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24245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24245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242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B36AA"/>
    <w:pPr>
      <w:spacing w:after="200" w:line="276" w:lineRule="auto"/>
      <w:ind w:left="720"/>
      <w:contextualSpacing/>
    </w:pPr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A02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3B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BAB"/>
  </w:style>
  <w:style w:type="paragraph" w:styleId="NormalWeb">
    <w:name w:val="Normal (Web)"/>
    <w:basedOn w:val="Normal"/>
    <w:uiPriority w:val="99"/>
    <w:semiHidden/>
    <w:unhideWhenUsed/>
    <w:rsid w:val="008C4A6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character" w:styleId="Hyperlink">
    <w:name w:val="Hyperlink"/>
    <w:basedOn w:val="DefaultParagraphFont"/>
    <w:uiPriority w:val="99"/>
    <w:unhideWhenUsed/>
    <w:rsid w:val="00CD5F1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mailto:rvcguido@usp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A6225-8F7E-429E-985F-2C96847D0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8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Rafael Guido</cp:lastModifiedBy>
  <cp:revision>72</cp:revision>
  <dcterms:created xsi:type="dcterms:W3CDTF">2015-08-17T17:45:00Z</dcterms:created>
  <dcterms:modified xsi:type="dcterms:W3CDTF">2023-09-29T10:58:00Z</dcterms:modified>
</cp:coreProperties>
</file>